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C824B" w14:textId="306589BE" w:rsidR="00243F3F" w:rsidRDefault="00243F3F" w:rsidP="00243F3F">
      <w:pPr>
        <w:autoSpaceDE w:val="0"/>
        <w:autoSpaceDN w:val="0"/>
        <w:adjustRightInd w:val="0"/>
        <w:ind w:left="-567" w:right="-619"/>
        <w:jc w:val="center"/>
        <w:rPr>
          <w:rFonts w:ascii="Calibri" w:hAnsi="Calibri"/>
          <w:b/>
          <w:bCs/>
          <w:color w:val="FFFFFF"/>
          <w:sz w:val="32"/>
          <w:szCs w:val="32"/>
        </w:rPr>
      </w:pPr>
      <w:r>
        <w:rPr>
          <w:rFonts w:ascii="Calibri" w:hAnsi="Calibri"/>
          <w:b/>
          <w:bCs/>
          <w:color w:val="FFFFFF"/>
          <w:sz w:val="32"/>
          <w:szCs w:val="32"/>
          <w:highlight w:val="blue"/>
        </w:rPr>
        <w:t xml:space="preserve">BSHC </w:t>
      </w:r>
      <w:r w:rsidRPr="002079F7">
        <w:rPr>
          <w:rFonts w:ascii="Calibri" w:hAnsi="Calibri"/>
          <w:b/>
          <w:bCs/>
          <w:color w:val="FFFFFF"/>
          <w:sz w:val="32"/>
          <w:szCs w:val="32"/>
          <w:highlight w:val="blue"/>
        </w:rPr>
        <w:t>NOMINATIONS FOR CLUB OFFICERS</w:t>
      </w:r>
      <w:r w:rsidRPr="00584BC7">
        <w:rPr>
          <w:rFonts w:ascii="Calibri" w:hAnsi="Calibri"/>
          <w:b/>
          <w:bCs/>
          <w:color w:val="FFFFFF"/>
          <w:sz w:val="32"/>
          <w:szCs w:val="32"/>
          <w:highlight w:val="blue"/>
        </w:rPr>
        <w:t xml:space="preserve"> 202</w:t>
      </w:r>
      <w:r w:rsidR="00584BC7" w:rsidRPr="00584BC7">
        <w:rPr>
          <w:rFonts w:ascii="Calibri" w:hAnsi="Calibri"/>
          <w:b/>
          <w:bCs/>
          <w:color w:val="FFFFFF"/>
          <w:sz w:val="32"/>
          <w:szCs w:val="32"/>
          <w:highlight w:val="blue"/>
        </w:rPr>
        <w:t>1</w:t>
      </w:r>
    </w:p>
    <w:p w14:paraId="3DBB0330" w14:textId="77777777" w:rsidR="00243F3F" w:rsidRPr="000234F8" w:rsidRDefault="00243F3F" w:rsidP="00243F3F">
      <w:pPr>
        <w:autoSpaceDE w:val="0"/>
        <w:autoSpaceDN w:val="0"/>
        <w:adjustRightInd w:val="0"/>
        <w:ind w:left="-567" w:right="-619"/>
        <w:jc w:val="center"/>
        <w:rPr>
          <w:rFonts w:ascii="Palatino Linotype" w:hAnsi="Palatino Linotype"/>
          <w:sz w:val="24"/>
          <w:szCs w:val="26"/>
        </w:rPr>
      </w:pPr>
    </w:p>
    <w:p w14:paraId="3E9F5A9A" w14:textId="2C9ED0C5" w:rsidR="00243F3F" w:rsidRDefault="00243F3F" w:rsidP="00243F3F">
      <w:pPr>
        <w:spacing w:after="200" w:line="276" w:lineRule="auto"/>
        <w:ind w:left="1134" w:right="966"/>
        <w:jc w:val="both"/>
        <w:rPr>
          <w:rStyle w:val="Hyperlink"/>
          <w:rFonts w:ascii="Calibri" w:eastAsia="Calibri" w:hAnsi="Calibri"/>
          <w:sz w:val="24"/>
          <w:szCs w:val="24"/>
        </w:rPr>
      </w:pPr>
      <w:r w:rsidRPr="004E4AE8">
        <w:rPr>
          <w:rFonts w:ascii="Calibri" w:eastAsia="Calibri" w:hAnsi="Calibri"/>
          <w:sz w:val="24"/>
          <w:szCs w:val="24"/>
        </w:rPr>
        <w:t xml:space="preserve">Nominations are invited for the following positions. All nominations must be proposed and seconded by a member of Bishops Stortford Hockey Club. Voting will take place at the AGM on </w:t>
      </w:r>
      <w:r w:rsidR="00584BC7">
        <w:rPr>
          <w:rFonts w:ascii="Calibri" w:eastAsia="Calibri" w:hAnsi="Calibri"/>
          <w:sz w:val="24"/>
          <w:szCs w:val="24"/>
        </w:rPr>
        <w:t>Monday 5 July 2021</w:t>
      </w:r>
      <w:r w:rsidRPr="004E4AE8">
        <w:rPr>
          <w:rFonts w:ascii="Calibri" w:eastAsia="Calibri" w:hAnsi="Calibri"/>
          <w:sz w:val="24"/>
          <w:szCs w:val="24"/>
        </w:rPr>
        <w:t xml:space="preserve">. Nominations will also be accepted by e-mail up to midnight on </w:t>
      </w:r>
      <w:r w:rsidR="00584BC7">
        <w:rPr>
          <w:rFonts w:ascii="Calibri" w:eastAsia="Calibri" w:hAnsi="Calibri"/>
          <w:sz w:val="24"/>
          <w:szCs w:val="24"/>
        </w:rPr>
        <w:t>Friday 2 July 2021</w:t>
      </w:r>
      <w:r>
        <w:rPr>
          <w:rFonts w:ascii="Calibri" w:eastAsia="Calibri" w:hAnsi="Calibri"/>
          <w:sz w:val="24"/>
          <w:szCs w:val="24"/>
        </w:rPr>
        <w:t xml:space="preserve">. </w:t>
      </w:r>
      <w:r w:rsidRPr="004E4AE8">
        <w:rPr>
          <w:rFonts w:ascii="Calibri" w:eastAsia="Calibri" w:hAnsi="Calibri"/>
          <w:sz w:val="24"/>
          <w:szCs w:val="24"/>
        </w:rPr>
        <w:t xml:space="preserve">E-mail nominations should be sent </w:t>
      </w:r>
      <w:r>
        <w:rPr>
          <w:rFonts w:ascii="Calibri" w:eastAsia="Calibri" w:hAnsi="Calibri"/>
          <w:sz w:val="24"/>
          <w:szCs w:val="24"/>
        </w:rPr>
        <w:t xml:space="preserve">to Amy Duffy via email: </w:t>
      </w:r>
      <w:hyperlink r:id="rId8" w:history="1">
        <w:r w:rsidR="007634FB" w:rsidRPr="006B4BEA">
          <w:rPr>
            <w:rStyle w:val="Hyperlink"/>
            <w:rFonts w:ascii="Calibri" w:eastAsia="Calibri" w:hAnsi="Calibri"/>
            <w:sz w:val="24"/>
            <w:szCs w:val="24"/>
          </w:rPr>
          <w:t>BSHCSecretary@outlook.com</w:t>
        </w:r>
      </w:hyperlink>
    </w:p>
    <w:p w14:paraId="24A2869B" w14:textId="50D0756C" w:rsidR="00243F3F" w:rsidRDefault="00243F3F" w:rsidP="00CA6C23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i/>
          <w:sz w:val="28"/>
          <w:szCs w:val="28"/>
          <w:u w:val="single"/>
        </w:rPr>
      </w:pPr>
      <w:r>
        <w:rPr>
          <w:rFonts w:ascii="Calibri" w:eastAsia="Calibri" w:hAnsi="Calibri"/>
          <w:b/>
          <w:i/>
          <w:sz w:val="28"/>
          <w:szCs w:val="28"/>
          <w:u w:val="single"/>
        </w:rPr>
        <w:t xml:space="preserve">MANAGEMENT COMMITTEE </w:t>
      </w:r>
      <w:r w:rsidRPr="004E4AE8">
        <w:rPr>
          <w:rFonts w:ascii="Calibri" w:eastAsia="Calibri" w:hAnsi="Calibri"/>
          <w:b/>
          <w:i/>
          <w:sz w:val="28"/>
          <w:szCs w:val="28"/>
          <w:u w:val="single"/>
        </w:rPr>
        <w:t>OFFICERS</w:t>
      </w:r>
    </w:p>
    <w:p w14:paraId="6CFE6AE1" w14:textId="487AA27E" w:rsidR="00CA6C23" w:rsidRPr="00CA6C23" w:rsidRDefault="00CA6C23" w:rsidP="00CA6C23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iCs/>
          <w:sz w:val="28"/>
          <w:szCs w:val="28"/>
          <w:u w:val="single"/>
        </w:rPr>
      </w:pPr>
      <w:r>
        <w:rPr>
          <w:b/>
          <w:iCs/>
          <w:sz w:val="28"/>
          <w:szCs w:val="28"/>
        </w:rPr>
        <w:t xml:space="preserve">Ladies Club Captain </w:t>
      </w: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3"/>
        <w:gridCol w:w="4762"/>
      </w:tblGrid>
      <w:tr w:rsidR="00CA6C23" w14:paraId="363E740F" w14:textId="77777777" w:rsidTr="00EA53C4">
        <w:tc>
          <w:tcPr>
            <w:tcW w:w="5723" w:type="dxa"/>
          </w:tcPr>
          <w:p w14:paraId="77571E84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  <w:tc>
          <w:tcPr>
            <w:tcW w:w="4762" w:type="dxa"/>
          </w:tcPr>
          <w:p w14:paraId="643A93A1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</w:tr>
      <w:tr w:rsidR="00CA6C23" w14:paraId="023114F0" w14:textId="77777777" w:rsidTr="00EA53C4">
        <w:tc>
          <w:tcPr>
            <w:tcW w:w="5723" w:type="dxa"/>
          </w:tcPr>
          <w:p w14:paraId="14F744DC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  <w:tc>
          <w:tcPr>
            <w:tcW w:w="4762" w:type="dxa"/>
          </w:tcPr>
          <w:p w14:paraId="6D19647E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</w:tr>
      <w:tr w:rsidR="00CA6C23" w14:paraId="36735AD9" w14:textId="77777777" w:rsidTr="00EA53C4">
        <w:tc>
          <w:tcPr>
            <w:tcW w:w="5723" w:type="dxa"/>
          </w:tcPr>
          <w:p w14:paraId="2FFCE2AD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  <w:tc>
          <w:tcPr>
            <w:tcW w:w="4762" w:type="dxa"/>
          </w:tcPr>
          <w:p w14:paraId="1390D621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</w:tr>
    </w:tbl>
    <w:p w14:paraId="34F66E9E" w14:textId="77777777" w:rsidR="00CA6C23" w:rsidRDefault="00CA6C23" w:rsidP="008A0B24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4AAD260E" w14:textId="23B88C66" w:rsidR="00CA6C23" w:rsidRPr="00CA6C23" w:rsidRDefault="00CA6C23" w:rsidP="00CA6C23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iCs/>
          <w:sz w:val="28"/>
          <w:szCs w:val="28"/>
          <w:u w:val="single"/>
        </w:rPr>
      </w:pPr>
      <w:r>
        <w:rPr>
          <w:b/>
          <w:iCs/>
          <w:sz w:val="28"/>
          <w:szCs w:val="28"/>
        </w:rPr>
        <w:t xml:space="preserve">Umpire Liaison Officer </w:t>
      </w: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3"/>
        <w:gridCol w:w="4762"/>
      </w:tblGrid>
      <w:tr w:rsidR="00CA6C23" w14:paraId="088AC4A6" w14:textId="77777777" w:rsidTr="00EA53C4">
        <w:tc>
          <w:tcPr>
            <w:tcW w:w="5723" w:type="dxa"/>
          </w:tcPr>
          <w:p w14:paraId="6F99CCD6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  <w:tc>
          <w:tcPr>
            <w:tcW w:w="4762" w:type="dxa"/>
          </w:tcPr>
          <w:p w14:paraId="7A542134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</w:tr>
      <w:tr w:rsidR="00CA6C23" w14:paraId="4F8DE4A2" w14:textId="77777777" w:rsidTr="00EA53C4">
        <w:tc>
          <w:tcPr>
            <w:tcW w:w="5723" w:type="dxa"/>
          </w:tcPr>
          <w:p w14:paraId="4EA6D86A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  <w:tc>
          <w:tcPr>
            <w:tcW w:w="4762" w:type="dxa"/>
          </w:tcPr>
          <w:p w14:paraId="71C9389D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</w:tr>
      <w:tr w:rsidR="00CA6C23" w14:paraId="715E3847" w14:textId="77777777" w:rsidTr="00EA53C4">
        <w:tc>
          <w:tcPr>
            <w:tcW w:w="5723" w:type="dxa"/>
          </w:tcPr>
          <w:p w14:paraId="1188EF99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  <w:tc>
          <w:tcPr>
            <w:tcW w:w="4762" w:type="dxa"/>
          </w:tcPr>
          <w:p w14:paraId="4D5C84C4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</w:tr>
    </w:tbl>
    <w:p w14:paraId="1773A5D2" w14:textId="77777777" w:rsidR="00CA6C23" w:rsidRDefault="00CA6C23" w:rsidP="0068421B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031B6649" w14:textId="79EEE99C" w:rsidR="00CA6C23" w:rsidRPr="00CA6C23" w:rsidRDefault="00CA6C23" w:rsidP="00CA6C23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iCs/>
          <w:sz w:val="28"/>
          <w:szCs w:val="28"/>
          <w:u w:val="single"/>
        </w:rPr>
      </w:pPr>
      <w:r>
        <w:rPr>
          <w:b/>
          <w:iCs/>
          <w:sz w:val="28"/>
          <w:szCs w:val="28"/>
        </w:rPr>
        <w:t xml:space="preserve">Communications Officer </w:t>
      </w: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3"/>
        <w:gridCol w:w="4762"/>
      </w:tblGrid>
      <w:tr w:rsidR="00CA6C23" w14:paraId="344E73C9" w14:textId="77777777" w:rsidTr="00EA53C4">
        <w:tc>
          <w:tcPr>
            <w:tcW w:w="5723" w:type="dxa"/>
          </w:tcPr>
          <w:p w14:paraId="4D2FA063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  <w:tc>
          <w:tcPr>
            <w:tcW w:w="4762" w:type="dxa"/>
          </w:tcPr>
          <w:p w14:paraId="3728D3B4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</w:tr>
      <w:tr w:rsidR="00CA6C23" w14:paraId="1231C551" w14:textId="77777777" w:rsidTr="00EA53C4">
        <w:tc>
          <w:tcPr>
            <w:tcW w:w="5723" w:type="dxa"/>
          </w:tcPr>
          <w:p w14:paraId="40BCC63A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  <w:tc>
          <w:tcPr>
            <w:tcW w:w="4762" w:type="dxa"/>
          </w:tcPr>
          <w:p w14:paraId="250D819A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</w:tr>
      <w:tr w:rsidR="00CA6C23" w14:paraId="367B5ABA" w14:textId="77777777" w:rsidTr="00EA53C4">
        <w:tc>
          <w:tcPr>
            <w:tcW w:w="5723" w:type="dxa"/>
          </w:tcPr>
          <w:p w14:paraId="1A6B7C23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  <w:tc>
          <w:tcPr>
            <w:tcW w:w="4762" w:type="dxa"/>
          </w:tcPr>
          <w:p w14:paraId="2885F7AC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</w:tr>
    </w:tbl>
    <w:p w14:paraId="68D65F85" w14:textId="77019D26" w:rsidR="00CA6C23" w:rsidRDefault="00CA6C23" w:rsidP="0068421B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7BDE488E" w14:textId="13C7B690" w:rsidR="00EA53C4" w:rsidRPr="00CA6C23" w:rsidRDefault="00EA53C4" w:rsidP="00EA53C4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iCs/>
          <w:sz w:val="28"/>
          <w:szCs w:val="28"/>
          <w:u w:val="single"/>
        </w:rPr>
      </w:pPr>
      <w:r>
        <w:rPr>
          <w:b/>
          <w:iCs/>
          <w:sz w:val="28"/>
          <w:szCs w:val="28"/>
        </w:rPr>
        <w:t xml:space="preserve">Sponsorship Lead </w:t>
      </w: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3"/>
        <w:gridCol w:w="4762"/>
      </w:tblGrid>
      <w:tr w:rsidR="00EA53C4" w14:paraId="426D118E" w14:textId="77777777" w:rsidTr="00EA53C4">
        <w:tc>
          <w:tcPr>
            <w:tcW w:w="5723" w:type="dxa"/>
          </w:tcPr>
          <w:p w14:paraId="1992732A" w14:textId="77777777" w:rsidR="00EA53C4" w:rsidRPr="0009287C" w:rsidRDefault="00EA53C4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  <w:tc>
          <w:tcPr>
            <w:tcW w:w="4762" w:type="dxa"/>
          </w:tcPr>
          <w:p w14:paraId="2258C43D" w14:textId="77777777" w:rsidR="00EA53C4" w:rsidRPr="0009287C" w:rsidRDefault="00EA53C4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</w:tr>
      <w:tr w:rsidR="00EA53C4" w14:paraId="134B8DCE" w14:textId="77777777" w:rsidTr="00EA53C4">
        <w:tc>
          <w:tcPr>
            <w:tcW w:w="5723" w:type="dxa"/>
          </w:tcPr>
          <w:p w14:paraId="6D4753AB" w14:textId="77777777" w:rsidR="00EA53C4" w:rsidRPr="0009287C" w:rsidRDefault="00EA53C4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  <w:tc>
          <w:tcPr>
            <w:tcW w:w="4762" w:type="dxa"/>
          </w:tcPr>
          <w:p w14:paraId="6461B437" w14:textId="77777777" w:rsidR="00EA53C4" w:rsidRPr="0009287C" w:rsidRDefault="00EA53C4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</w:tr>
      <w:tr w:rsidR="00EA53C4" w14:paraId="2D03E75E" w14:textId="77777777" w:rsidTr="00EA53C4">
        <w:tc>
          <w:tcPr>
            <w:tcW w:w="5723" w:type="dxa"/>
          </w:tcPr>
          <w:p w14:paraId="548BD9EC" w14:textId="77777777" w:rsidR="00EA53C4" w:rsidRPr="0009287C" w:rsidRDefault="00EA53C4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  <w:tc>
          <w:tcPr>
            <w:tcW w:w="4762" w:type="dxa"/>
          </w:tcPr>
          <w:p w14:paraId="14341485" w14:textId="77777777" w:rsidR="00EA53C4" w:rsidRPr="0009287C" w:rsidRDefault="00EA53C4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</w:tr>
    </w:tbl>
    <w:p w14:paraId="13F6BDDB" w14:textId="77777777" w:rsidR="00EA53C4" w:rsidRDefault="00EA53C4" w:rsidP="0068421B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4B2516BC" w14:textId="5C602827" w:rsidR="00CA6C23" w:rsidRPr="00CA6C23" w:rsidRDefault="00CA6C23" w:rsidP="00CA6C23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iCs/>
          <w:sz w:val="28"/>
          <w:szCs w:val="28"/>
          <w:u w:val="single"/>
        </w:rPr>
      </w:pPr>
      <w:r>
        <w:rPr>
          <w:b/>
          <w:iCs/>
          <w:sz w:val="28"/>
          <w:szCs w:val="28"/>
        </w:rPr>
        <w:t xml:space="preserve">Social Secretary </w:t>
      </w: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3"/>
        <w:gridCol w:w="4762"/>
      </w:tblGrid>
      <w:tr w:rsidR="00CA6C23" w14:paraId="52786EFE" w14:textId="77777777" w:rsidTr="00EA53C4">
        <w:tc>
          <w:tcPr>
            <w:tcW w:w="5723" w:type="dxa"/>
          </w:tcPr>
          <w:p w14:paraId="68E60303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  <w:tc>
          <w:tcPr>
            <w:tcW w:w="4762" w:type="dxa"/>
          </w:tcPr>
          <w:p w14:paraId="5B0E6653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Nomination:</w:t>
            </w:r>
          </w:p>
        </w:tc>
      </w:tr>
      <w:tr w:rsidR="00CA6C23" w14:paraId="5A2391CF" w14:textId="77777777" w:rsidTr="00EA53C4">
        <w:tc>
          <w:tcPr>
            <w:tcW w:w="5723" w:type="dxa"/>
          </w:tcPr>
          <w:p w14:paraId="7146F53D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  <w:tc>
          <w:tcPr>
            <w:tcW w:w="4762" w:type="dxa"/>
          </w:tcPr>
          <w:p w14:paraId="4A3B25BD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Proposed by:</w:t>
            </w:r>
          </w:p>
        </w:tc>
      </w:tr>
      <w:tr w:rsidR="00CA6C23" w14:paraId="39EA6F78" w14:textId="77777777" w:rsidTr="00EA53C4">
        <w:tc>
          <w:tcPr>
            <w:tcW w:w="5723" w:type="dxa"/>
          </w:tcPr>
          <w:p w14:paraId="219D9D59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 w:rsidRPr="0009287C"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  <w:tc>
          <w:tcPr>
            <w:tcW w:w="4762" w:type="dxa"/>
          </w:tcPr>
          <w:p w14:paraId="36AA2F6E" w14:textId="77777777" w:rsidR="00CA6C23" w:rsidRPr="0009287C" w:rsidRDefault="00CA6C23" w:rsidP="00AC747B">
            <w:pPr>
              <w:ind w:right="966"/>
              <w:jc w:val="both"/>
              <w:rPr>
                <w:rFonts w:ascii="Calibri" w:eastAsia="Calibri" w:hAnsi="Calibri"/>
                <w:bCs/>
                <w:iCs/>
                <w:sz w:val="24"/>
                <w:szCs w:val="24"/>
              </w:rPr>
            </w:pPr>
            <w:r>
              <w:rPr>
                <w:rFonts w:ascii="Calibri" w:eastAsia="Calibri" w:hAnsi="Calibri"/>
                <w:bCs/>
                <w:iCs/>
                <w:sz w:val="24"/>
                <w:szCs w:val="24"/>
              </w:rPr>
              <w:t>Seconded by:</w:t>
            </w:r>
          </w:p>
        </w:tc>
      </w:tr>
    </w:tbl>
    <w:p w14:paraId="216F6FEA" w14:textId="77777777" w:rsidR="00CA6C23" w:rsidRDefault="00CA6C23" w:rsidP="0068421B">
      <w:pPr>
        <w:spacing w:after="200" w:line="276" w:lineRule="auto"/>
        <w:ind w:left="1134" w:right="966"/>
        <w:jc w:val="both"/>
        <w:rPr>
          <w:rFonts w:ascii="Calibri" w:eastAsia="Calibri" w:hAnsi="Calibri"/>
          <w:b/>
          <w:sz w:val="24"/>
          <w:szCs w:val="24"/>
          <w:u w:val="single"/>
        </w:rPr>
      </w:pPr>
    </w:p>
    <w:p w14:paraId="6B8BC3BD" w14:textId="77777777" w:rsidR="00243F3F" w:rsidRPr="00724F92" w:rsidRDefault="00243F3F" w:rsidP="00243F3F"/>
    <w:p w14:paraId="4B8782D4" w14:textId="653C102D" w:rsidR="005354D8" w:rsidRPr="00243F3F" w:rsidRDefault="005354D8" w:rsidP="00243F3F"/>
    <w:sectPr w:rsidR="005354D8" w:rsidRPr="00243F3F" w:rsidSect="00363C75">
      <w:headerReference w:type="default" r:id="rId9"/>
      <w:type w:val="continuous"/>
      <w:pgSz w:w="12590" w:h="17520"/>
      <w:pgMar w:top="1234" w:right="0" w:bottom="993" w:left="0" w:header="68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70A6A" w14:textId="77777777" w:rsidR="00227E67" w:rsidRDefault="00227E67" w:rsidP="004A1A04">
      <w:r>
        <w:separator/>
      </w:r>
    </w:p>
  </w:endnote>
  <w:endnote w:type="continuationSeparator" w:id="0">
    <w:p w14:paraId="2BDDF7F7" w14:textId="77777777" w:rsidR="00227E67" w:rsidRDefault="00227E67" w:rsidP="004A1A04">
      <w:r>
        <w:continuationSeparator/>
      </w:r>
    </w:p>
  </w:endnote>
  <w:endnote w:type="continuationNotice" w:id="1">
    <w:p w14:paraId="786E7BB9" w14:textId="77777777" w:rsidR="00227E67" w:rsidRDefault="00227E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7BE4F" w14:textId="77777777" w:rsidR="00227E67" w:rsidRDefault="00227E67" w:rsidP="004A1A04">
      <w:r>
        <w:separator/>
      </w:r>
    </w:p>
  </w:footnote>
  <w:footnote w:type="continuationSeparator" w:id="0">
    <w:p w14:paraId="54568827" w14:textId="77777777" w:rsidR="00227E67" w:rsidRDefault="00227E67" w:rsidP="004A1A04">
      <w:r>
        <w:continuationSeparator/>
      </w:r>
    </w:p>
  </w:footnote>
  <w:footnote w:type="continuationNotice" w:id="1">
    <w:p w14:paraId="4A51A840" w14:textId="77777777" w:rsidR="00227E67" w:rsidRDefault="00227E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2BA7A" w14:textId="47181212" w:rsidR="004A1A04" w:rsidRPr="00A45E2D" w:rsidRDefault="004A1A04" w:rsidP="004A1A04">
    <w:pPr>
      <w:pStyle w:val="BodyText"/>
      <w:spacing w:line="398" w:lineRule="exact"/>
      <w:jc w:val="center"/>
      <w:rPr>
        <w:b/>
        <w:color w:val="FFFFFF" w:themeColor="background1"/>
      </w:rPr>
    </w:pPr>
    <w:r w:rsidRPr="00A45E2D">
      <w:rPr>
        <w:noProof/>
        <w:color w:val="FFFFFF" w:themeColor="background1"/>
        <w:lang w:val="en-GB" w:eastAsia="en-GB"/>
      </w:rPr>
      <mc:AlternateContent>
        <mc:Choice Requires="wpg">
          <w:drawing>
            <wp:anchor distT="0" distB="0" distL="114300" distR="114300" simplePos="0" relativeHeight="251656192" behindDoc="1" locked="0" layoutInCell="1" allowOverlap="1" wp14:anchorId="40D78BA6" wp14:editId="0659E792">
              <wp:simplePos x="0" y="0"/>
              <wp:positionH relativeFrom="margin">
                <wp:align>left</wp:align>
              </wp:positionH>
              <wp:positionV relativeFrom="paragraph">
                <wp:posOffset>-74930</wp:posOffset>
              </wp:positionV>
              <wp:extent cx="7800975" cy="1207770"/>
              <wp:effectExtent l="0" t="0" r="28575" b="0"/>
              <wp:wrapNone/>
              <wp:docPr id="15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800975" cy="1207770"/>
                        <a:chOff x="0" y="-392"/>
                        <a:chExt cx="12587" cy="1902"/>
                      </a:xfrm>
                    </wpg:grpSpPr>
                    <wpg:grpSp>
                      <wpg:cNvPr id="16" name="Group 28"/>
                      <wpg:cNvGrpSpPr>
                        <a:grpSpLocks/>
                      </wpg:cNvGrpSpPr>
                      <wpg:grpSpPr bwMode="auto">
                        <a:xfrm>
                          <a:off x="238" y="-363"/>
                          <a:ext cx="12246" cy="1873"/>
                          <a:chOff x="238" y="-363"/>
                          <a:chExt cx="12246" cy="1873"/>
                        </a:xfrm>
                      </wpg:grpSpPr>
                      <wps:wsp>
                        <wps:cNvPr id="17" name="Freeform 29"/>
                        <wps:cNvSpPr>
                          <a:spLocks/>
                        </wps:cNvSpPr>
                        <wps:spPr bwMode="auto">
                          <a:xfrm>
                            <a:off x="238" y="-363"/>
                            <a:ext cx="12246" cy="1873"/>
                          </a:xfrm>
                          <a:custGeom>
                            <a:avLst/>
                            <a:gdLst>
                              <a:gd name="T0" fmla="+- 0 12416 170"/>
                              <a:gd name="T1" fmla="*/ T0 w 12246"/>
                              <a:gd name="T2" fmla="+- 0 -392 -392"/>
                              <a:gd name="T3" fmla="*/ -392 h 1873"/>
                              <a:gd name="T4" fmla="+- 0 170 170"/>
                              <a:gd name="T5" fmla="*/ T4 w 12246"/>
                              <a:gd name="T6" fmla="+- 0 -392 -392"/>
                              <a:gd name="T7" fmla="*/ -392 h 1873"/>
                              <a:gd name="T8" fmla="+- 0 170 170"/>
                              <a:gd name="T9" fmla="*/ T8 w 12246"/>
                              <a:gd name="T10" fmla="+- 0 796 -392"/>
                              <a:gd name="T11" fmla="*/ 796 h 1873"/>
                              <a:gd name="T12" fmla="+- 0 452 170"/>
                              <a:gd name="T13" fmla="*/ T12 w 12246"/>
                              <a:gd name="T14" fmla="+- 0 909 -392"/>
                              <a:gd name="T15" fmla="*/ 909 h 1873"/>
                              <a:gd name="T16" fmla="+- 0 656 170"/>
                              <a:gd name="T17" fmla="*/ T16 w 12246"/>
                              <a:gd name="T18" fmla="+- 0 988 -392"/>
                              <a:gd name="T19" fmla="*/ 988 h 1873"/>
                              <a:gd name="T20" fmla="+- 0 848 170"/>
                              <a:gd name="T21" fmla="*/ T20 w 12246"/>
                              <a:gd name="T22" fmla="+- 0 1058 -392"/>
                              <a:gd name="T23" fmla="*/ 1058 h 1873"/>
                              <a:gd name="T24" fmla="+- 0 1034 170"/>
                              <a:gd name="T25" fmla="*/ T24 w 12246"/>
                              <a:gd name="T26" fmla="+- 0 1120 -392"/>
                              <a:gd name="T27" fmla="*/ 1120 h 1873"/>
                              <a:gd name="T28" fmla="+- 0 1219 170"/>
                              <a:gd name="T29" fmla="*/ T28 w 12246"/>
                              <a:gd name="T30" fmla="+- 0 1175 -392"/>
                              <a:gd name="T31" fmla="*/ 1175 h 1873"/>
                              <a:gd name="T32" fmla="+- 0 1406 170"/>
                              <a:gd name="T33" fmla="*/ T32 w 12246"/>
                              <a:gd name="T34" fmla="+- 0 1222 -392"/>
                              <a:gd name="T35" fmla="*/ 1222 h 1873"/>
                              <a:gd name="T36" fmla="+- 0 1601 170"/>
                              <a:gd name="T37" fmla="*/ T36 w 12246"/>
                              <a:gd name="T38" fmla="+- 0 1264 -392"/>
                              <a:gd name="T39" fmla="*/ 1264 h 1873"/>
                              <a:gd name="T40" fmla="+- 0 1809 170"/>
                              <a:gd name="T41" fmla="*/ T40 w 12246"/>
                              <a:gd name="T42" fmla="+- 0 1300 -392"/>
                              <a:gd name="T43" fmla="*/ 1300 h 1873"/>
                              <a:gd name="T44" fmla="+- 0 2033 170"/>
                              <a:gd name="T45" fmla="*/ T44 w 12246"/>
                              <a:gd name="T46" fmla="+- 0 1330 -392"/>
                              <a:gd name="T47" fmla="*/ 1330 h 1873"/>
                              <a:gd name="T48" fmla="+- 0 2280 170"/>
                              <a:gd name="T49" fmla="*/ T48 w 12246"/>
                              <a:gd name="T50" fmla="+- 0 1356 -392"/>
                              <a:gd name="T51" fmla="*/ 1356 h 1873"/>
                              <a:gd name="T52" fmla="+- 0 2552 170"/>
                              <a:gd name="T53" fmla="*/ T52 w 12246"/>
                              <a:gd name="T54" fmla="+- 0 1378 -392"/>
                              <a:gd name="T55" fmla="*/ 1378 h 1873"/>
                              <a:gd name="T56" fmla="+- 0 2856 170"/>
                              <a:gd name="T57" fmla="*/ T56 w 12246"/>
                              <a:gd name="T58" fmla="+- 0 1397 -392"/>
                              <a:gd name="T59" fmla="*/ 1397 h 1873"/>
                              <a:gd name="T60" fmla="+- 0 3196 170"/>
                              <a:gd name="T61" fmla="*/ T60 w 12246"/>
                              <a:gd name="T62" fmla="+- 0 1412 -392"/>
                              <a:gd name="T63" fmla="*/ 1412 h 1873"/>
                              <a:gd name="T64" fmla="+- 0 4002 170"/>
                              <a:gd name="T65" fmla="*/ T64 w 12246"/>
                              <a:gd name="T66" fmla="+- 0 1437 -392"/>
                              <a:gd name="T67" fmla="*/ 1437 h 1873"/>
                              <a:gd name="T68" fmla="+- 0 6916 170"/>
                              <a:gd name="T69" fmla="*/ T68 w 12246"/>
                              <a:gd name="T70" fmla="+- 0 1480 -392"/>
                              <a:gd name="T71" fmla="*/ 1480 h 1873"/>
                              <a:gd name="T72" fmla="+- 0 7540 170"/>
                              <a:gd name="T73" fmla="*/ T72 w 12246"/>
                              <a:gd name="T74" fmla="+- 0 1474 -392"/>
                              <a:gd name="T75" fmla="*/ 1474 h 1873"/>
                              <a:gd name="T76" fmla="+- 0 8124 170"/>
                              <a:gd name="T77" fmla="*/ T76 w 12246"/>
                              <a:gd name="T78" fmla="+- 0 1457 -392"/>
                              <a:gd name="T79" fmla="*/ 1457 h 1873"/>
                              <a:gd name="T80" fmla="+- 0 8668 170"/>
                              <a:gd name="T81" fmla="*/ T80 w 12246"/>
                              <a:gd name="T82" fmla="+- 0 1432 -392"/>
                              <a:gd name="T83" fmla="*/ 1432 h 1873"/>
                              <a:gd name="T84" fmla="+- 0 9173 170"/>
                              <a:gd name="T85" fmla="*/ T84 w 12246"/>
                              <a:gd name="T86" fmla="+- 0 1399 -392"/>
                              <a:gd name="T87" fmla="*/ 1399 h 1873"/>
                              <a:gd name="T88" fmla="+- 0 9639 170"/>
                              <a:gd name="T89" fmla="*/ T88 w 12246"/>
                              <a:gd name="T90" fmla="+- 0 1359 -392"/>
                              <a:gd name="T91" fmla="*/ 1359 h 1873"/>
                              <a:gd name="T92" fmla="+- 0 10068 170"/>
                              <a:gd name="T93" fmla="*/ T92 w 12246"/>
                              <a:gd name="T94" fmla="+- 0 1315 -392"/>
                              <a:gd name="T95" fmla="*/ 1315 h 1873"/>
                              <a:gd name="T96" fmla="+- 0 10461 170"/>
                              <a:gd name="T97" fmla="*/ T96 w 12246"/>
                              <a:gd name="T98" fmla="+- 0 1266 -392"/>
                              <a:gd name="T99" fmla="*/ 1266 h 1873"/>
                              <a:gd name="T100" fmla="+- 0 10817 170"/>
                              <a:gd name="T101" fmla="*/ T100 w 12246"/>
                              <a:gd name="T102" fmla="+- 0 1215 -392"/>
                              <a:gd name="T103" fmla="*/ 1215 h 1873"/>
                              <a:gd name="T104" fmla="+- 0 11139 170"/>
                              <a:gd name="T105" fmla="*/ T104 w 12246"/>
                              <a:gd name="T106" fmla="+- 0 1162 -392"/>
                              <a:gd name="T107" fmla="*/ 1162 h 1873"/>
                              <a:gd name="T108" fmla="+- 0 11426 170"/>
                              <a:gd name="T109" fmla="*/ T108 w 12246"/>
                              <a:gd name="T110" fmla="+- 0 1108 -392"/>
                              <a:gd name="T111" fmla="*/ 1108 h 1873"/>
                              <a:gd name="T112" fmla="+- 0 11679 170"/>
                              <a:gd name="T113" fmla="*/ T112 w 12246"/>
                              <a:gd name="T114" fmla="+- 0 1055 -392"/>
                              <a:gd name="T115" fmla="*/ 1055 h 1873"/>
                              <a:gd name="T116" fmla="+- 0 11900 170"/>
                              <a:gd name="T117" fmla="*/ T116 w 12246"/>
                              <a:gd name="T118" fmla="+- 0 1004 -392"/>
                              <a:gd name="T119" fmla="*/ 1004 h 1873"/>
                              <a:gd name="T120" fmla="+- 0 12088 170"/>
                              <a:gd name="T121" fmla="*/ T120 w 12246"/>
                              <a:gd name="T122" fmla="+- 0 956 -392"/>
                              <a:gd name="T123" fmla="*/ 956 h 1873"/>
                              <a:gd name="T124" fmla="+- 0 12246 170"/>
                              <a:gd name="T125" fmla="*/ T124 w 12246"/>
                              <a:gd name="T126" fmla="+- 0 912 -392"/>
                              <a:gd name="T127" fmla="*/ 912 h 1873"/>
                              <a:gd name="T128" fmla="+- 0 12373 170"/>
                              <a:gd name="T129" fmla="*/ T128 w 12246"/>
                              <a:gd name="T130" fmla="+- 0 873 -392"/>
                              <a:gd name="T131" fmla="*/ 873 h 1873"/>
                              <a:gd name="T132" fmla="+- 0 12416 170"/>
                              <a:gd name="T133" fmla="*/ T132 w 12246"/>
                              <a:gd name="T134" fmla="+- 0 859 -392"/>
                              <a:gd name="T135" fmla="*/ 859 h 1873"/>
                              <a:gd name="T136" fmla="+- 0 12416 170"/>
                              <a:gd name="T137" fmla="*/ T136 w 12246"/>
                              <a:gd name="T138" fmla="+- 0 -392 -392"/>
                              <a:gd name="T139" fmla="*/ -392 h 18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12246" h="1873">
                                <a:moveTo>
                                  <a:pt x="1224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88"/>
                                </a:lnTo>
                                <a:lnTo>
                                  <a:pt x="282" y="1301"/>
                                </a:lnTo>
                                <a:lnTo>
                                  <a:pt x="486" y="1380"/>
                                </a:lnTo>
                                <a:lnTo>
                                  <a:pt x="678" y="1450"/>
                                </a:lnTo>
                                <a:lnTo>
                                  <a:pt x="864" y="1512"/>
                                </a:lnTo>
                                <a:lnTo>
                                  <a:pt x="1049" y="1567"/>
                                </a:lnTo>
                                <a:lnTo>
                                  <a:pt x="1236" y="1614"/>
                                </a:lnTo>
                                <a:lnTo>
                                  <a:pt x="1431" y="1656"/>
                                </a:lnTo>
                                <a:lnTo>
                                  <a:pt x="1639" y="1692"/>
                                </a:lnTo>
                                <a:lnTo>
                                  <a:pt x="1863" y="1722"/>
                                </a:lnTo>
                                <a:lnTo>
                                  <a:pt x="2110" y="1748"/>
                                </a:lnTo>
                                <a:lnTo>
                                  <a:pt x="2382" y="1770"/>
                                </a:lnTo>
                                <a:lnTo>
                                  <a:pt x="2686" y="1789"/>
                                </a:lnTo>
                                <a:lnTo>
                                  <a:pt x="3026" y="1804"/>
                                </a:lnTo>
                                <a:lnTo>
                                  <a:pt x="3832" y="1829"/>
                                </a:lnTo>
                                <a:lnTo>
                                  <a:pt x="6746" y="1872"/>
                                </a:lnTo>
                                <a:lnTo>
                                  <a:pt x="7370" y="1866"/>
                                </a:lnTo>
                                <a:lnTo>
                                  <a:pt x="7954" y="1849"/>
                                </a:lnTo>
                                <a:lnTo>
                                  <a:pt x="8498" y="1824"/>
                                </a:lnTo>
                                <a:lnTo>
                                  <a:pt x="9003" y="1791"/>
                                </a:lnTo>
                                <a:lnTo>
                                  <a:pt x="9469" y="1751"/>
                                </a:lnTo>
                                <a:lnTo>
                                  <a:pt x="9898" y="1707"/>
                                </a:lnTo>
                                <a:lnTo>
                                  <a:pt x="10291" y="1658"/>
                                </a:lnTo>
                                <a:lnTo>
                                  <a:pt x="10647" y="1607"/>
                                </a:lnTo>
                                <a:lnTo>
                                  <a:pt x="10969" y="1554"/>
                                </a:lnTo>
                                <a:lnTo>
                                  <a:pt x="11256" y="1500"/>
                                </a:lnTo>
                                <a:lnTo>
                                  <a:pt x="11509" y="1447"/>
                                </a:lnTo>
                                <a:lnTo>
                                  <a:pt x="11730" y="1396"/>
                                </a:lnTo>
                                <a:lnTo>
                                  <a:pt x="11918" y="1348"/>
                                </a:lnTo>
                                <a:lnTo>
                                  <a:pt x="12076" y="1304"/>
                                </a:lnTo>
                                <a:lnTo>
                                  <a:pt x="12203" y="1265"/>
                                </a:lnTo>
                                <a:lnTo>
                                  <a:pt x="12246" y="1251"/>
                                </a:lnTo>
                                <a:lnTo>
                                  <a:pt x="122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0429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8" name="Group 26"/>
                      <wpg:cNvGrpSpPr>
                        <a:grpSpLocks/>
                      </wpg:cNvGrpSpPr>
                      <wpg:grpSpPr bwMode="auto">
                        <a:xfrm>
                          <a:off x="170" y="796"/>
                          <a:ext cx="12246" cy="685"/>
                          <a:chOff x="170" y="796"/>
                          <a:chExt cx="12246" cy="685"/>
                        </a:xfrm>
                      </wpg:grpSpPr>
                      <wps:wsp>
                        <wps:cNvPr id="19" name="Freeform 27"/>
                        <wps:cNvSpPr>
                          <a:spLocks/>
                        </wps:cNvSpPr>
                        <wps:spPr bwMode="auto">
                          <a:xfrm>
                            <a:off x="170" y="796"/>
                            <a:ext cx="12246" cy="685"/>
                          </a:xfrm>
                          <a:custGeom>
                            <a:avLst/>
                            <a:gdLst>
                              <a:gd name="T0" fmla="+- 0 170 170"/>
                              <a:gd name="T1" fmla="*/ T0 w 12246"/>
                              <a:gd name="T2" fmla="+- 0 796 796"/>
                              <a:gd name="T3" fmla="*/ 796 h 685"/>
                              <a:gd name="T4" fmla="+- 0 233 170"/>
                              <a:gd name="T5" fmla="*/ T4 w 12246"/>
                              <a:gd name="T6" fmla="+- 0 821 796"/>
                              <a:gd name="T7" fmla="*/ 821 h 685"/>
                              <a:gd name="T8" fmla="+- 0 452 170"/>
                              <a:gd name="T9" fmla="*/ T8 w 12246"/>
                              <a:gd name="T10" fmla="+- 0 909 796"/>
                              <a:gd name="T11" fmla="*/ 909 h 685"/>
                              <a:gd name="T12" fmla="+- 0 656 170"/>
                              <a:gd name="T13" fmla="*/ T12 w 12246"/>
                              <a:gd name="T14" fmla="+- 0 988 796"/>
                              <a:gd name="T15" fmla="*/ 988 h 685"/>
                              <a:gd name="T16" fmla="+- 0 848 170"/>
                              <a:gd name="T17" fmla="*/ T16 w 12246"/>
                              <a:gd name="T18" fmla="+- 0 1058 796"/>
                              <a:gd name="T19" fmla="*/ 1058 h 685"/>
                              <a:gd name="T20" fmla="+- 0 1034 170"/>
                              <a:gd name="T21" fmla="*/ T20 w 12246"/>
                              <a:gd name="T22" fmla="+- 0 1120 796"/>
                              <a:gd name="T23" fmla="*/ 1120 h 685"/>
                              <a:gd name="T24" fmla="+- 0 1219 170"/>
                              <a:gd name="T25" fmla="*/ T24 w 12246"/>
                              <a:gd name="T26" fmla="+- 0 1175 796"/>
                              <a:gd name="T27" fmla="*/ 1175 h 685"/>
                              <a:gd name="T28" fmla="+- 0 1406 170"/>
                              <a:gd name="T29" fmla="*/ T28 w 12246"/>
                              <a:gd name="T30" fmla="+- 0 1222 796"/>
                              <a:gd name="T31" fmla="*/ 1222 h 685"/>
                              <a:gd name="T32" fmla="+- 0 1601 170"/>
                              <a:gd name="T33" fmla="*/ T32 w 12246"/>
                              <a:gd name="T34" fmla="+- 0 1264 796"/>
                              <a:gd name="T35" fmla="*/ 1264 h 685"/>
                              <a:gd name="T36" fmla="+- 0 1809 170"/>
                              <a:gd name="T37" fmla="*/ T36 w 12246"/>
                              <a:gd name="T38" fmla="+- 0 1300 796"/>
                              <a:gd name="T39" fmla="*/ 1300 h 685"/>
                              <a:gd name="T40" fmla="+- 0 2033 170"/>
                              <a:gd name="T41" fmla="*/ T40 w 12246"/>
                              <a:gd name="T42" fmla="+- 0 1330 796"/>
                              <a:gd name="T43" fmla="*/ 1330 h 685"/>
                              <a:gd name="T44" fmla="+- 0 2280 170"/>
                              <a:gd name="T45" fmla="*/ T44 w 12246"/>
                              <a:gd name="T46" fmla="+- 0 1356 796"/>
                              <a:gd name="T47" fmla="*/ 1356 h 685"/>
                              <a:gd name="T48" fmla="+- 0 2552 170"/>
                              <a:gd name="T49" fmla="*/ T48 w 12246"/>
                              <a:gd name="T50" fmla="+- 0 1378 796"/>
                              <a:gd name="T51" fmla="*/ 1378 h 685"/>
                              <a:gd name="T52" fmla="+- 0 2856 170"/>
                              <a:gd name="T53" fmla="*/ T52 w 12246"/>
                              <a:gd name="T54" fmla="+- 0 1397 796"/>
                              <a:gd name="T55" fmla="*/ 1397 h 685"/>
                              <a:gd name="T56" fmla="+- 0 3196 170"/>
                              <a:gd name="T57" fmla="*/ T56 w 12246"/>
                              <a:gd name="T58" fmla="+- 0 1412 796"/>
                              <a:gd name="T59" fmla="*/ 1412 h 685"/>
                              <a:gd name="T60" fmla="+- 0 3576 170"/>
                              <a:gd name="T61" fmla="*/ T60 w 12246"/>
                              <a:gd name="T62" fmla="+- 0 1425 796"/>
                              <a:gd name="T63" fmla="*/ 1425 h 685"/>
                              <a:gd name="T64" fmla="+- 0 4002 170"/>
                              <a:gd name="T65" fmla="*/ T64 w 12246"/>
                              <a:gd name="T66" fmla="+- 0 1437 796"/>
                              <a:gd name="T67" fmla="*/ 1437 h 685"/>
                              <a:gd name="T68" fmla="+- 0 4477 170"/>
                              <a:gd name="T69" fmla="*/ T68 w 12246"/>
                              <a:gd name="T70" fmla="+- 0 1447 796"/>
                              <a:gd name="T71" fmla="*/ 1447 h 685"/>
                              <a:gd name="T72" fmla="+- 0 5007 170"/>
                              <a:gd name="T73" fmla="*/ T72 w 12246"/>
                              <a:gd name="T74" fmla="+- 0 1457 796"/>
                              <a:gd name="T75" fmla="*/ 1457 h 685"/>
                              <a:gd name="T76" fmla="+- 0 5596 170"/>
                              <a:gd name="T77" fmla="*/ T76 w 12246"/>
                              <a:gd name="T78" fmla="+- 0 1466 796"/>
                              <a:gd name="T79" fmla="*/ 1466 h 685"/>
                              <a:gd name="T80" fmla="+- 0 6250 170"/>
                              <a:gd name="T81" fmla="*/ T80 w 12246"/>
                              <a:gd name="T82" fmla="+- 0 1476 796"/>
                              <a:gd name="T83" fmla="*/ 1476 h 685"/>
                              <a:gd name="T84" fmla="+- 0 6916 170"/>
                              <a:gd name="T85" fmla="*/ T84 w 12246"/>
                              <a:gd name="T86" fmla="+- 0 1480 796"/>
                              <a:gd name="T87" fmla="*/ 1480 h 685"/>
                              <a:gd name="T88" fmla="+- 0 7540 170"/>
                              <a:gd name="T89" fmla="*/ T88 w 12246"/>
                              <a:gd name="T90" fmla="+- 0 1474 796"/>
                              <a:gd name="T91" fmla="*/ 1474 h 685"/>
                              <a:gd name="T92" fmla="+- 0 8124 170"/>
                              <a:gd name="T93" fmla="*/ T92 w 12246"/>
                              <a:gd name="T94" fmla="+- 0 1457 796"/>
                              <a:gd name="T95" fmla="*/ 1457 h 685"/>
                              <a:gd name="T96" fmla="+- 0 8668 170"/>
                              <a:gd name="T97" fmla="*/ T96 w 12246"/>
                              <a:gd name="T98" fmla="+- 0 1432 796"/>
                              <a:gd name="T99" fmla="*/ 1432 h 685"/>
                              <a:gd name="T100" fmla="+- 0 9173 170"/>
                              <a:gd name="T101" fmla="*/ T100 w 12246"/>
                              <a:gd name="T102" fmla="+- 0 1399 796"/>
                              <a:gd name="T103" fmla="*/ 1399 h 685"/>
                              <a:gd name="T104" fmla="+- 0 9639 170"/>
                              <a:gd name="T105" fmla="*/ T104 w 12246"/>
                              <a:gd name="T106" fmla="+- 0 1359 796"/>
                              <a:gd name="T107" fmla="*/ 1359 h 685"/>
                              <a:gd name="T108" fmla="+- 0 10068 170"/>
                              <a:gd name="T109" fmla="*/ T108 w 12246"/>
                              <a:gd name="T110" fmla="+- 0 1315 796"/>
                              <a:gd name="T111" fmla="*/ 1315 h 685"/>
                              <a:gd name="T112" fmla="+- 0 10461 170"/>
                              <a:gd name="T113" fmla="*/ T112 w 12246"/>
                              <a:gd name="T114" fmla="+- 0 1266 796"/>
                              <a:gd name="T115" fmla="*/ 1266 h 685"/>
                              <a:gd name="T116" fmla="+- 0 10817 170"/>
                              <a:gd name="T117" fmla="*/ T116 w 12246"/>
                              <a:gd name="T118" fmla="+- 0 1215 796"/>
                              <a:gd name="T119" fmla="*/ 1215 h 685"/>
                              <a:gd name="T120" fmla="+- 0 11139 170"/>
                              <a:gd name="T121" fmla="*/ T120 w 12246"/>
                              <a:gd name="T122" fmla="+- 0 1162 796"/>
                              <a:gd name="T123" fmla="*/ 1162 h 685"/>
                              <a:gd name="T124" fmla="+- 0 11426 170"/>
                              <a:gd name="T125" fmla="*/ T124 w 12246"/>
                              <a:gd name="T126" fmla="+- 0 1108 796"/>
                              <a:gd name="T127" fmla="*/ 1108 h 685"/>
                              <a:gd name="T128" fmla="+- 0 11679 170"/>
                              <a:gd name="T129" fmla="*/ T128 w 12246"/>
                              <a:gd name="T130" fmla="+- 0 1055 796"/>
                              <a:gd name="T131" fmla="*/ 1055 h 685"/>
                              <a:gd name="T132" fmla="+- 0 11900 170"/>
                              <a:gd name="T133" fmla="*/ T132 w 12246"/>
                              <a:gd name="T134" fmla="+- 0 1004 796"/>
                              <a:gd name="T135" fmla="*/ 1004 h 685"/>
                              <a:gd name="T136" fmla="+- 0 12088 170"/>
                              <a:gd name="T137" fmla="*/ T136 w 12246"/>
                              <a:gd name="T138" fmla="+- 0 956 796"/>
                              <a:gd name="T139" fmla="*/ 956 h 685"/>
                              <a:gd name="T140" fmla="+- 0 12246 170"/>
                              <a:gd name="T141" fmla="*/ T140 w 12246"/>
                              <a:gd name="T142" fmla="+- 0 912 796"/>
                              <a:gd name="T143" fmla="*/ 912 h 685"/>
                              <a:gd name="T144" fmla="+- 0 12373 170"/>
                              <a:gd name="T145" fmla="*/ T144 w 12246"/>
                              <a:gd name="T146" fmla="+- 0 873 796"/>
                              <a:gd name="T147" fmla="*/ 873 h 685"/>
                              <a:gd name="T148" fmla="+- 0 12416 170"/>
                              <a:gd name="T149" fmla="*/ T148 w 12246"/>
                              <a:gd name="T150" fmla="+- 0 859 796"/>
                              <a:gd name="T151" fmla="*/ 859 h 6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2246" h="685">
                                <a:moveTo>
                                  <a:pt x="0" y="0"/>
                                </a:moveTo>
                                <a:lnTo>
                                  <a:pt x="63" y="25"/>
                                </a:lnTo>
                                <a:lnTo>
                                  <a:pt x="282" y="113"/>
                                </a:lnTo>
                                <a:lnTo>
                                  <a:pt x="486" y="192"/>
                                </a:lnTo>
                                <a:lnTo>
                                  <a:pt x="678" y="262"/>
                                </a:lnTo>
                                <a:lnTo>
                                  <a:pt x="864" y="324"/>
                                </a:lnTo>
                                <a:lnTo>
                                  <a:pt x="1049" y="379"/>
                                </a:lnTo>
                                <a:lnTo>
                                  <a:pt x="1236" y="426"/>
                                </a:lnTo>
                                <a:lnTo>
                                  <a:pt x="1431" y="468"/>
                                </a:lnTo>
                                <a:lnTo>
                                  <a:pt x="1639" y="504"/>
                                </a:lnTo>
                                <a:lnTo>
                                  <a:pt x="1863" y="534"/>
                                </a:lnTo>
                                <a:lnTo>
                                  <a:pt x="2110" y="560"/>
                                </a:lnTo>
                                <a:lnTo>
                                  <a:pt x="2382" y="582"/>
                                </a:lnTo>
                                <a:lnTo>
                                  <a:pt x="2686" y="601"/>
                                </a:lnTo>
                                <a:lnTo>
                                  <a:pt x="3026" y="616"/>
                                </a:lnTo>
                                <a:lnTo>
                                  <a:pt x="3406" y="629"/>
                                </a:lnTo>
                                <a:lnTo>
                                  <a:pt x="3832" y="641"/>
                                </a:lnTo>
                                <a:lnTo>
                                  <a:pt x="4307" y="651"/>
                                </a:lnTo>
                                <a:lnTo>
                                  <a:pt x="4837" y="661"/>
                                </a:lnTo>
                                <a:lnTo>
                                  <a:pt x="5426" y="670"/>
                                </a:lnTo>
                                <a:lnTo>
                                  <a:pt x="6080" y="680"/>
                                </a:lnTo>
                                <a:lnTo>
                                  <a:pt x="6746" y="684"/>
                                </a:lnTo>
                                <a:lnTo>
                                  <a:pt x="7370" y="678"/>
                                </a:lnTo>
                                <a:lnTo>
                                  <a:pt x="7954" y="661"/>
                                </a:lnTo>
                                <a:lnTo>
                                  <a:pt x="8498" y="636"/>
                                </a:lnTo>
                                <a:lnTo>
                                  <a:pt x="9003" y="603"/>
                                </a:lnTo>
                                <a:lnTo>
                                  <a:pt x="9469" y="563"/>
                                </a:lnTo>
                                <a:lnTo>
                                  <a:pt x="9898" y="519"/>
                                </a:lnTo>
                                <a:lnTo>
                                  <a:pt x="10291" y="470"/>
                                </a:lnTo>
                                <a:lnTo>
                                  <a:pt x="10647" y="419"/>
                                </a:lnTo>
                                <a:lnTo>
                                  <a:pt x="10969" y="366"/>
                                </a:lnTo>
                                <a:lnTo>
                                  <a:pt x="11256" y="312"/>
                                </a:lnTo>
                                <a:lnTo>
                                  <a:pt x="11509" y="259"/>
                                </a:lnTo>
                                <a:lnTo>
                                  <a:pt x="11730" y="208"/>
                                </a:lnTo>
                                <a:lnTo>
                                  <a:pt x="11918" y="160"/>
                                </a:lnTo>
                                <a:lnTo>
                                  <a:pt x="12076" y="116"/>
                                </a:lnTo>
                                <a:lnTo>
                                  <a:pt x="12203" y="77"/>
                                </a:lnTo>
                                <a:lnTo>
                                  <a:pt x="12246" y="63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A20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0" name="Group 24"/>
                      <wpg:cNvGrpSpPr>
                        <a:grpSpLocks/>
                      </wpg:cNvGrpSpPr>
                      <wpg:grpSpPr bwMode="auto">
                        <a:xfrm>
                          <a:off x="170" y="-392"/>
                          <a:ext cx="12246" cy="2"/>
                          <a:chOff x="170" y="-392"/>
                          <a:chExt cx="12246" cy="2"/>
                        </a:xfrm>
                      </wpg:grpSpPr>
                      <wps:wsp>
                        <wps:cNvPr id="21" name="Freeform 25"/>
                        <wps:cNvSpPr>
                          <a:spLocks/>
                        </wps:cNvSpPr>
                        <wps:spPr bwMode="auto">
                          <a:xfrm>
                            <a:off x="170" y="-392"/>
                            <a:ext cx="12246" cy="2"/>
                          </a:xfrm>
                          <a:custGeom>
                            <a:avLst/>
                            <a:gdLst>
                              <a:gd name="T0" fmla="+- 0 12416 170"/>
                              <a:gd name="T1" fmla="*/ T0 w 12246"/>
                              <a:gd name="T2" fmla="+- 0 170 170"/>
                              <a:gd name="T3" fmla="*/ T2 w 1224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2246">
                                <a:moveTo>
                                  <a:pt x="1224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BA20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2" name="Group 22"/>
                      <wpg:cNvGrpSpPr>
                        <a:grpSpLocks/>
                      </wpg:cNvGrpSpPr>
                      <wpg:grpSpPr bwMode="auto">
                        <a:xfrm>
                          <a:off x="173" y="-252"/>
                          <a:ext cx="2" cy="240"/>
                          <a:chOff x="173" y="-252"/>
                          <a:chExt cx="2" cy="240"/>
                        </a:xfrm>
                      </wpg:grpSpPr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173" y="-252"/>
                            <a:ext cx="2" cy="240"/>
                          </a:xfrm>
                          <a:custGeom>
                            <a:avLst/>
                            <a:gdLst>
                              <a:gd name="T0" fmla="+- 0 -12 -252"/>
                              <a:gd name="T1" fmla="*/ -12 h 240"/>
                              <a:gd name="T2" fmla="+- 0 -252 -252"/>
                              <a:gd name="T3" fmla="*/ -252 h 24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40">
                                <a:moveTo>
                                  <a:pt x="0" y="24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58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4" name="Group 20"/>
                      <wpg:cNvGrpSpPr>
                        <a:grpSpLocks/>
                      </wpg:cNvGrpSpPr>
                      <wpg:grpSpPr bwMode="auto">
                        <a:xfrm>
                          <a:off x="12413" y="-252"/>
                          <a:ext cx="2" cy="240"/>
                          <a:chOff x="12413" y="-252"/>
                          <a:chExt cx="2" cy="240"/>
                        </a:xfrm>
                      </wpg:grpSpPr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12413" y="-252"/>
                            <a:ext cx="2" cy="240"/>
                          </a:xfrm>
                          <a:custGeom>
                            <a:avLst/>
                            <a:gdLst>
                              <a:gd name="T0" fmla="+- 0 -12 -252"/>
                              <a:gd name="T1" fmla="*/ -12 h 240"/>
                              <a:gd name="T2" fmla="+- 0 -252 -252"/>
                              <a:gd name="T3" fmla="*/ -252 h 24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40">
                                <a:moveTo>
                                  <a:pt x="0" y="24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58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6" name="Group 18"/>
                      <wpg:cNvGrpSpPr>
                        <a:grpSpLocks/>
                      </wpg:cNvGrpSpPr>
                      <wpg:grpSpPr bwMode="auto">
                        <a:xfrm>
                          <a:off x="0" y="-331"/>
                          <a:ext cx="141" cy="2"/>
                          <a:chOff x="0" y="-331"/>
                          <a:chExt cx="141" cy="2"/>
                        </a:xfrm>
                      </wpg:grpSpPr>
                      <wps:wsp>
                        <wps:cNvPr id="27" name="Freeform 19"/>
                        <wps:cNvSpPr>
                          <a:spLocks/>
                        </wps:cNvSpPr>
                        <wps:spPr bwMode="auto">
                          <a:xfrm>
                            <a:off x="0" y="-331"/>
                            <a:ext cx="141" cy="2"/>
                          </a:xfrm>
                          <a:custGeom>
                            <a:avLst/>
                            <a:gdLst>
                              <a:gd name="T0" fmla="*/ 0 w 141"/>
                              <a:gd name="T1" fmla="*/ 140 w 1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41">
                                <a:moveTo>
                                  <a:pt x="0" y="0"/>
                                </a:move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8" name="Group 16"/>
                      <wpg:cNvGrpSpPr>
                        <a:grpSpLocks/>
                      </wpg:cNvGrpSpPr>
                      <wpg:grpSpPr bwMode="auto">
                        <a:xfrm>
                          <a:off x="12446" y="-331"/>
                          <a:ext cx="141" cy="2"/>
                          <a:chOff x="12446" y="-331"/>
                          <a:chExt cx="141" cy="2"/>
                        </a:xfrm>
                      </wpg:grpSpPr>
                      <wps:wsp>
                        <wps:cNvPr id="29" name="Freeform 17"/>
                        <wps:cNvSpPr>
                          <a:spLocks/>
                        </wps:cNvSpPr>
                        <wps:spPr bwMode="auto">
                          <a:xfrm>
                            <a:off x="12446" y="-331"/>
                            <a:ext cx="141" cy="2"/>
                          </a:xfrm>
                          <a:custGeom>
                            <a:avLst/>
                            <a:gdLst>
                              <a:gd name="T0" fmla="+- 0 12446 12446"/>
                              <a:gd name="T1" fmla="*/ T0 w 141"/>
                              <a:gd name="T2" fmla="+- 0 12586 12446"/>
                              <a:gd name="T3" fmla="*/ T2 w 1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1">
                                <a:moveTo>
                                  <a:pt x="0" y="0"/>
                                </a:moveTo>
                                <a:lnTo>
                                  <a:pt x="140" y="0"/>
                                </a:lnTo>
                              </a:path>
                            </a:pathLst>
                          </a:custGeom>
                          <a:noFill/>
                          <a:ln w="38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CFEE06" id="Group 15" o:spid="_x0000_s1026" style="position:absolute;margin-left:0;margin-top:-5.9pt;width:614.25pt;height:95.1pt;z-index:-251660288;mso-position-horizontal:left;mso-position-horizontal-relative:margin" coordorigin=",-392" coordsize="12587,1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">
              <v:group id="Group 28" o:spid="_x0000_s1027" style="position:absolute;left:238;top:-363;width:12246;height:1873" coordorigin="238,-363" coordsize="12246,1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shape id="Freeform 29" o:spid="_x0000_s1028" style="position:absolute;left:238;top:-363;width:12246;height:1873;visibility:visible;mso-wrap-style:square;v-text-anchor:top" coordsize="12246,1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" path="m12246,l,,,1188r282,113l486,1380r192,70l864,1512r185,55l1236,1614r195,42l1639,1692r224,30l2110,1748r272,22l2686,1789r340,15l3832,1829r2914,43l7370,1866r584,-17l8498,1824r505,-33l9469,1751r429,-44l10291,1658r356,-51l10969,1554r287,-54l11509,1447r221,-51l11918,1348r158,-44l12203,1265r43,-14l12246,xe" fillcolor="#204290" stroked="f">
                  <v:path arrowok="t" o:connecttype="custom" o:connectlocs="12246,-392;0,-392;0,796;282,909;486,988;678,1058;864,1120;1049,1175;1236,1222;1431,1264;1639,1300;1863,1330;2110,1356;2382,1378;2686,1397;3026,1412;3832,1437;6746,1480;7370,1474;7954,1457;8498,1432;9003,1399;9469,1359;9898,1315;10291,1266;10647,1215;10969,1162;11256,1108;11509,1055;11730,1004;11918,956;12076,912;12203,873;12246,859;12246,-392" o:connectangles="0,0,0,0,0,0,0,0,0,0,0,0,0,0,0,0,0,0,0,0,0,0,0,0,0,0,0,0,0,0,0,0,0,0,0"/>
                </v:shape>
              </v:group>
              <v:group id="Group 26" o:spid="_x0000_s1029" style="position:absolute;left:170;top:796;width:12246;height:685" coordorigin="170,796" coordsize="12246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<v:shape id="Freeform 27" o:spid="_x0000_s1030" style="position:absolute;left:170;top:796;width:12246;height:685;visibility:visible;mso-wrap-style:square;v-text-anchor:top" coordsize="12246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" path="m,l63,25r219,88l486,192r192,70l864,324r185,55l1236,426r195,42l1639,504r224,30l2110,560r272,22l2686,601r340,15l3406,629r426,12l4307,651r530,10l5426,670r654,10l6746,684r624,-6l7954,661r544,-25l9003,603r466,-40l9898,519r393,-49l10647,419r322,-53l11256,312r253,-53l11730,208r188,-48l12076,116r127,-39l12246,63e" filled="f" strokecolor="#ba2029" strokeweight="1pt">
                  <v:path arrowok="t" o:connecttype="custom" o:connectlocs="0,796;63,821;282,909;486,988;678,1058;864,1120;1049,1175;1236,1222;1431,1264;1639,1300;1863,1330;2110,1356;2382,1378;2686,1397;3026,1412;3406,1425;3832,1437;4307,1447;4837,1457;5426,1466;6080,1476;6746,1480;7370,1474;7954,1457;8498,1432;9003,1399;9469,1359;9898,1315;10291,1266;10647,1215;10969,1162;11256,1108;11509,1055;11730,1004;11918,956;12076,912;12203,873;12246,859" o:connectangles="0,0,0,0,0,0,0,0,0,0,0,0,0,0,0,0,0,0,0,0,0,0,0,0,0,0,0,0,0,0,0,0,0,0,0,0,0,0"/>
                </v:shape>
              </v:group>
              <v:group id="Group 24" o:spid="_x0000_s1031" style="position:absolute;left:170;top:-392;width:12246;height:2" coordorigin="170,-392" coordsize="12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 id="Freeform 25" o:spid="_x0000_s1032" style="position:absolute;left:170;top:-392;width:12246;height:2;visibility:visible;mso-wrap-style:square;v-text-anchor:top" coordsize="122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" path="m12246,l,e" filled="f" strokecolor="#ba2029" strokeweight="1pt">
                  <v:path arrowok="t" o:connecttype="custom" o:connectlocs="12246,0;0,0" o:connectangles="0,0"/>
                </v:shape>
              </v:group>
              <v:group id="Group 22" o:spid="_x0000_s1033" style="position:absolute;left:173;top:-252;width:2;height:240" coordorigin="173,-252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Freeform 23" o:spid="_x0000_s1034" style="position:absolute;left:173;top:-252;width:2;height:240;visibility:visible;mso-wrap-style:square;v-text-anchor:top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" path="m,240l,e" filled="f" strokeweight=".04411mm">
                  <v:path arrowok="t" o:connecttype="custom" o:connectlocs="0,-12;0,-252" o:connectangles="0,0"/>
                </v:shape>
              </v:group>
              <v:group id="Group 20" o:spid="_x0000_s1035" style="position:absolute;left:12413;top:-252;width:2;height:240" coordorigin="12413,-252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<v:shape id="Freeform 21" o:spid="_x0000_s1036" style="position:absolute;left:12413;top:-252;width:2;height:240;visibility:visible;mso-wrap-style:square;v-text-anchor:top" coordsize="2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" path="m,240l,e" filled="f" strokeweight=".04411mm">
                  <v:path arrowok="t" o:connecttype="custom" o:connectlocs="0,-12;0,-252" o:connectangles="0,0"/>
                </v:shape>
              </v:group>
              <v:group id="Group 18" o:spid="_x0000_s1037" style="position:absolute;top:-331;width:141;height:2" coordorigin=",-331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shape id="Freeform 19" o:spid="_x0000_s1038" style="position:absolute;top:-331;width:141;height:2;visibility:visible;mso-wrap-style:square;v-text-anchor:top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" path="m,l140,e" filled="f" strokeweight=".3pt">
                  <v:path arrowok="t" o:connecttype="custom" o:connectlocs="0,0;140,0" o:connectangles="0,0"/>
                </v:shape>
              </v:group>
              <v:group id="Group 16" o:spid="_x0000_s1039" style="position:absolute;left:12446;top:-331;width:141;height:2" coordorigin="12446,-331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shape id="Freeform 17" o:spid="_x0000_s1040" style="position:absolute;left:12446;top:-331;width:141;height:2;visibility:visible;mso-wrap-style:square;v-text-anchor:top" coordsize="1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" path="m,l140,e" filled="f" strokeweight=".3pt">
                  <v:path arrowok="t" o:connecttype="custom" o:connectlocs="0,0;140,0" o:connectangles="0,0"/>
                </v:shape>
              </v:group>
              <w10:wrap anchorx="margin"/>
            </v:group>
          </w:pict>
        </mc:Fallback>
      </mc:AlternateContent>
    </w:r>
    <w:r w:rsidRPr="00A45E2D">
      <w:rPr>
        <w:b/>
        <w:noProof/>
        <w:color w:val="FFFFFF" w:themeColor="background1"/>
        <w:lang w:val="en-GB" w:eastAsia="en-GB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AFB4D4E" wp14:editId="25D180A1">
              <wp:simplePos x="0" y="0"/>
              <wp:positionH relativeFrom="page">
                <wp:posOffset>215900</wp:posOffset>
              </wp:positionH>
              <wp:positionV relativeFrom="paragraph">
                <wp:posOffset>-426085</wp:posOffset>
              </wp:positionV>
              <wp:extent cx="1270" cy="89535"/>
              <wp:effectExtent l="6350" t="7620" r="11430" b="7620"/>
              <wp:wrapNone/>
              <wp:docPr id="13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89535"/>
                        <a:chOff x="340" y="-671"/>
                        <a:chExt cx="2" cy="141"/>
                      </a:xfrm>
                    </wpg:grpSpPr>
                    <wps:wsp>
                      <wps:cNvPr id="14" name="Freeform 14"/>
                      <wps:cNvSpPr>
                        <a:spLocks/>
                      </wps:cNvSpPr>
                      <wps:spPr bwMode="auto">
                        <a:xfrm>
                          <a:off x="340" y="-671"/>
                          <a:ext cx="2" cy="141"/>
                        </a:xfrm>
                        <a:custGeom>
                          <a:avLst/>
                          <a:gdLst>
                            <a:gd name="T0" fmla="+- 0 -531 -671"/>
                            <a:gd name="T1" fmla="*/ -531 h 141"/>
                            <a:gd name="T2" fmla="+- 0 -671 -671"/>
                            <a:gd name="T3" fmla="*/ -671 h 141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141">
                              <a:moveTo>
                                <a:pt x="0" y="14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38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5D2D4CC" id="Group 13" o:spid="_x0000_s1026" style="position:absolute;margin-left:17pt;margin-top:-33.55pt;width:.1pt;height:7.05pt;z-index:251657216;mso-position-horizontal-relative:page" coordorigin="340,-671" coordsize="2,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">
              <v:shape id="Freeform 14" o:spid="_x0000_s1027" style="position:absolute;left:340;top:-671;width:2;height:141;visibility:visible;mso-wrap-style:square;v-text-anchor:top" coordsize="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" path="m,140l,e" filled="f" strokeweight=".3pt">
                <v:path arrowok="t" o:connecttype="custom" o:connectlocs="0,-531;0,-671" o:connectangles="0,0"/>
              </v:shape>
              <w10:wrap anchorx="page"/>
            </v:group>
          </w:pict>
        </mc:Fallback>
      </mc:AlternateContent>
    </w:r>
    <w:r w:rsidRPr="00A45E2D">
      <w:rPr>
        <w:b/>
        <w:noProof/>
        <w:color w:val="FFFFFF" w:themeColor="background1"/>
        <w:lang w:val="en-GB" w:eastAsia="en-GB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1406B6A" wp14:editId="4F65B3EC">
              <wp:simplePos x="0" y="0"/>
              <wp:positionH relativeFrom="page">
                <wp:posOffset>7776210</wp:posOffset>
              </wp:positionH>
              <wp:positionV relativeFrom="paragraph">
                <wp:posOffset>-426085</wp:posOffset>
              </wp:positionV>
              <wp:extent cx="1270" cy="89535"/>
              <wp:effectExtent l="13335" t="7620" r="4445" b="7620"/>
              <wp:wrapNone/>
              <wp:docPr id="1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89535"/>
                        <a:chOff x="12246" y="-671"/>
                        <a:chExt cx="2" cy="141"/>
                      </a:xfrm>
                    </wpg:grpSpPr>
                    <wps:wsp>
                      <wps:cNvPr id="12" name="Freeform 12"/>
                      <wps:cNvSpPr>
                        <a:spLocks/>
                      </wps:cNvSpPr>
                      <wps:spPr bwMode="auto">
                        <a:xfrm>
                          <a:off x="12246" y="-671"/>
                          <a:ext cx="2" cy="141"/>
                        </a:xfrm>
                        <a:custGeom>
                          <a:avLst/>
                          <a:gdLst>
                            <a:gd name="T0" fmla="+- 0 -531 -671"/>
                            <a:gd name="T1" fmla="*/ -531 h 141"/>
                            <a:gd name="T2" fmla="+- 0 -671 -671"/>
                            <a:gd name="T3" fmla="*/ -671 h 141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141">
                              <a:moveTo>
                                <a:pt x="0" y="14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381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1BDC8D" id="Group 11" o:spid="_x0000_s1026" style="position:absolute;margin-left:612.3pt;margin-top:-33.55pt;width:.1pt;height:7.05pt;z-index:251658240;mso-position-horizontal-relative:page" coordorigin="12246,-671" coordsize="2,1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">
              <v:shape id="Freeform 12" o:spid="_x0000_s1027" style="position:absolute;left:12246;top:-671;width:2;height:141;visibility:visible;mso-wrap-style:square;v-text-anchor:top" coordsize="2,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" path="m,140l,e" filled="f" strokeweight=".3pt">
                <v:path arrowok="t" o:connecttype="custom" o:connectlocs="0,-531;0,-671" o:connectangles="0,0"/>
              </v:shape>
              <w10:wrap anchorx="page"/>
            </v:group>
          </w:pict>
        </mc:Fallback>
      </mc:AlternateContent>
    </w:r>
    <w:r w:rsidRPr="00A45E2D">
      <w:rPr>
        <w:b/>
        <w:color w:val="FFFFFF" w:themeColor="background1"/>
      </w:rPr>
      <w:t>Bishop's</w:t>
    </w:r>
    <w:r w:rsidRPr="00A45E2D">
      <w:rPr>
        <w:b/>
        <w:color w:val="FFFFFF" w:themeColor="background1"/>
        <w:spacing w:val="-5"/>
      </w:rPr>
      <w:t xml:space="preserve"> </w:t>
    </w:r>
    <w:proofErr w:type="spellStart"/>
    <w:r w:rsidRPr="00A45E2D">
      <w:rPr>
        <w:b/>
        <w:color w:val="FFFFFF" w:themeColor="background1"/>
        <w:spacing w:val="-2"/>
      </w:rPr>
      <w:t>Stortford</w:t>
    </w:r>
    <w:proofErr w:type="spellEnd"/>
    <w:r w:rsidRPr="00A45E2D">
      <w:rPr>
        <w:b/>
        <w:color w:val="FFFFFF" w:themeColor="background1"/>
        <w:spacing w:val="-6"/>
      </w:rPr>
      <w:t xml:space="preserve"> </w:t>
    </w:r>
    <w:r w:rsidRPr="00A45E2D">
      <w:rPr>
        <w:b/>
        <w:color w:val="FFFFFF" w:themeColor="background1"/>
        <w:spacing w:val="-2"/>
      </w:rPr>
      <w:t>Ho</w:t>
    </w:r>
    <w:r w:rsidRPr="00A45E2D">
      <w:rPr>
        <w:b/>
        <w:color w:val="FFFFFF" w:themeColor="background1"/>
        <w:spacing w:val="-1"/>
      </w:rPr>
      <w:t>ckey</w:t>
    </w:r>
    <w:r w:rsidRPr="00A45E2D">
      <w:rPr>
        <w:b/>
        <w:color w:val="FFFFFF" w:themeColor="background1"/>
        <w:spacing w:val="-6"/>
      </w:rPr>
      <w:t xml:space="preserve"> </w:t>
    </w:r>
    <w:r w:rsidRPr="00A45E2D">
      <w:rPr>
        <w:b/>
        <w:color w:val="FFFFFF" w:themeColor="background1"/>
        <w:spacing w:val="-3"/>
      </w:rPr>
      <w:t>Club</w:t>
    </w:r>
  </w:p>
  <w:p w14:paraId="286B4684" w14:textId="7D7CA99A" w:rsidR="00A45E2D" w:rsidRPr="00A45E2D" w:rsidRDefault="004A1A04" w:rsidP="004A1A04">
    <w:pPr>
      <w:spacing w:line="253" w:lineRule="auto"/>
      <w:ind w:left="4159" w:right="4150"/>
      <w:jc w:val="center"/>
      <w:rPr>
        <w:rFonts w:ascii="Georgia" w:hAnsi="Georgia"/>
        <w:b/>
        <w:color w:val="FFFFFF" w:themeColor="background1"/>
        <w:spacing w:val="-2"/>
        <w:sz w:val="20"/>
      </w:rPr>
    </w:pPr>
    <w:r w:rsidRPr="00A45E2D">
      <w:rPr>
        <w:rFonts w:ascii="Georgia" w:hAnsi="Georgia"/>
        <w:b/>
        <w:color w:val="FFFFFF" w:themeColor="background1"/>
        <w:spacing w:val="-1"/>
        <w:sz w:val="20"/>
      </w:rPr>
      <w:t>Clubhous</w:t>
    </w:r>
    <w:r w:rsidRPr="00A45E2D">
      <w:rPr>
        <w:rFonts w:ascii="Georgia" w:hAnsi="Georgia"/>
        <w:b/>
        <w:color w:val="FFFFFF" w:themeColor="background1"/>
        <w:spacing w:val="-2"/>
        <w:sz w:val="20"/>
      </w:rPr>
      <w:t>e:</w:t>
    </w:r>
    <w:r w:rsidRPr="00A45E2D">
      <w:rPr>
        <w:rFonts w:ascii="Georgia" w:hAnsi="Georgia"/>
        <w:b/>
        <w:color w:val="FFFFFF" w:themeColor="background1"/>
        <w:spacing w:val="-14"/>
        <w:sz w:val="20"/>
      </w:rPr>
      <w:t xml:space="preserve"> </w:t>
    </w:r>
    <w:r w:rsidR="00A45E2D" w:rsidRPr="00A45E2D">
      <w:rPr>
        <w:rFonts w:ascii="Georgia" w:hAnsi="Georgia"/>
        <w:b/>
        <w:color w:val="FFFFFF" w:themeColor="background1"/>
        <w:spacing w:val="-2"/>
        <w:sz w:val="20"/>
      </w:rPr>
      <w:t xml:space="preserve">Herts </w:t>
    </w:r>
    <w:r w:rsidR="00A45E2D">
      <w:rPr>
        <w:rFonts w:ascii="Georgia" w:hAnsi="Georgia"/>
        <w:b/>
        <w:color w:val="FFFFFF" w:themeColor="background1"/>
        <w:spacing w:val="-2"/>
        <w:sz w:val="20"/>
      </w:rPr>
      <w:t>&amp;</w:t>
    </w:r>
    <w:r w:rsidR="00A45E2D" w:rsidRPr="00A45E2D">
      <w:rPr>
        <w:rFonts w:ascii="Georgia" w:hAnsi="Georgia"/>
        <w:b/>
        <w:color w:val="FFFFFF" w:themeColor="background1"/>
        <w:spacing w:val="-2"/>
        <w:sz w:val="20"/>
      </w:rPr>
      <w:t xml:space="preserve"> Essex Centre</w:t>
    </w:r>
  </w:p>
  <w:p w14:paraId="7398E0F7" w14:textId="3255388E" w:rsidR="004A1A04" w:rsidRPr="00A45E2D" w:rsidRDefault="00A45E2D" w:rsidP="004A1A04">
    <w:pPr>
      <w:spacing w:line="253" w:lineRule="auto"/>
      <w:ind w:left="4159" w:right="4150"/>
      <w:jc w:val="center"/>
      <w:rPr>
        <w:rFonts w:ascii="Georgia" w:eastAsia="Lucida Sans" w:hAnsi="Georgia" w:cs="Lucida Sans"/>
        <w:b/>
        <w:color w:val="FFFFFF" w:themeColor="background1"/>
        <w:sz w:val="24"/>
        <w:szCs w:val="24"/>
      </w:rPr>
    </w:pPr>
    <w:r w:rsidRPr="00A45E2D">
      <w:rPr>
        <w:rFonts w:ascii="Georgia" w:hAnsi="Georgia"/>
        <w:b/>
        <w:color w:val="FFFFFF" w:themeColor="background1"/>
        <w:spacing w:val="-2"/>
        <w:sz w:val="20"/>
      </w:rPr>
      <w:t>Beldams Lane, CM23</w:t>
    </w:r>
    <w:r w:rsidR="004A1A04" w:rsidRPr="00A45E2D">
      <w:rPr>
        <w:rFonts w:ascii="Georgia" w:hAnsi="Georgia"/>
        <w:b/>
        <w:color w:val="FFFFFF" w:themeColor="background1"/>
        <w:spacing w:val="-19"/>
        <w:sz w:val="20"/>
      </w:rPr>
      <w:t xml:space="preserve"> </w:t>
    </w:r>
    <w:r>
      <w:rPr>
        <w:rFonts w:ascii="Georgia" w:hAnsi="Georgia"/>
        <w:b/>
        <w:color w:val="FFFFFF" w:themeColor="background1"/>
        <w:spacing w:val="-19"/>
        <w:sz w:val="20"/>
      </w:rPr>
      <w:t xml:space="preserve">5LX </w:t>
    </w:r>
    <w:r w:rsidR="004A1A04" w:rsidRPr="00A45E2D">
      <w:rPr>
        <w:rFonts w:ascii="Georgia" w:hAnsi="Georgia"/>
        <w:b/>
        <w:i/>
        <w:color w:val="FFFFFF" w:themeColor="background1"/>
        <w:sz w:val="24"/>
      </w:rPr>
      <w:t>www</w:t>
    </w:r>
    <w:r w:rsidR="004A1A04" w:rsidRPr="00A45E2D">
      <w:rPr>
        <w:rFonts w:ascii="Georgia" w:hAnsi="Georgia"/>
        <w:b/>
        <w:i/>
        <w:color w:val="FFFFFF" w:themeColor="background1"/>
        <w:spacing w:val="1"/>
        <w:sz w:val="24"/>
      </w:rPr>
      <w:t>.</w:t>
    </w:r>
    <w:r w:rsidR="00501F47" w:rsidRPr="00A45E2D">
      <w:rPr>
        <w:rFonts w:ascii="Georgia" w:hAnsi="Georgia"/>
        <w:b/>
        <w:i/>
        <w:color w:val="FFFFFF" w:themeColor="background1"/>
        <w:spacing w:val="1"/>
        <w:sz w:val="24"/>
      </w:rPr>
      <w:t>stortfordhockey.co.uk</w:t>
    </w:r>
  </w:p>
  <w:p w14:paraId="365217BE" w14:textId="34602875" w:rsidR="004A1A04" w:rsidRDefault="004A1A04">
    <w:pPr>
      <w:pStyle w:val="Header"/>
    </w:pPr>
  </w:p>
  <w:p w14:paraId="27231F53" w14:textId="1B46CD24" w:rsidR="004A1A04" w:rsidRDefault="00B177A7" w:rsidP="00B177A7">
    <w:pPr>
      <w:pStyle w:val="Header"/>
      <w:tabs>
        <w:tab w:val="clear" w:pos="4513"/>
        <w:tab w:val="clear" w:pos="9026"/>
        <w:tab w:val="left" w:pos="11640"/>
      </w:tabs>
    </w:pPr>
    <w:r>
      <w:tab/>
    </w:r>
  </w:p>
  <w:p w14:paraId="0638A676" w14:textId="77777777" w:rsidR="00B177A7" w:rsidRDefault="00B177A7" w:rsidP="00B177A7">
    <w:pPr>
      <w:pStyle w:val="Header"/>
      <w:tabs>
        <w:tab w:val="clear" w:pos="4513"/>
        <w:tab w:val="clear" w:pos="9026"/>
        <w:tab w:val="left" w:pos="11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36FC1"/>
    <w:multiLevelType w:val="hybridMultilevel"/>
    <w:tmpl w:val="33B62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02462"/>
    <w:multiLevelType w:val="hybridMultilevel"/>
    <w:tmpl w:val="01382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B048B"/>
    <w:multiLevelType w:val="hybridMultilevel"/>
    <w:tmpl w:val="6A72F1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F7F73"/>
    <w:multiLevelType w:val="hybridMultilevel"/>
    <w:tmpl w:val="69067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D3621"/>
    <w:multiLevelType w:val="hybridMultilevel"/>
    <w:tmpl w:val="A54E3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533B9"/>
    <w:multiLevelType w:val="hybridMultilevel"/>
    <w:tmpl w:val="39F84A3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603C9"/>
    <w:multiLevelType w:val="hybridMultilevel"/>
    <w:tmpl w:val="B888E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B66ADB"/>
    <w:multiLevelType w:val="hybridMultilevel"/>
    <w:tmpl w:val="67CA3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290145"/>
    <w:multiLevelType w:val="hybridMultilevel"/>
    <w:tmpl w:val="CF185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336826"/>
    <w:multiLevelType w:val="hybridMultilevel"/>
    <w:tmpl w:val="9A82E0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32126"/>
    <w:multiLevelType w:val="hybridMultilevel"/>
    <w:tmpl w:val="F418B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57E4B"/>
    <w:multiLevelType w:val="hybridMultilevel"/>
    <w:tmpl w:val="90408DF8"/>
    <w:lvl w:ilvl="0" w:tplc="08090017">
      <w:start w:val="1"/>
      <w:numFmt w:val="lowerLetter"/>
      <w:lvlText w:val="%1)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1F453F1B"/>
    <w:multiLevelType w:val="hybridMultilevel"/>
    <w:tmpl w:val="3CD8B7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A8057D"/>
    <w:multiLevelType w:val="hybridMultilevel"/>
    <w:tmpl w:val="065EA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D463A4">
      <w:start w:val="7"/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F73660"/>
    <w:multiLevelType w:val="hybridMultilevel"/>
    <w:tmpl w:val="9D1CA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10EE4"/>
    <w:multiLevelType w:val="hybridMultilevel"/>
    <w:tmpl w:val="01543F0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96D90"/>
    <w:multiLevelType w:val="hybridMultilevel"/>
    <w:tmpl w:val="E9AA9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BF2885"/>
    <w:multiLevelType w:val="hybridMultilevel"/>
    <w:tmpl w:val="8028F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1496A"/>
    <w:multiLevelType w:val="hybridMultilevel"/>
    <w:tmpl w:val="68A63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A77E45"/>
    <w:multiLevelType w:val="hybridMultilevel"/>
    <w:tmpl w:val="F39C6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353783"/>
    <w:multiLevelType w:val="hybridMultilevel"/>
    <w:tmpl w:val="D4DC9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E462B"/>
    <w:multiLevelType w:val="hybridMultilevel"/>
    <w:tmpl w:val="E578DE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D468A2"/>
    <w:multiLevelType w:val="hybridMultilevel"/>
    <w:tmpl w:val="9AA06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DF7A3C"/>
    <w:multiLevelType w:val="hybridMultilevel"/>
    <w:tmpl w:val="2DA6C1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F12843"/>
    <w:multiLevelType w:val="hybridMultilevel"/>
    <w:tmpl w:val="EF2AB088"/>
    <w:lvl w:ilvl="0" w:tplc="D29C54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682B5A"/>
    <w:multiLevelType w:val="hybridMultilevel"/>
    <w:tmpl w:val="92E60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DB5366"/>
    <w:multiLevelType w:val="hybridMultilevel"/>
    <w:tmpl w:val="846EC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C24FE4"/>
    <w:multiLevelType w:val="hybridMultilevel"/>
    <w:tmpl w:val="3D08D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BB3946"/>
    <w:multiLevelType w:val="hybridMultilevel"/>
    <w:tmpl w:val="CDAA8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00312A"/>
    <w:multiLevelType w:val="hybridMultilevel"/>
    <w:tmpl w:val="513AA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562D0C"/>
    <w:multiLevelType w:val="hybridMultilevel"/>
    <w:tmpl w:val="D68C56C2"/>
    <w:lvl w:ilvl="0" w:tplc="08090017">
      <w:start w:val="1"/>
      <w:numFmt w:val="lowerLetter"/>
      <w:lvlText w:val="%1)"/>
      <w:lvlJc w:val="left"/>
      <w:pPr>
        <w:ind w:left="785" w:hanging="360"/>
      </w:p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>
      <w:start w:val="1"/>
      <w:numFmt w:val="lowerRoman"/>
      <w:lvlText w:val="%3."/>
      <w:lvlJc w:val="right"/>
      <w:pPr>
        <w:ind w:left="2225" w:hanging="180"/>
      </w:pPr>
    </w:lvl>
    <w:lvl w:ilvl="3" w:tplc="0809000F">
      <w:start w:val="1"/>
      <w:numFmt w:val="decimal"/>
      <w:lvlText w:val="%4."/>
      <w:lvlJc w:val="left"/>
      <w:pPr>
        <w:ind w:left="2945" w:hanging="360"/>
      </w:pPr>
    </w:lvl>
    <w:lvl w:ilvl="4" w:tplc="08090019">
      <w:start w:val="1"/>
      <w:numFmt w:val="lowerLetter"/>
      <w:lvlText w:val="%5."/>
      <w:lvlJc w:val="left"/>
      <w:pPr>
        <w:ind w:left="3665" w:hanging="360"/>
      </w:pPr>
    </w:lvl>
    <w:lvl w:ilvl="5" w:tplc="0809001B">
      <w:start w:val="1"/>
      <w:numFmt w:val="lowerRoman"/>
      <w:lvlText w:val="%6."/>
      <w:lvlJc w:val="right"/>
      <w:pPr>
        <w:ind w:left="4385" w:hanging="180"/>
      </w:pPr>
    </w:lvl>
    <w:lvl w:ilvl="6" w:tplc="0809000F">
      <w:start w:val="1"/>
      <w:numFmt w:val="decimal"/>
      <w:lvlText w:val="%7."/>
      <w:lvlJc w:val="left"/>
      <w:pPr>
        <w:ind w:left="5105" w:hanging="360"/>
      </w:pPr>
    </w:lvl>
    <w:lvl w:ilvl="7" w:tplc="08090019">
      <w:start w:val="1"/>
      <w:numFmt w:val="lowerLetter"/>
      <w:lvlText w:val="%8."/>
      <w:lvlJc w:val="left"/>
      <w:pPr>
        <w:ind w:left="5825" w:hanging="360"/>
      </w:pPr>
    </w:lvl>
    <w:lvl w:ilvl="8" w:tplc="0809001B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75AA4700"/>
    <w:multiLevelType w:val="hybridMultilevel"/>
    <w:tmpl w:val="1682DD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D36398"/>
    <w:multiLevelType w:val="hybridMultilevel"/>
    <w:tmpl w:val="20EE8B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5"/>
  </w:num>
  <w:num w:numId="3">
    <w:abstractNumId w:val="2"/>
  </w:num>
  <w:num w:numId="4">
    <w:abstractNumId w:val="14"/>
  </w:num>
  <w:num w:numId="5">
    <w:abstractNumId w:val="17"/>
  </w:num>
  <w:num w:numId="6">
    <w:abstractNumId w:val="18"/>
  </w:num>
  <w:num w:numId="7">
    <w:abstractNumId w:val="24"/>
  </w:num>
  <w:num w:numId="8">
    <w:abstractNumId w:val="23"/>
  </w:num>
  <w:num w:numId="9">
    <w:abstractNumId w:val="6"/>
  </w:num>
  <w:num w:numId="10">
    <w:abstractNumId w:val="3"/>
  </w:num>
  <w:num w:numId="11">
    <w:abstractNumId w:val="0"/>
  </w:num>
  <w:num w:numId="12">
    <w:abstractNumId w:val="4"/>
  </w:num>
  <w:num w:numId="13">
    <w:abstractNumId w:val="9"/>
  </w:num>
  <w:num w:numId="14">
    <w:abstractNumId w:val="12"/>
  </w:num>
  <w:num w:numId="15">
    <w:abstractNumId w:val="31"/>
  </w:num>
  <w:num w:numId="16">
    <w:abstractNumId w:val="20"/>
  </w:num>
  <w:num w:numId="17">
    <w:abstractNumId w:val="13"/>
  </w:num>
  <w:num w:numId="18">
    <w:abstractNumId w:val="8"/>
  </w:num>
  <w:num w:numId="19">
    <w:abstractNumId w:val="25"/>
  </w:num>
  <w:num w:numId="20">
    <w:abstractNumId w:val="32"/>
  </w:num>
  <w:num w:numId="21">
    <w:abstractNumId w:val="7"/>
  </w:num>
  <w:num w:numId="22">
    <w:abstractNumId w:val="27"/>
  </w:num>
  <w:num w:numId="23">
    <w:abstractNumId w:val="10"/>
  </w:num>
  <w:num w:numId="24">
    <w:abstractNumId w:val="28"/>
  </w:num>
  <w:num w:numId="25">
    <w:abstractNumId w:val="29"/>
  </w:num>
  <w:num w:numId="26">
    <w:abstractNumId w:val="19"/>
  </w:num>
  <w:num w:numId="27">
    <w:abstractNumId w:val="16"/>
  </w:num>
  <w:num w:numId="28">
    <w:abstractNumId w:val="1"/>
  </w:num>
  <w:num w:numId="29">
    <w:abstractNumId w:val="26"/>
  </w:num>
  <w:num w:numId="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MDI3MTYysTQ2MzFQ0lEKTi0uzszPAykwMa8FAALfnmMtAAAA"/>
  </w:docVars>
  <w:rsids>
    <w:rsidRoot w:val="005354D8"/>
    <w:rsid w:val="00000CB0"/>
    <w:rsid w:val="00001F0E"/>
    <w:rsid w:val="00003674"/>
    <w:rsid w:val="00003941"/>
    <w:rsid w:val="000054EB"/>
    <w:rsid w:val="000064B6"/>
    <w:rsid w:val="00006598"/>
    <w:rsid w:val="0000734B"/>
    <w:rsid w:val="00007369"/>
    <w:rsid w:val="00011842"/>
    <w:rsid w:val="000118A2"/>
    <w:rsid w:val="000122B4"/>
    <w:rsid w:val="00014BB8"/>
    <w:rsid w:val="00016A2C"/>
    <w:rsid w:val="0002125B"/>
    <w:rsid w:val="00021A6A"/>
    <w:rsid w:val="00022209"/>
    <w:rsid w:val="000254EA"/>
    <w:rsid w:val="00025660"/>
    <w:rsid w:val="00025A9B"/>
    <w:rsid w:val="00026D03"/>
    <w:rsid w:val="00026D84"/>
    <w:rsid w:val="0002722C"/>
    <w:rsid w:val="000320D0"/>
    <w:rsid w:val="00032B95"/>
    <w:rsid w:val="000333D3"/>
    <w:rsid w:val="00033A6D"/>
    <w:rsid w:val="000347B1"/>
    <w:rsid w:val="00034CA2"/>
    <w:rsid w:val="00036FF9"/>
    <w:rsid w:val="00040BFD"/>
    <w:rsid w:val="00041268"/>
    <w:rsid w:val="00041AEF"/>
    <w:rsid w:val="000425AF"/>
    <w:rsid w:val="00042C75"/>
    <w:rsid w:val="0004307E"/>
    <w:rsid w:val="00044AFC"/>
    <w:rsid w:val="00044E2B"/>
    <w:rsid w:val="00045454"/>
    <w:rsid w:val="000462D6"/>
    <w:rsid w:val="00047950"/>
    <w:rsid w:val="00050031"/>
    <w:rsid w:val="000536A7"/>
    <w:rsid w:val="000538D7"/>
    <w:rsid w:val="00056992"/>
    <w:rsid w:val="0005756E"/>
    <w:rsid w:val="00060F3A"/>
    <w:rsid w:val="00062A67"/>
    <w:rsid w:val="00063721"/>
    <w:rsid w:val="00063AA7"/>
    <w:rsid w:val="00064348"/>
    <w:rsid w:val="000646E1"/>
    <w:rsid w:val="00071451"/>
    <w:rsid w:val="000714CD"/>
    <w:rsid w:val="000714D3"/>
    <w:rsid w:val="0007197F"/>
    <w:rsid w:val="00071C5D"/>
    <w:rsid w:val="00073C32"/>
    <w:rsid w:val="00074062"/>
    <w:rsid w:val="00074B5F"/>
    <w:rsid w:val="0007561B"/>
    <w:rsid w:val="00077A4E"/>
    <w:rsid w:val="000802EC"/>
    <w:rsid w:val="00080E25"/>
    <w:rsid w:val="00080F48"/>
    <w:rsid w:val="00083786"/>
    <w:rsid w:val="00084C6D"/>
    <w:rsid w:val="00084F2E"/>
    <w:rsid w:val="0008571D"/>
    <w:rsid w:val="000868C4"/>
    <w:rsid w:val="00086E8E"/>
    <w:rsid w:val="000901D9"/>
    <w:rsid w:val="00090690"/>
    <w:rsid w:val="00092139"/>
    <w:rsid w:val="00092202"/>
    <w:rsid w:val="0009232B"/>
    <w:rsid w:val="0009287C"/>
    <w:rsid w:val="00092D1D"/>
    <w:rsid w:val="00092EA1"/>
    <w:rsid w:val="00093280"/>
    <w:rsid w:val="0009349E"/>
    <w:rsid w:val="00093BFA"/>
    <w:rsid w:val="00094CDA"/>
    <w:rsid w:val="00094EB6"/>
    <w:rsid w:val="00094F2B"/>
    <w:rsid w:val="00096AB3"/>
    <w:rsid w:val="000A0DFD"/>
    <w:rsid w:val="000A11F1"/>
    <w:rsid w:val="000A1650"/>
    <w:rsid w:val="000A3B20"/>
    <w:rsid w:val="000A64EF"/>
    <w:rsid w:val="000A65A4"/>
    <w:rsid w:val="000B0803"/>
    <w:rsid w:val="000B17A4"/>
    <w:rsid w:val="000B2981"/>
    <w:rsid w:val="000B3B8D"/>
    <w:rsid w:val="000B3EEB"/>
    <w:rsid w:val="000B4E40"/>
    <w:rsid w:val="000B524A"/>
    <w:rsid w:val="000B5745"/>
    <w:rsid w:val="000B7303"/>
    <w:rsid w:val="000C1969"/>
    <w:rsid w:val="000C36C3"/>
    <w:rsid w:val="000C41D3"/>
    <w:rsid w:val="000C44C4"/>
    <w:rsid w:val="000C4954"/>
    <w:rsid w:val="000C59C0"/>
    <w:rsid w:val="000C7477"/>
    <w:rsid w:val="000C783A"/>
    <w:rsid w:val="000D0453"/>
    <w:rsid w:val="000D13B6"/>
    <w:rsid w:val="000D27A7"/>
    <w:rsid w:val="000D28BB"/>
    <w:rsid w:val="000D2A2B"/>
    <w:rsid w:val="000D3976"/>
    <w:rsid w:val="000D3B36"/>
    <w:rsid w:val="000D4143"/>
    <w:rsid w:val="000D53FA"/>
    <w:rsid w:val="000D565F"/>
    <w:rsid w:val="000D71D3"/>
    <w:rsid w:val="000D77DE"/>
    <w:rsid w:val="000E0B5E"/>
    <w:rsid w:val="000E316D"/>
    <w:rsid w:val="000E32D3"/>
    <w:rsid w:val="000E5B8F"/>
    <w:rsid w:val="000E6B61"/>
    <w:rsid w:val="000E6C12"/>
    <w:rsid w:val="000F04D8"/>
    <w:rsid w:val="000F05B9"/>
    <w:rsid w:val="000F0936"/>
    <w:rsid w:val="000F0C81"/>
    <w:rsid w:val="000F1EB6"/>
    <w:rsid w:val="000F2820"/>
    <w:rsid w:val="000F29E2"/>
    <w:rsid w:val="000F3492"/>
    <w:rsid w:val="000F574E"/>
    <w:rsid w:val="000F5826"/>
    <w:rsid w:val="000F5F1D"/>
    <w:rsid w:val="000F67D1"/>
    <w:rsid w:val="00100985"/>
    <w:rsid w:val="001015FE"/>
    <w:rsid w:val="001029A2"/>
    <w:rsid w:val="00103373"/>
    <w:rsid w:val="00103A8E"/>
    <w:rsid w:val="00103BC4"/>
    <w:rsid w:val="00105234"/>
    <w:rsid w:val="001061AC"/>
    <w:rsid w:val="00110C4A"/>
    <w:rsid w:val="001111DE"/>
    <w:rsid w:val="0011265F"/>
    <w:rsid w:val="00113057"/>
    <w:rsid w:val="00113B93"/>
    <w:rsid w:val="00113D98"/>
    <w:rsid w:val="00113EC8"/>
    <w:rsid w:val="00117270"/>
    <w:rsid w:val="00120584"/>
    <w:rsid w:val="00120C49"/>
    <w:rsid w:val="0012205B"/>
    <w:rsid w:val="00123892"/>
    <w:rsid w:val="00123D77"/>
    <w:rsid w:val="0012463A"/>
    <w:rsid w:val="00126526"/>
    <w:rsid w:val="00126B43"/>
    <w:rsid w:val="00127CBE"/>
    <w:rsid w:val="0013014E"/>
    <w:rsid w:val="00130E38"/>
    <w:rsid w:val="001313E0"/>
    <w:rsid w:val="001335AA"/>
    <w:rsid w:val="00134B7C"/>
    <w:rsid w:val="0013737D"/>
    <w:rsid w:val="001373EB"/>
    <w:rsid w:val="001379FD"/>
    <w:rsid w:val="00140AE6"/>
    <w:rsid w:val="00142298"/>
    <w:rsid w:val="00143F0F"/>
    <w:rsid w:val="00143F38"/>
    <w:rsid w:val="00143FEE"/>
    <w:rsid w:val="00145B77"/>
    <w:rsid w:val="00145D7E"/>
    <w:rsid w:val="00145E8F"/>
    <w:rsid w:val="00146121"/>
    <w:rsid w:val="001465ED"/>
    <w:rsid w:val="00147788"/>
    <w:rsid w:val="001505DE"/>
    <w:rsid w:val="00150DFE"/>
    <w:rsid w:val="00152BD2"/>
    <w:rsid w:val="001531F2"/>
    <w:rsid w:val="00154D8E"/>
    <w:rsid w:val="00154E08"/>
    <w:rsid w:val="001552DB"/>
    <w:rsid w:val="001554B4"/>
    <w:rsid w:val="001555B7"/>
    <w:rsid w:val="001578D4"/>
    <w:rsid w:val="00157B4B"/>
    <w:rsid w:val="001604B5"/>
    <w:rsid w:val="00161126"/>
    <w:rsid w:val="0016140F"/>
    <w:rsid w:val="001614AA"/>
    <w:rsid w:val="00161DEE"/>
    <w:rsid w:val="001646BD"/>
    <w:rsid w:val="00166193"/>
    <w:rsid w:val="001668ED"/>
    <w:rsid w:val="00166B02"/>
    <w:rsid w:val="00166C9B"/>
    <w:rsid w:val="00167A13"/>
    <w:rsid w:val="0017060C"/>
    <w:rsid w:val="001732E0"/>
    <w:rsid w:val="00173900"/>
    <w:rsid w:val="0017716A"/>
    <w:rsid w:val="0017742E"/>
    <w:rsid w:val="00177A24"/>
    <w:rsid w:val="00180F1D"/>
    <w:rsid w:val="001812C2"/>
    <w:rsid w:val="00182E53"/>
    <w:rsid w:val="00183BF3"/>
    <w:rsid w:val="00184DB6"/>
    <w:rsid w:val="00185398"/>
    <w:rsid w:val="00185F5A"/>
    <w:rsid w:val="00186875"/>
    <w:rsid w:val="00187303"/>
    <w:rsid w:val="00187462"/>
    <w:rsid w:val="00187718"/>
    <w:rsid w:val="00187AF1"/>
    <w:rsid w:val="00187D29"/>
    <w:rsid w:val="0019051F"/>
    <w:rsid w:val="0019156C"/>
    <w:rsid w:val="00191599"/>
    <w:rsid w:val="001918F3"/>
    <w:rsid w:val="00194535"/>
    <w:rsid w:val="0019470A"/>
    <w:rsid w:val="001957F5"/>
    <w:rsid w:val="00196750"/>
    <w:rsid w:val="00197096"/>
    <w:rsid w:val="001973FF"/>
    <w:rsid w:val="001A06DA"/>
    <w:rsid w:val="001A1353"/>
    <w:rsid w:val="001A1C28"/>
    <w:rsid w:val="001A2229"/>
    <w:rsid w:val="001A22EE"/>
    <w:rsid w:val="001A2E99"/>
    <w:rsid w:val="001A513C"/>
    <w:rsid w:val="001A520D"/>
    <w:rsid w:val="001B1014"/>
    <w:rsid w:val="001B14B4"/>
    <w:rsid w:val="001B1C65"/>
    <w:rsid w:val="001B4F46"/>
    <w:rsid w:val="001B52B8"/>
    <w:rsid w:val="001B7408"/>
    <w:rsid w:val="001B7DA2"/>
    <w:rsid w:val="001C24A5"/>
    <w:rsid w:val="001C25C7"/>
    <w:rsid w:val="001C2BE2"/>
    <w:rsid w:val="001C2F42"/>
    <w:rsid w:val="001C3ED3"/>
    <w:rsid w:val="001C4EB2"/>
    <w:rsid w:val="001C56AE"/>
    <w:rsid w:val="001D0546"/>
    <w:rsid w:val="001D089A"/>
    <w:rsid w:val="001D1416"/>
    <w:rsid w:val="001D2F69"/>
    <w:rsid w:val="001D4025"/>
    <w:rsid w:val="001D4496"/>
    <w:rsid w:val="001D48A0"/>
    <w:rsid w:val="001D58F1"/>
    <w:rsid w:val="001D5AD6"/>
    <w:rsid w:val="001D67F7"/>
    <w:rsid w:val="001D7211"/>
    <w:rsid w:val="001E066C"/>
    <w:rsid w:val="001E1908"/>
    <w:rsid w:val="001E23BA"/>
    <w:rsid w:val="001E25A5"/>
    <w:rsid w:val="001E2646"/>
    <w:rsid w:val="001E275B"/>
    <w:rsid w:val="001E2B42"/>
    <w:rsid w:val="001E3600"/>
    <w:rsid w:val="001E401C"/>
    <w:rsid w:val="001E405F"/>
    <w:rsid w:val="001E4855"/>
    <w:rsid w:val="001E4988"/>
    <w:rsid w:val="001E5A8F"/>
    <w:rsid w:val="001F029D"/>
    <w:rsid w:val="001F1594"/>
    <w:rsid w:val="001F2029"/>
    <w:rsid w:val="001F2BDC"/>
    <w:rsid w:val="001F2D93"/>
    <w:rsid w:val="001F3785"/>
    <w:rsid w:val="001F73F0"/>
    <w:rsid w:val="001F75C7"/>
    <w:rsid w:val="00200082"/>
    <w:rsid w:val="0020050F"/>
    <w:rsid w:val="00203FFB"/>
    <w:rsid w:val="002046AB"/>
    <w:rsid w:val="00205466"/>
    <w:rsid w:val="00205B4A"/>
    <w:rsid w:val="00205CDD"/>
    <w:rsid w:val="00206FA5"/>
    <w:rsid w:val="002073AD"/>
    <w:rsid w:val="002100D0"/>
    <w:rsid w:val="002106A1"/>
    <w:rsid w:val="002108FC"/>
    <w:rsid w:val="00211E0E"/>
    <w:rsid w:val="002122B4"/>
    <w:rsid w:val="00212BD5"/>
    <w:rsid w:val="00213F62"/>
    <w:rsid w:val="00214EB6"/>
    <w:rsid w:val="0021580D"/>
    <w:rsid w:val="002166FA"/>
    <w:rsid w:val="00216B1A"/>
    <w:rsid w:val="00221DDC"/>
    <w:rsid w:val="002233EE"/>
    <w:rsid w:val="0022415C"/>
    <w:rsid w:val="00224921"/>
    <w:rsid w:val="00227E67"/>
    <w:rsid w:val="00232233"/>
    <w:rsid w:val="00232D39"/>
    <w:rsid w:val="002332D3"/>
    <w:rsid w:val="002332E0"/>
    <w:rsid w:val="00233D54"/>
    <w:rsid w:val="00233D5E"/>
    <w:rsid w:val="00233E3B"/>
    <w:rsid w:val="00235752"/>
    <w:rsid w:val="002376A6"/>
    <w:rsid w:val="00237966"/>
    <w:rsid w:val="002400F7"/>
    <w:rsid w:val="002425B0"/>
    <w:rsid w:val="00243F13"/>
    <w:rsid w:val="00243F3F"/>
    <w:rsid w:val="00244943"/>
    <w:rsid w:val="00245AE9"/>
    <w:rsid w:val="0025060C"/>
    <w:rsid w:val="00250DFE"/>
    <w:rsid w:val="00251888"/>
    <w:rsid w:val="00252B49"/>
    <w:rsid w:val="00253249"/>
    <w:rsid w:val="00253B5E"/>
    <w:rsid w:val="002545E1"/>
    <w:rsid w:val="00255F2F"/>
    <w:rsid w:val="0025663F"/>
    <w:rsid w:val="00257D5D"/>
    <w:rsid w:val="0026124C"/>
    <w:rsid w:val="002624D0"/>
    <w:rsid w:val="002646A8"/>
    <w:rsid w:val="00264DCC"/>
    <w:rsid w:val="0026555D"/>
    <w:rsid w:val="002678DD"/>
    <w:rsid w:val="00267DA9"/>
    <w:rsid w:val="00272304"/>
    <w:rsid w:val="0027235D"/>
    <w:rsid w:val="00272574"/>
    <w:rsid w:val="00272A50"/>
    <w:rsid w:val="002733C5"/>
    <w:rsid w:val="00274E56"/>
    <w:rsid w:val="002761D4"/>
    <w:rsid w:val="00276D91"/>
    <w:rsid w:val="00276F61"/>
    <w:rsid w:val="00280CF3"/>
    <w:rsid w:val="00282021"/>
    <w:rsid w:val="00282F96"/>
    <w:rsid w:val="0028366E"/>
    <w:rsid w:val="00284712"/>
    <w:rsid w:val="0028489E"/>
    <w:rsid w:val="00284E15"/>
    <w:rsid w:val="00285C5C"/>
    <w:rsid w:val="00285D42"/>
    <w:rsid w:val="00285D88"/>
    <w:rsid w:val="002869D6"/>
    <w:rsid w:val="00287D68"/>
    <w:rsid w:val="00287FE7"/>
    <w:rsid w:val="00291189"/>
    <w:rsid w:val="00292303"/>
    <w:rsid w:val="002940C8"/>
    <w:rsid w:val="002942F4"/>
    <w:rsid w:val="00294780"/>
    <w:rsid w:val="00296013"/>
    <w:rsid w:val="00296DFF"/>
    <w:rsid w:val="002A023E"/>
    <w:rsid w:val="002A2620"/>
    <w:rsid w:val="002A3BFE"/>
    <w:rsid w:val="002A4BFC"/>
    <w:rsid w:val="002A550A"/>
    <w:rsid w:val="002A67DC"/>
    <w:rsid w:val="002A7390"/>
    <w:rsid w:val="002B06C3"/>
    <w:rsid w:val="002B14A5"/>
    <w:rsid w:val="002B18A3"/>
    <w:rsid w:val="002B1E10"/>
    <w:rsid w:val="002B1E16"/>
    <w:rsid w:val="002B242C"/>
    <w:rsid w:val="002B7752"/>
    <w:rsid w:val="002C05E4"/>
    <w:rsid w:val="002C0706"/>
    <w:rsid w:val="002C081A"/>
    <w:rsid w:val="002C2D27"/>
    <w:rsid w:val="002C3DA8"/>
    <w:rsid w:val="002C6089"/>
    <w:rsid w:val="002C6E16"/>
    <w:rsid w:val="002D11AC"/>
    <w:rsid w:val="002D25B5"/>
    <w:rsid w:val="002D2668"/>
    <w:rsid w:val="002D34FF"/>
    <w:rsid w:val="002D668E"/>
    <w:rsid w:val="002D7914"/>
    <w:rsid w:val="002E061A"/>
    <w:rsid w:val="002E603C"/>
    <w:rsid w:val="002E69A1"/>
    <w:rsid w:val="002E71B3"/>
    <w:rsid w:val="002F0F33"/>
    <w:rsid w:val="002F18BF"/>
    <w:rsid w:val="002F2865"/>
    <w:rsid w:val="002F3739"/>
    <w:rsid w:val="002F3766"/>
    <w:rsid w:val="002F46B4"/>
    <w:rsid w:val="002F7C16"/>
    <w:rsid w:val="002F7ED3"/>
    <w:rsid w:val="0030067D"/>
    <w:rsid w:val="003013C2"/>
    <w:rsid w:val="0030160F"/>
    <w:rsid w:val="00302833"/>
    <w:rsid w:val="003029B5"/>
    <w:rsid w:val="0030428F"/>
    <w:rsid w:val="0030455B"/>
    <w:rsid w:val="003058E9"/>
    <w:rsid w:val="00310A3F"/>
    <w:rsid w:val="00311396"/>
    <w:rsid w:val="00311A87"/>
    <w:rsid w:val="00311C27"/>
    <w:rsid w:val="0031317D"/>
    <w:rsid w:val="003132F3"/>
    <w:rsid w:val="00313889"/>
    <w:rsid w:val="00313B2C"/>
    <w:rsid w:val="00315420"/>
    <w:rsid w:val="0031657B"/>
    <w:rsid w:val="00316EA6"/>
    <w:rsid w:val="003202E7"/>
    <w:rsid w:val="0032051D"/>
    <w:rsid w:val="00320C29"/>
    <w:rsid w:val="0032100A"/>
    <w:rsid w:val="00321970"/>
    <w:rsid w:val="00322DC4"/>
    <w:rsid w:val="00323264"/>
    <w:rsid w:val="00323813"/>
    <w:rsid w:val="003248A2"/>
    <w:rsid w:val="00325710"/>
    <w:rsid w:val="00325744"/>
    <w:rsid w:val="00326101"/>
    <w:rsid w:val="00327B47"/>
    <w:rsid w:val="00330134"/>
    <w:rsid w:val="00330BD7"/>
    <w:rsid w:val="00332E45"/>
    <w:rsid w:val="00334614"/>
    <w:rsid w:val="003374E7"/>
    <w:rsid w:val="003411D7"/>
    <w:rsid w:val="003414AA"/>
    <w:rsid w:val="0034266C"/>
    <w:rsid w:val="00342828"/>
    <w:rsid w:val="00344D1D"/>
    <w:rsid w:val="00344D29"/>
    <w:rsid w:val="003450AA"/>
    <w:rsid w:val="00345924"/>
    <w:rsid w:val="00346115"/>
    <w:rsid w:val="00350624"/>
    <w:rsid w:val="003514A8"/>
    <w:rsid w:val="003528D4"/>
    <w:rsid w:val="00352E42"/>
    <w:rsid w:val="0035368A"/>
    <w:rsid w:val="003557CB"/>
    <w:rsid w:val="00361178"/>
    <w:rsid w:val="00361492"/>
    <w:rsid w:val="003619D1"/>
    <w:rsid w:val="00362F2E"/>
    <w:rsid w:val="0036315F"/>
    <w:rsid w:val="00363A58"/>
    <w:rsid w:val="00363C75"/>
    <w:rsid w:val="0036474E"/>
    <w:rsid w:val="00364C01"/>
    <w:rsid w:val="0036572F"/>
    <w:rsid w:val="003657CB"/>
    <w:rsid w:val="00365F61"/>
    <w:rsid w:val="003673C3"/>
    <w:rsid w:val="00367F71"/>
    <w:rsid w:val="00370255"/>
    <w:rsid w:val="0037223A"/>
    <w:rsid w:val="003739C6"/>
    <w:rsid w:val="00375170"/>
    <w:rsid w:val="00375435"/>
    <w:rsid w:val="00375F33"/>
    <w:rsid w:val="00380F7C"/>
    <w:rsid w:val="0038160F"/>
    <w:rsid w:val="00383605"/>
    <w:rsid w:val="003836F1"/>
    <w:rsid w:val="0038371A"/>
    <w:rsid w:val="00384356"/>
    <w:rsid w:val="0038485C"/>
    <w:rsid w:val="00385A68"/>
    <w:rsid w:val="00385B3A"/>
    <w:rsid w:val="00385E81"/>
    <w:rsid w:val="00386E64"/>
    <w:rsid w:val="00386F78"/>
    <w:rsid w:val="00387B37"/>
    <w:rsid w:val="00387E45"/>
    <w:rsid w:val="0039094D"/>
    <w:rsid w:val="00391289"/>
    <w:rsid w:val="00391595"/>
    <w:rsid w:val="0039268F"/>
    <w:rsid w:val="00392C39"/>
    <w:rsid w:val="00392F09"/>
    <w:rsid w:val="00393D6C"/>
    <w:rsid w:val="00394063"/>
    <w:rsid w:val="00396BCC"/>
    <w:rsid w:val="003975F5"/>
    <w:rsid w:val="003A0B8F"/>
    <w:rsid w:val="003A3087"/>
    <w:rsid w:val="003A41E6"/>
    <w:rsid w:val="003A4FE2"/>
    <w:rsid w:val="003A55DD"/>
    <w:rsid w:val="003A5FBF"/>
    <w:rsid w:val="003A6B7A"/>
    <w:rsid w:val="003A71A7"/>
    <w:rsid w:val="003A7B91"/>
    <w:rsid w:val="003B032E"/>
    <w:rsid w:val="003B0D7A"/>
    <w:rsid w:val="003B2549"/>
    <w:rsid w:val="003B3101"/>
    <w:rsid w:val="003B32BA"/>
    <w:rsid w:val="003B33EC"/>
    <w:rsid w:val="003B3468"/>
    <w:rsid w:val="003B3E92"/>
    <w:rsid w:val="003B4281"/>
    <w:rsid w:val="003B4F1F"/>
    <w:rsid w:val="003B6B87"/>
    <w:rsid w:val="003B6DA3"/>
    <w:rsid w:val="003B74EB"/>
    <w:rsid w:val="003B7C23"/>
    <w:rsid w:val="003C0C00"/>
    <w:rsid w:val="003C2053"/>
    <w:rsid w:val="003C2D06"/>
    <w:rsid w:val="003C2D11"/>
    <w:rsid w:val="003C3627"/>
    <w:rsid w:val="003C3C73"/>
    <w:rsid w:val="003C3E42"/>
    <w:rsid w:val="003C454A"/>
    <w:rsid w:val="003C5894"/>
    <w:rsid w:val="003C66D1"/>
    <w:rsid w:val="003C751E"/>
    <w:rsid w:val="003C7BFC"/>
    <w:rsid w:val="003D3C4B"/>
    <w:rsid w:val="003D50E8"/>
    <w:rsid w:val="003D5806"/>
    <w:rsid w:val="003D5B3E"/>
    <w:rsid w:val="003D62BC"/>
    <w:rsid w:val="003D6476"/>
    <w:rsid w:val="003D6F51"/>
    <w:rsid w:val="003D7957"/>
    <w:rsid w:val="003D798F"/>
    <w:rsid w:val="003E13EE"/>
    <w:rsid w:val="003E3A21"/>
    <w:rsid w:val="003E3E9C"/>
    <w:rsid w:val="003E41F5"/>
    <w:rsid w:val="003E49BF"/>
    <w:rsid w:val="003E4F0C"/>
    <w:rsid w:val="003E5AB3"/>
    <w:rsid w:val="003E5CA2"/>
    <w:rsid w:val="003E70F6"/>
    <w:rsid w:val="003E74BE"/>
    <w:rsid w:val="003F22EF"/>
    <w:rsid w:val="003F2BFB"/>
    <w:rsid w:val="003F2E14"/>
    <w:rsid w:val="003F310A"/>
    <w:rsid w:val="003F366B"/>
    <w:rsid w:val="003F3DC1"/>
    <w:rsid w:val="003F43C0"/>
    <w:rsid w:val="003F68FC"/>
    <w:rsid w:val="003F6D73"/>
    <w:rsid w:val="003F77EA"/>
    <w:rsid w:val="004000CC"/>
    <w:rsid w:val="00401912"/>
    <w:rsid w:val="00401FBA"/>
    <w:rsid w:val="00402070"/>
    <w:rsid w:val="0040375F"/>
    <w:rsid w:val="00404007"/>
    <w:rsid w:val="00404390"/>
    <w:rsid w:val="00404CB2"/>
    <w:rsid w:val="004057FC"/>
    <w:rsid w:val="00405CE3"/>
    <w:rsid w:val="00411598"/>
    <w:rsid w:val="0041188C"/>
    <w:rsid w:val="00411CD0"/>
    <w:rsid w:val="00411E8E"/>
    <w:rsid w:val="00413CFE"/>
    <w:rsid w:val="004171F4"/>
    <w:rsid w:val="00417548"/>
    <w:rsid w:val="004179E6"/>
    <w:rsid w:val="00417FC7"/>
    <w:rsid w:val="00422E93"/>
    <w:rsid w:val="00423851"/>
    <w:rsid w:val="00423E0A"/>
    <w:rsid w:val="00424F3A"/>
    <w:rsid w:val="0042522C"/>
    <w:rsid w:val="00425CDE"/>
    <w:rsid w:val="004263C7"/>
    <w:rsid w:val="00427162"/>
    <w:rsid w:val="00427F6A"/>
    <w:rsid w:val="00430C72"/>
    <w:rsid w:val="00430DAA"/>
    <w:rsid w:val="00430DE6"/>
    <w:rsid w:val="00430F5B"/>
    <w:rsid w:val="004326CA"/>
    <w:rsid w:val="004342ED"/>
    <w:rsid w:val="004343C9"/>
    <w:rsid w:val="00434808"/>
    <w:rsid w:val="0043490D"/>
    <w:rsid w:val="00434D5D"/>
    <w:rsid w:val="004356F1"/>
    <w:rsid w:val="00437F77"/>
    <w:rsid w:val="0044051E"/>
    <w:rsid w:val="004410B3"/>
    <w:rsid w:val="00441BF8"/>
    <w:rsid w:val="004422FB"/>
    <w:rsid w:val="0044241A"/>
    <w:rsid w:val="00442F79"/>
    <w:rsid w:val="00443494"/>
    <w:rsid w:val="00443573"/>
    <w:rsid w:val="00443BBC"/>
    <w:rsid w:val="004445A7"/>
    <w:rsid w:val="00444713"/>
    <w:rsid w:val="00444F4D"/>
    <w:rsid w:val="0044579C"/>
    <w:rsid w:val="0044642B"/>
    <w:rsid w:val="0044773B"/>
    <w:rsid w:val="00451453"/>
    <w:rsid w:val="00452517"/>
    <w:rsid w:val="00452972"/>
    <w:rsid w:val="004567D7"/>
    <w:rsid w:val="00457C63"/>
    <w:rsid w:val="00460035"/>
    <w:rsid w:val="004607C7"/>
    <w:rsid w:val="00460AA1"/>
    <w:rsid w:val="00462523"/>
    <w:rsid w:val="00462912"/>
    <w:rsid w:val="00463751"/>
    <w:rsid w:val="004639D7"/>
    <w:rsid w:val="004644D9"/>
    <w:rsid w:val="004649AF"/>
    <w:rsid w:val="00465592"/>
    <w:rsid w:val="00466D41"/>
    <w:rsid w:val="00470209"/>
    <w:rsid w:val="00470B60"/>
    <w:rsid w:val="00472705"/>
    <w:rsid w:val="00472C1C"/>
    <w:rsid w:val="004753EB"/>
    <w:rsid w:val="00476154"/>
    <w:rsid w:val="004771D7"/>
    <w:rsid w:val="00480193"/>
    <w:rsid w:val="004803A9"/>
    <w:rsid w:val="004803C9"/>
    <w:rsid w:val="00483835"/>
    <w:rsid w:val="00484B90"/>
    <w:rsid w:val="0048699D"/>
    <w:rsid w:val="0049031B"/>
    <w:rsid w:val="00490331"/>
    <w:rsid w:val="004905B4"/>
    <w:rsid w:val="00490668"/>
    <w:rsid w:val="00490E2A"/>
    <w:rsid w:val="004911F1"/>
    <w:rsid w:val="00491E1C"/>
    <w:rsid w:val="00491F07"/>
    <w:rsid w:val="004924BB"/>
    <w:rsid w:val="00494B89"/>
    <w:rsid w:val="0049707B"/>
    <w:rsid w:val="00497A54"/>
    <w:rsid w:val="004A069F"/>
    <w:rsid w:val="004A1089"/>
    <w:rsid w:val="004A1A04"/>
    <w:rsid w:val="004A245E"/>
    <w:rsid w:val="004A36B4"/>
    <w:rsid w:val="004A3B0B"/>
    <w:rsid w:val="004A49AC"/>
    <w:rsid w:val="004A5A88"/>
    <w:rsid w:val="004A644F"/>
    <w:rsid w:val="004A6566"/>
    <w:rsid w:val="004A6B42"/>
    <w:rsid w:val="004A6C75"/>
    <w:rsid w:val="004A7EC7"/>
    <w:rsid w:val="004B0D30"/>
    <w:rsid w:val="004B196B"/>
    <w:rsid w:val="004B1CB6"/>
    <w:rsid w:val="004B23ED"/>
    <w:rsid w:val="004B2CF6"/>
    <w:rsid w:val="004B3CBE"/>
    <w:rsid w:val="004B4025"/>
    <w:rsid w:val="004B463D"/>
    <w:rsid w:val="004B5F53"/>
    <w:rsid w:val="004B7750"/>
    <w:rsid w:val="004C0055"/>
    <w:rsid w:val="004C04DC"/>
    <w:rsid w:val="004C10ED"/>
    <w:rsid w:val="004C1A0F"/>
    <w:rsid w:val="004C248C"/>
    <w:rsid w:val="004C2FA1"/>
    <w:rsid w:val="004C4FE0"/>
    <w:rsid w:val="004C5710"/>
    <w:rsid w:val="004C6634"/>
    <w:rsid w:val="004C72C7"/>
    <w:rsid w:val="004C755C"/>
    <w:rsid w:val="004C7D5B"/>
    <w:rsid w:val="004D147D"/>
    <w:rsid w:val="004D1A71"/>
    <w:rsid w:val="004D28A3"/>
    <w:rsid w:val="004D31DE"/>
    <w:rsid w:val="004D37DC"/>
    <w:rsid w:val="004D4B87"/>
    <w:rsid w:val="004D68F3"/>
    <w:rsid w:val="004D6E92"/>
    <w:rsid w:val="004E00FD"/>
    <w:rsid w:val="004E0108"/>
    <w:rsid w:val="004E0574"/>
    <w:rsid w:val="004E25A1"/>
    <w:rsid w:val="004E2601"/>
    <w:rsid w:val="004E26A1"/>
    <w:rsid w:val="004E2FAC"/>
    <w:rsid w:val="004E3502"/>
    <w:rsid w:val="004E5940"/>
    <w:rsid w:val="004E6D3B"/>
    <w:rsid w:val="004E6F4A"/>
    <w:rsid w:val="004F05FC"/>
    <w:rsid w:val="004F1C89"/>
    <w:rsid w:val="004F2207"/>
    <w:rsid w:val="004F2251"/>
    <w:rsid w:val="004F3570"/>
    <w:rsid w:val="004F464D"/>
    <w:rsid w:val="004F5116"/>
    <w:rsid w:val="004F564A"/>
    <w:rsid w:val="004F5F44"/>
    <w:rsid w:val="004F6535"/>
    <w:rsid w:val="004F6783"/>
    <w:rsid w:val="0050000F"/>
    <w:rsid w:val="0050019E"/>
    <w:rsid w:val="005002B7"/>
    <w:rsid w:val="00501994"/>
    <w:rsid w:val="00501E8B"/>
    <w:rsid w:val="00501F47"/>
    <w:rsid w:val="00502AF7"/>
    <w:rsid w:val="00504EB5"/>
    <w:rsid w:val="00505077"/>
    <w:rsid w:val="00505E5D"/>
    <w:rsid w:val="00506DB7"/>
    <w:rsid w:val="005127BC"/>
    <w:rsid w:val="00514C6C"/>
    <w:rsid w:val="0051520E"/>
    <w:rsid w:val="00516789"/>
    <w:rsid w:val="00516C7F"/>
    <w:rsid w:val="00516CD8"/>
    <w:rsid w:val="00521805"/>
    <w:rsid w:val="00521DD9"/>
    <w:rsid w:val="005231CF"/>
    <w:rsid w:val="00523981"/>
    <w:rsid w:val="005264B8"/>
    <w:rsid w:val="005269DC"/>
    <w:rsid w:val="005274A8"/>
    <w:rsid w:val="00530027"/>
    <w:rsid w:val="00530CCF"/>
    <w:rsid w:val="00531F59"/>
    <w:rsid w:val="00532027"/>
    <w:rsid w:val="0053314B"/>
    <w:rsid w:val="005349BA"/>
    <w:rsid w:val="005349CD"/>
    <w:rsid w:val="00534A0F"/>
    <w:rsid w:val="00534FCF"/>
    <w:rsid w:val="005354D8"/>
    <w:rsid w:val="0053564E"/>
    <w:rsid w:val="005357C4"/>
    <w:rsid w:val="00535BE1"/>
    <w:rsid w:val="00535F0D"/>
    <w:rsid w:val="005363D0"/>
    <w:rsid w:val="005378BB"/>
    <w:rsid w:val="0053798F"/>
    <w:rsid w:val="00537F3C"/>
    <w:rsid w:val="00540D01"/>
    <w:rsid w:val="005429C6"/>
    <w:rsid w:val="00543439"/>
    <w:rsid w:val="00543A6A"/>
    <w:rsid w:val="00544F14"/>
    <w:rsid w:val="00544FC1"/>
    <w:rsid w:val="005460E2"/>
    <w:rsid w:val="00547532"/>
    <w:rsid w:val="00550B7A"/>
    <w:rsid w:val="00551722"/>
    <w:rsid w:val="00552138"/>
    <w:rsid w:val="005541E9"/>
    <w:rsid w:val="005546F6"/>
    <w:rsid w:val="00554AF3"/>
    <w:rsid w:val="00554F43"/>
    <w:rsid w:val="00556129"/>
    <w:rsid w:val="00556A6C"/>
    <w:rsid w:val="00556D5D"/>
    <w:rsid w:val="00556FF5"/>
    <w:rsid w:val="005571CE"/>
    <w:rsid w:val="0055733D"/>
    <w:rsid w:val="00557C60"/>
    <w:rsid w:val="00560FF5"/>
    <w:rsid w:val="0056226F"/>
    <w:rsid w:val="00565641"/>
    <w:rsid w:val="00566E34"/>
    <w:rsid w:val="005670EE"/>
    <w:rsid w:val="005672A3"/>
    <w:rsid w:val="005709CB"/>
    <w:rsid w:val="005729D7"/>
    <w:rsid w:val="00574861"/>
    <w:rsid w:val="00574FB7"/>
    <w:rsid w:val="0057538F"/>
    <w:rsid w:val="00575646"/>
    <w:rsid w:val="0057602C"/>
    <w:rsid w:val="00576710"/>
    <w:rsid w:val="00576752"/>
    <w:rsid w:val="005772E3"/>
    <w:rsid w:val="00577A34"/>
    <w:rsid w:val="00581C31"/>
    <w:rsid w:val="005842B3"/>
    <w:rsid w:val="005842BF"/>
    <w:rsid w:val="00584684"/>
    <w:rsid w:val="00584BC7"/>
    <w:rsid w:val="00584EEB"/>
    <w:rsid w:val="00585584"/>
    <w:rsid w:val="00586646"/>
    <w:rsid w:val="00586797"/>
    <w:rsid w:val="00590696"/>
    <w:rsid w:val="00590882"/>
    <w:rsid w:val="00591209"/>
    <w:rsid w:val="005921DE"/>
    <w:rsid w:val="00592791"/>
    <w:rsid w:val="005934D5"/>
    <w:rsid w:val="00593BF1"/>
    <w:rsid w:val="00594135"/>
    <w:rsid w:val="00595918"/>
    <w:rsid w:val="00595C59"/>
    <w:rsid w:val="00597752"/>
    <w:rsid w:val="00597A60"/>
    <w:rsid w:val="005A2521"/>
    <w:rsid w:val="005A2ABC"/>
    <w:rsid w:val="005A3354"/>
    <w:rsid w:val="005A3736"/>
    <w:rsid w:val="005A3A9D"/>
    <w:rsid w:val="005A3F2D"/>
    <w:rsid w:val="005A4143"/>
    <w:rsid w:val="005A486E"/>
    <w:rsid w:val="005A51EB"/>
    <w:rsid w:val="005A54E2"/>
    <w:rsid w:val="005A6270"/>
    <w:rsid w:val="005A7079"/>
    <w:rsid w:val="005B169F"/>
    <w:rsid w:val="005B3916"/>
    <w:rsid w:val="005B5851"/>
    <w:rsid w:val="005B5E87"/>
    <w:rsid w:val="005B6295"/>
    <w:rsid w:val="005B6AAD"/>
    <w:rsid w:val="005C2D9A"/>
    <w:rsid w:val="005C3447"/>
    <w:rsid w:val="005C34D2"/>
    <w:rsid w:val="005C3CFF"/>
    <w:rsid w:val="005C4A5C"/>
    <w:rsid w:val="005C5E70"/>
    <w:rsid w:val="005C623E"/>
    <w:rsid w:val="005C6602"/>
    <w:rsid w:val="005C7752"/>
    <w:rsid w:val="005D0CB3"/>
    <w:rsid w:val="005D16D3"/>
    <w:rsid w:val="005D1BF0"/>
    <w:rsid w:val="005D1DD5"/>
    <w:rsid w:val="005D2C44"/>
    <w:rsid w:val="005D428D"/>
    <w:rsid w:val="005D463E"/>
    <w:rsid w:val="005D4688"/>
    <w:rsid w:val="005D4CCA"/>
    <w:rsid w:val="005D54CE"/>
    <w:rsid w:val="005D6852"/>
    <w:rsid w:val="005D6CE9"/>
    <w:rsid w:val="005D6D04"/>
    <w:rsid w:val="005D6E0F"/>
    <w:rsid w:val="005D7219"/>
    <w:rsid w:val="005D7304"/>
    <w:rsid w:val="005D77BA"/>
    <w:rsid w:val="005E3178"/>
    <w:rsid w:val="005E45FC"/>
    <w:rsid w:val="005E6378"/>
    <w:rsid w:val="005E72BF"/>
    <w:rsid w:val="005F1C86"/>
    <w:rsid w:val="005F379A"/>
    <w:rsid w:val="005F50C0"/>
    <w:rsid w:val="005F6406"/>
    <w:rsid w:val="005F6652"/>
    <w:rsid w:val="005F6F2E"/>
    <w:rsid w:val="005F74AA"/>
    <w:rsid w:val="005F7F2D"/>
    <w:rsid w:val="006000AB"/>
    <w:rsid w:val="00600E7E"/>
    <w:rsid w:val="00601760"/>
    <w:rsid w:val="00601A21"/>
    <w:rsid w:val="00605C8D"/>
    <w:rsid w:val="0060604C"/>
    <w:rsid w:val="00606840"/>
    <w:rsid w:val="00606C3E"/>
    <w:rsid w:val="006078AF"/>
    <w:rsid w:val="00610BD3"/>
    <w:rsid w:val="00614A73"/>
    <w:rsid w:val="00615ACF"/>
    <w:rsid w:val="00616492"/>
    <w:rsid w:val="00617BAB"/>
    <w:rsid w:val="00621344"/>
    <w:rsid w:val="006213A8"/>
    <w:rsid w:val="006213FD"/>
    <w:rsid w:val="00621489"/>
    <w:rsid w:val="00622EF2"/>
    <w:rsid w:val="006234F4"/>
    <w:rsid w:val="006238AA"/>
    <w:rsid w:val="0062558A"/>
    <w:rsid w:val="00625E04"/>
    <w:rsid w:val="006260F2"/>
    <w:rsid w:val="006261F2"/>
    <w:rsid w:val="00627234"/>
    <w:rsid w:val="006302A5"/>
    <w:rsid w:val="0063038E"/>
    <w:rsid w:val="00630B64"/>
    <w:rsid w:val="006315EF"/>
    <w:rsid w:val="0063274B"/>
    <w:rsid w:val="0063781B"/>
    <w:rsid w:val="006407E6"/>
    <w:rsid w:val="0064139A"/>
    <w:rsid w:val="00641590"/>
    <w:rsid w:val="0064186A"/>
    <w:rsid w:val="0064193A"/>
    <w:rsid w:val="0064294A"/>
    <w:rsid w:val="00642D15"/>
    <w:rsid w:val="00642DE3"/>
    <w:rsid w:val="00643CE3"/>
    <w:rsid w:val="00645A33"/>
    <w:rsid w:val="00646329"/>
    <w:rsid w:val="00647668"/>
    <w:rsid w:val="0065088D"/>
    <w:rsid w:val="006514DC"/>
    <w:rsid w:val="00653619"/>
    <w:rsid w:val="00653951"/>
    <w:rsid w:val="006539F6"/>
    <w:rsid w:val="00655A17"/>
    <w:rsid w:val="0065609A"/>
    <w:rsid w:val="00657EBB"/>
    <w:rsid w:val="006617A4"/>
    <w:rsid w:val="00661CC4"/>
    <w:rsid w:val="00665715"/>
    <w:rsid w:val="00666C3B"/>
    <w:rsid w:val="006672CC"/>
    <w:rsid w:val="00667CD4"/>
    <w:rsid w:val="00670A3F"/>
    <w:rsid w:val="00670ABC"/>
    <w:rsid w:val="006720DA"/>
    <w:rsid w:val="00676519"/>
    <w:rsid w:val="006775BF"/>
    <w:rsid w:val="006800ED"/>
    <w:rsid w:val="00680524"/>
    <w:rsid w:val="00680D05"/>
    <w:rsid w:val="00682416"/>
    <w:rsid w:val="006827D7"/>
    <w:rsid w:val="0068390C"/>
    <w:rsid w:val="0068421B"/>
    <w:rsid w:val="006842C1"/>
    <w:rsid w:val="006845E9"/>
    <w:rsid w:val="0068487B"/>
    <w:rsid w:val="006871CD"/>
    <w:rsid w:val="00687DDD"/>
    <w:rsid w:val="00690BC0"/>
    <w:rsid w:val="006924A8"/>
    <w:rsid w:val="00695A38"/>
    <w:rsid w:val="00695D2D"/>
    <w:rsid w:val="00696392"/>
    <w:rsid w:val="00696B94"/>
    <w:rsid w:val="006972D2"/>
    <w:rsid w:val="0069749D"/>
    <w:rsid w:val="006A1C92"/>
    <w:rsid w:val="006A3C3A"/>
    <w:rsid w:val="006A4A15"/>
    <w:rsid w:val="006A5399"/>
    <w:rsid w:val="006A5583"/>
    <w:rsid w:val="006A6317"/>
    <w:rsid w:val="006B13AA"/>
    <w:rsid w:val="006B1490"/>
    <w:rsid w:val="006B1991"/>
    <w:rsid w:val="006B1DE9"/>
    <w:rsid w:val="006B228F"/>
    <w:rsid w:val="006B3CB7"/>
    <w:rsid w:val="006B41A3"/>
    <w:rsid w:val="006B4D9F"/>
    <w:rsid w:val="006B5736"/>
    <w:rsid w:val="006C048D"/>
    <w:rsid w:val="006C081C"/>
    <w:rsid w:val="006C0A19"/>
    <w:rsid w:val="006C24D3"/>
    <w:rsid w:val="006C2A98"/>
    <w:rsid w:val="006C30A0"/>
    <w:rsid w:val="006C31B8"/>
    <w:rsid w:val="006C32E5"/>
    <w:rsid w:val="006C5290"/>
    <w:rsid w:val="006C64DF"/>
    <w:rsid w:val="006C6DED"/>
    <w:rsid w:val="006C75A5"/>
    <w:rsid w:val="006D091D"/>
    <w:rsid w:val="006D1975"/>
    <w:rsid w:val="006D1DDF"/>
    <w:rsid w:val="006D1F61"/>
    <w:rsid w:val="006D2844"/>
    <w:rsid w:val="006D3D5F"/>
    <w:rsid w:val="006D43A2"/>
    <w:rsid w:val="006D4471"/>
    <w:rsid w:val="006D45CE"/>
    <w:rsid w:val="006D4E24"/>
    <w:rsid w:val="006D54B7"/>
    <w:rsid w:val="006D628C"/>
    <w:rsid w:val="006D77C3"/>
    <w:rsid w:val="006D7D6C"/>
    <w:rsid w:val="006E0096"/>
    <w:rsid w:val="006E020A"/>
    <w:rsid w:val="006E09EF"/>
    <w:rsid w:val="006E1CE1"/>
    <w:rsid w:val="006E2591"/>
    <w:rsid w:val="006E2986"/>
    <w:rsid w:val="006E2A5E"/>
    <w:rsid w:val="006E3F76"/>
    <w:rsid w:val="006E41FA"/>
    <w:rsid w:val="006E512E"/>
    <w:rsid w:val="006E58E3"/>
    <w:rsid w:val="006E6154"/>
    <w:rsid w:val="006E68CE"/>
    <w:rsid w:val="006E7615"/>
    <w:rsid w:val="006E7764"/>
    <w:rsid w:val="006F2757"/>
    <w:rsid w:val="006F31BA"/>
    <w:rsid w:val="006F4EBD"/>
    <w:rsid w:val="006F602B"/>
    <w:rsid w:val="006F60C9"/>
    <w:rsid w:val="006F6479"/>
    <w:rsid w:val="006F7288"/>
    <w:rsid w:val="0070072B"/>
    <w:rsid w:val="00701F61"/>
    <w:rsid w:val="00702A32"/>
    <w:rsid w:val="00702ABB"/>
    <w:rsid w:val="00703863"/>
    <w:rsid w:val="00703872"/>
    <w:rsid w:val="00703F6F"/>
    <w:rsid w:val="0070418A"/>
    <w:rsid w:val="0070550F"/>
    <w:rsid w:val="00705F73"/>
    <w:rsid w:val="00706665"/>
    <w:rsid w:val="007068C7"/>
    <w:rsid w:val="00706AB8"/>
    <w:rsid w:val="007070FF"/>
    <w:rsid w:val="007074E3"/>
    <w:rsid w:val="007108E8"/>
    <w:rsid w:val="00711188"/>
    <w:rsid w:val="00711C64"/>
    <w:rsid w:val="00711CA4"/>
    <w:rsid w:val="00712B5C"/>
    <w:rsid w:val="007148A7"/>
    <w:rsid w:val="00714AB0"/>
    <w:rsid w:val="00715288"/>
    <w:rsid w:val="00715CDA"/>
    <w:rsid w:val="00716024"/>
    <w:rsid w:val="00716E8A"/>
    <w:rsid w:val="00721441"/>
    <w:rsid w:val="00722651"/>
    <w:rsid w:val="007226DC"/>
    <w:rsid w:val="00722947"/>
    <w:rsid w:val="0072298C"/>
    <w:rsid w:val="00722AD0"/>
    <w:rsid w:val="00722B68"/>
    <w:rsid w:val="007243BB"/>
    <w:rsid w:val="00725544"/>
    <w:rsid w:val="00725D13"/>
    <w:rsid w:val="007279CF"/>
    <w:rsid w:val="00730081"/>
    <w:rsid w:val="007301CD"/>
    <w:rsid w:val="00730209"/>
    <w:rsid w:val="0073101E"/>
    <w:rsid w:val="00733C7F"/>
    <w:rsid w:val="00734B29"/>
    <w:rsid w:val="00734E28"/>
    <w:rsid w:val="00734E6C"/>
    <w:rsid w:val="00736C02"/>
    <w:rsid w:val="00736E16"/>
    <w:rsid w:val="007400AD"/>
    <w:rsid w:val="0074064A"/>
    <w:rsid w:val="0074333A"/>
    <w:rsid w:val="00744FFF"/>
    <w:rsid w:val="00745440"/>
    <w:rsid w:val="00745C7A"/>
    <w:rsid w:val="007463B6"/>
    <w:rsid w:val="007475F6"/>
    <w:rsid w:val="00747BDD"/>
    <w:rsid w:val="007520E3"/>
    <w:rsid w:val="00753412"/>
    <w:rsid w:val="00754E82"/>
    <w:rsid w:val="00756DAF"/>
    <w:rsid w:val="00756DD8"/>
    <w:rsid w:val="0075796E"/>
    <w:rsid w:val="007609E6"/>
    <w:rsid w:val="00760F46"/>
    <w:rsid w:val="007610E5"/>
    <w:rsid w:val="00761A15"/>
    <w:rsid w:val="00761CA5"/>
    <w:rsid w:val="007626A3"/>
    <w:rsid w:val="007634FB"/>
    <w:rsid w:val="00763A71"/>
    <w:rsid w:val="00764C67"/>
    <w:rsid w:val="00765ACB"/>
    <w:rsid w:val="00765B18"/>
    <w:rsid w:val="00765D06"/>
    <w:rsid w:val="00766981"/>
    <w:rsid w:val="00767470"/>
    <w:rsid w:val="00770384"/>
    <w:rsid w:val="00770692"/>
    <w:rsid w:val="00770CFE"/>
    <w:rsid w:val="00770E49"/>
    <w:rsid w:val="00772CB3"/>
    <w:rsid w:val="0077350B"/>
    <w:rsid w:val="00773546"/>
    <w:rsid w:val="007747B6"/>
    <w:rsid w:val="00774ADA"/>
    <w:rsid w:val="007750F8"/>
    <w:rsid w:val="00776687"/>
    <w:rsid w:val="0078076E"/>
    <w:rsid w:val="00784544"/>
    <w:rsid w:val="007846CD"/>
    <w:rsid w:val="0078489C"/>
    <w:rsid w:val="00785D47"/>
    <w:rsid w:val="00785D72"/>
    <w:rsid w:val="0078677F"/>
    <w:rsid w:val="00786AB9"/>
    <w:rsid w:val="00787009"/>
    <w:rsid w:val="0078718B"/>
    <w:rsid w:val="007876E0"/>
    <w:rsid w:val="00794939"/>
    <w:rsid w:val="00794FED"/>
    <w:rsid w:val="00795312"/>
    <w:rsid w:val="00796107"/>
    <w:rsid w:val="007967F6"/>
    <w:rsid w:val="007968CB"/>
    <w:rsid w:val="00796DF8"/>
    <w:rsid w:val="007A0CAC"/>
    <w:rsid w:val="007A1822"/>
    <w:rsid w:val="007A1A52"/>
    <w:rsid w:val="007A25AD"/>
    <w:rsid w:val="007A2A2E"/>
    <w:rsid w:val="007A43D1"/>
    <w:rsid w:val="007A617B"/>
    <w:rsid w:val="007A6382"/>
    <w:rsid w:val="007A7016"/>
    <w:rsid w:val="007B1260"/>
    <w:rsid w:val="007B12EB"/>
    <w:rsid w:val="007B3BB8"/>
    <w:rsid w:val="007B3DD4"/>
    <w:rsid w:val="007B40AA"/>
    <w:rsid w:val="007B4201"/>
    <w:rsid w:val="007C064F"/>
    <w:rsid w:val="007C192A"/>
    <w:rsid w:val="007C1EAE"/>
    <w:rsid w:val="007C30CB"/>
    <w:rsid w:val="007C3B41"/>
    <w:rsid w:val="007C43FF"/>
    <w:rsid w:val="007C4CE9"/>
    <w:rsid w:val="007C65FA"/>
    <w:rsid w:val="007D28A4"/>
    <w:rsid w:val="007D4834"/>
    <w:rsid w:val="007D56DB"/>
    <w:rsid w:val="007D7ED7"/>
    <w:rsid w:val="007E011E"/>
    <w:rsid w:val="007E0AB1"/>
    <w:rsid w:val="007E1592"/>
    <w:rsid w:val="007E1F8A"/>
    <w:rsid w:val="007E2874"/>
    <w:rsid w:val="007E33EE"/>
    <w:rsid w:val="007E4599"/>
    <w:rsid w:val="007E50C0"/>
    <w:rsid w:val="007E5E48"/>
    <w:rsid w:val="007E68B8"/>
    <w:rsid w:val="007E6A07"/>
    <w:rsid w:val="007E78E9"/>
    <w:rsid w:val="007F563A"/>
    <w:rsid w:val="007F750E"/>
    <w:rsid w:val="007F7CB9"/>
    <w:rsid w:val="00802540"/>
    <w:rsid w:val="00802857"/>
    <w:rsid w:val="008034DD"/>
    <w:rsid w:val="00803814"/>
    <w:rsid w:val="00803CC9"/>
    <w:rsid w:val="0080554F"/>
    <w:rsid w:val="00805F9E"/>
    <w:rsid w:val="00806123"/>
    <w:rsid w:val="0080665D"/>
    <w:rsid w:val="0080787C"/>
    <w:rsid w:val="00811BB3"/>
    <w:rsid w:val="00814929"/>
    <w:rsid w:val="00815762"/>
    <w:rsid w:val="00815E9A"/>
    <w:rsid w:val="008170FE"/>
    <w:rsid w:val="008174EB"/>
    <w:rsid w:val="00820F92"/>
    <w:rsid w:val="00823C92"/>
    <w:rsid w:val="00824914"/>
    <w:rsid w:val="00826D06"/>
    <w:rsid w:val="0082721B"/>
    <w:rsid w:val="008302BE"/>
    <w:rsid w:val="00830934"/>
    <w:rsid w:val="00830D0E"/>
    <w:rsid w:val="00831C29"/>
    <w:rsid w:val="00833822"/>
    <w:rsid w:val="008348D8"/>
    <w:rsid w:val="00834B93"/>
    <w:rsid w:val="00835971"/>
    <w:rsid w:val="00835D5A"/>
    <w:rsid w:val="00837B5A"/>
    <w:rsid w:val="00840AA2"/>
    <w:rsid w:val="00841548"/>
    <w:rsid w:val="0084155D"/>
    <w:rsid w:val="00842077"/>
    <w:rsid w:val="008421F4"/>
    <w:rsid w:val="008422F0"/>
    <w:rsid w:val="008423CD"/>
    <w:rsid w:val="008427B0"/>
    <w:rsid w:val="008429D3"/>
    <w:rsid w:val="00842C1C"/>
    <w:rsid w:val="00842D1F"/>
    <w:rsid w:val="00843AE1"/>
    <w:rsid w:val="0084482C"/>
    <w:rsid w:val="00845DCF"/>
    <w:rsid w:val="008473FB"/>
    <w:rsid w:val="008477AA"/>
    <w:rsid w:val="00850823"/>
    <w:rsid w:val="0085082B"/>
    <w:rsid w:val="00852307"/>
    <w:rsid w:val="00853C44"/>
    <w:rsid w:val="00853F59"/>
    <w:rsid w:val="008551AE"/>
    <w:rsid w:val="00856B45"/>
    <w:rsid w:val="00857743"/>
    <w:rsid w:val="00861D4F"/>
    <w:rsid w:val="008622DF"/>
    <w:rsid w:val="00862590"/>
    <w:rsid w:val="0086262B"/>
    <w:rsid w:val="00862CC3"/>
    <w:rsid w:val="008638A1"/>
    <w:rsid w:val="00864DF2"/>
    <w:rsid w:val="00865470"/>
    <w:rsid w:val="008666C1"/>
    <w:rsid w:val="00867D77"/>
    <w:rsid w:val="0087011B"/>
    <w:rsid w:val="0087028B"/>
    <w:rsid w:val="008706E7"/>
    <w:rsid w:val="008719D4"/>
    <w:rsid w:val="00871C90"/>
    <w:rsid w:val="00871EB6"/>
    <w:rsid w:val="0087255A"/>
    <w:rsid w:val="0087332A"/>
    <w:rsid w:val="00873C72"/>
    <w:rsid w:val="008747E8"/>
    <w:rsid w:val="0087579C"/>
    <w:rsid w:val="008758DF"/>
    <w:rsid w:val="0087686C"/>
    <w:rsid w:val="00876A6B"/>
    <w:rsid w:val="00881F21"/>
    <w:rsid w:val="008829C8"/>
    <w:rsid w:val="00883465"/>
    <w:rsid w:val="008858E9"/>
    <w:rsid w:val="00886374"/>
    <w:rsid w:val="00886673"/>
    <w:rsid w:val="0088683A"/>
    <w:rsid w:val="0088689D"/>
    <w:rsid w:val="00887104"/>
    <w:rsid w:val="00887758"/>
    <w:rsid w:val="00890012"/>
    <w:rsid w:val="0089009C"/>
    <w:rsid w:val="00890586"/>
    <w:rsid w:val="00890E53"/>
    <w:rsid w:val="0089178A"/>
    <w:rsid w:val="0089253E"/>
    <w:rsid w:val="0089291C"/>
    <w:rsid w:val="00893194"/>
    <w:rsid w:val="0089325A"/>
    <w:rsid w:val="00893275"/>
    <w:rsid w:val="00894B9D"/>
    <w:rsid w:val="00894D07"/>
    <w:rsid w:val="00895012"/>
    <w:rsid w:val="00895A5F"/>
    <w:rsid w:val="00895F13"/>
    <w:rsid w:val="008A0814"/>
    <w:rsid w:val="008A0B24"/>
    <w:rsid w:val="008A0B46"/>
    <w:rsid w:val="008A25D2"/>
    <w:rsid w:val="008A351D"/>
    <w:rsid w:val="008A372B"/>
    <w:rsid w:val="008A38E9"/>
    <w:rsid w:val="008A4CDA"/>
    <w:rsid w:val="008A57AF"/>
    <w:rsid w:val="008A71E1"/>
    <w:rsid w:val="008B0022"/>
    <w:rsid w:val="008B1950"/>
    <w:rsid w:val="008B1AAA"/>
    <w:rsid w:val="008B2C82"/>
    <w:rsid w:val="008B3604"/>
    <w:rsid w:val="008B4665"/>
    <w:rsid w:val="008B4B43"/>
    <w:rsid w:val="008B5060"/>
    <w:rsid w:val="008B5F32"/>
    <w:rsid w:val="008B6CBB"/>
    <w:rsid w:val="008B72C3"/>
    <w:rsid w:val="008B7CE0"/>
    <w:rsid w:val="008C01EA"/>
    <w:rsid w:val="008C035A"/>
    <w:rsid w:val="008C0D02"/>
    <w:rsid w:val="008C1444"/>
    <w:rsid w:val="008C23DD"/>
    <w:rsid w:val="008C4E88"/>
    <w:rsid w:val="008D0BAB"/>
    <w:rsid w:val="008D2F3A"/>
    <w:rsid w:val="008D4287"/>
    <w:rsid w:val="008D455A"/>
    <w:rsid w:val="008D71FA"/>
    <w:rsid w:val="008D773E"/>
    <w:rsid w:val="008E0E75"/>
    <w:rsid w:val="008E2CCF"/>
    <w:rsid w:val="008E2FB0"/>
    <w:rsid w:val="008E3538"/>
    <w:rsid w:val="008E3F38"/>
    <w:rsid w:val="008E48F0"/>
    <w:rsid w:val="008E5F8F"/>
    <w:rsid w:val="008F06B5"/>
    <w:rsid w:val="008F0BFF"/>
    <w:rsid w:val="008F1728"/>
    <w:rsid w:val="008F1AD9"/>
    <w:rsid w:val="008F241B"/>
    <w:rsid w:val="008F28BE"/>
    <w:rsid w:val="008F2A0F"/>
    <w:rsid w:val="008F35E8"/>
    <w:rsid w:val="008F3B5A"/>
    <w:rsid w:val="008F5D1A"/>
    <w:rsid w:val="008F665E"/>
    <w:rsid w:val="008F6AFD"/>
    <w:rsid w:val="008F6CAF"/>
    <w:rsid w:val="009026DD"/>
    <w:rsid w:val="009029B9"/>
    <w:rsid w:val="00902CEF"/>
    <w:rsid w:val="00904420"/>
    <w:rsid w:val="00905349"/>
    <w:rsid w:val="00906024"/>
    <w:rsid w:val="009074F6"/>
    <w:rsid w:val="00907D5C"/>
    <w:rsid w:val="009108AF"/>
    <w:rsid w:val="00910C41"/>
    <w:rsid w:val="00910E4E"/>
    <w:rsid w:val="009125CB"/>
    <w:rsid w:val="009126FE"/>
    <w:rsid w:val="009127E2"/>
    <w:rsid w:val="00913A8D"/>
    <w:rsid w:val="00913E96"/>
    <w:rsid w:val="00913EBC"/>
    <w:rsid w:val="009157D0"/>
    <w:rsid w:val="00915D7B"/>
    <w:rsid w:val="00916331"/>
    <w:rsid w:val="009165BB"/>
    <w:rsid w:val="009166AF"/>
    <w:rsid w:val="009211A2"/>
    <w:rsid w:val="0092125E"/>
    <w:rsid w:val="00921671"/>
    <w:rsid w:val="00921970"/>
    <w:rsid w:val="00922948"/>
    <w:rsid w:val="00922D68"/>
    <w:rsid w:val="0092327C"/>
    <w:rsid w:val="00923293"/>
    <w:rsid w:val="00925185"/>
    <w:rsid w:val="00925DD7"/>
    <w:rsid w:val="009266BA"/>
    <w:rsid w:val="009306E9"/>
    <w:rsid w:val="00932110"/>
    <w:rsid w:val="009339FE"/>
    <w:rsid w:val="00933DA6"/>
    <w:rsid w:val="00934757"/>
    <w:rsid w:val="00935464"/>
    <w:rsid w:val="00935E1B"/>
    <w:rsid w:val="0093634C"/>
    <w:rsid w:val="00936784"/>
    <w:rsid w:val="00940378"/>
    <w:rsid w:val="00940763"/>
    <w:rsid w:val="00940990"/>
    <w:rsid w:val="009412E0"/>
    <w:rsid w:val="00941F8B"/>
    <w:rsid w:val="009422BD"/>
    <w:rsid w:val="00943442"/>
    <w:rsid w:val="009445E4"/>
    <w:rsid w:val="00945483"/>
    <w:rsid w:val="00945BB0"/>
    <w:rsid w:val="009527E4"/>
    <w:rsid w:val="00954412"/>
    <w:rsid w:val="009616C4"/>
    <w:rsid w:val="0096175B"/>
    <w:rsid w:val="00962213"/>
    <w:rsid w:val="0096236D"/>
    <w:rsid w:val="00962FD2"/>
    <w:rsid w:val="00963C33"/>
    <w:rsid w:val="0096481F"/>
    <w:rsid w:val="0096507D"/>
    <w:rsid w:val="0096524C"/>
    <w:rsid w:val="009652B3"/>
    <w:rsid w:val="009664B6"/>
    <w:rsid w:val="009723F4"/>
    <w:rsid w:val="00973DCD"/>
    <w:rsid w:val="0097400F"/>
    <w:rsid w:val="00980034"/>
    <w:rsid w:val="009816BE"/>
    <w:rsid w:val="00981833"/>
    <w:rsid w:val="00981C3B"/>
    <w:rsid w:val="00981DB7"/>
    <w:rsid w:val="009832DB"/>
    <w:rsid w:val="00985407"/>
    <w:rsid w:val="009854CE"/>
    <w:rsid w:val="009857A4"/>
    <w:rsid w:val="009857B7"/>
    <w:rsid w:val="009857F2"/>
    <w:rsid w:val="009863DD"/>
    <w:rsid w:val="00986A63"/>
    <w:rsid w:val="00986CC2"/>
    <w:rsid w:val="00986FA4"/>
    <w:rsid w:val="00987855"/>
    <w:rsid w:val="00990327"/>
    <w:rsid w:val="0099070C"/>
    <w:rsid w:val="00990A1F"/>
    <w:rsid w:val="00990E08"/>
    <w:rsid w:val="00992171"/>
    <w:rsid w:val="00992B92"/>
    <w:rsid w:val="009950BB"/>
    <w:rsid w:val="009955A2"/>
    <w:rsid w:val="00995860"/>
    <w:rsid w:val="0099750E"/>
    <w:rsid w:val="009A154B"/>
    <w:rsid w:val="009A2F1B"/>
    <w:rsid w:val="009A343F"/>
    <w:rsid w:val="009A355A"/>
    <w:rsid w:val="009A3CB8"/>
    <w:rsid w:val="009A3CEB"/>
    <w:rsid w:val="009A4906"/>
    <w:rsid w:val="009A50D3"/>
    <w:rsid w:val="009A526B"/>
    <w:rsid w:val="009A5328"/>
    <w:rsid w:val="009A54BB"/>
    <w:rsid w:val="009A7305"/>
    <w:rsid w:val="009A7AF0"/>
    <w:rsid w:val="009B0D05"/>
    <w:rsid w:val="009B132B"/>
    <w:rsid w:val="009B1A85"/>
    <w:rsid w:val="009B2A67"/>
    <w:rsid w:val="009B3288"/>
    <w:rsid w:val="009B333B"/>
    <w:rsid w:val="009B5208"/>
    <w:rsid w:val="009B6224"/>
    <w:rsid w:val="009B6C1C"/>
    <w:rsid w:val="009B6D51"/>
    <w:rsid w:val="009C00F8"/>
    <w:rsid w:val="009C05FE"/>
    <w:rsid w:val="009C16C4"/>
    <w:rsid w:val="009C194D"/>
    <w:rsid w:val="009C2515"/>
    <w:rsid w:val="009C2BBE"/>
    <w:rsid w:val="009C3741"/>
    <w:rsid w:val="009C392C"/>
    <w:rsid w:val="009C43B2"/>
    <w:rsid w:val="009C4EF3"/>
    <w:rsid w:val="009C559A"/>
    <w:rsid w:val="009C569A"/>
    <w:rsid w:val="009C5DBC"/>
    <w:rsid w:val="009C648C"/>
    <w:rsid w:val="009C7FAD"/>
    <w:rsid w:val="009D0A28"/>
    <w:rsid w:val="009D1B2D"/>
    <w:rsid w:val="009D2CA4"/>
    <w:rsid w:val="009D2D28"/>
    <w:rsid w:val="009D2F2F"/>
    <w:rsid w:val="009D33DB"/>
    <w:rsid w:val="009D5721"/>
    <w:rsid w:val="009D5AE8"/>
    <w:rsid w:val="009D78D7"/>
    <w:rsid w:val="009D7B06"/>
    <w:rsid w:val="009E1FEF"/>
    <w:rsid w:val="009E2AD3"/>
    <w:rsid w:val="009E2FF9"/>
    <w:rsid w:val="009E3627"/>
    <w:rsid w:val="009E3B24"/>
    <w:rsid w:val="009E4C76"/>
    <w:rsid w:val="009E57A4"/>
    <w:rsid w:val="009E5A5B"/>
    <w:rsid w:val="009E5C37"/>
    <w:rsid w:val="009E6AC5"/>
    <w:rsid w:val="009E756C"/>
    <w:rsid w:val="009E7915"/>
    <w:rsid w:val="009E7C19"/>
    <w:rsid w:val="009F0C1C"/>
    <w:rsid w:val="009F3997"/>
    <w:rsid w:val="009F5B84"/>
    <w:rsid w:val="009F77A5"/>
    <w:rsid w:val="00A00326"/>
    <w:rsid w:val="00A005C7"/>
    <w:rsid w:val="00A01FB8"/>
    <w:rsid w:val="00A02070"/>
    <w:rsid w:val="00A037BD"/>
    <w:rsid w:val="00A03D2F"/>
    <w:rsid w:val="00A04004"/>
    <w:rsid w:val="00A05E21"/>
    <w:rsid w:val="00A10A77"/>
    <w:rsid w:val="00A12730"/>
    <w:rsid w:val="00A12AF7"/>
    <w:rsid w:val="00A13533"/>
    <w:rsid w:val="00A147BD"/>
    <w:rsid w:val="00A16BC1"/>
    <w:rsid w:val="00A17000"/>
    <w:rsid w:val="00A17907"/>
    <w:rsid w:val="00A17FBA"/>
    <w:rsid w:val="00A208A2"/>
    <w:rsid w:val="00A20AB5"/>
    <w:rsid w:val="00A20E55"/>
    <w:rsid w:val="00A2199A"/>
    <w:rsid w:val="00A21C52"/>
    <w:rsid w:val="00A21F6E"/>
    <w:rsid w:val="00A22FAF"/>
    <w:rsid w:val="00A23D0B"/>
    <w:rsid w:val="00A2405D"/>
    <w:rsid w:val="00A24454"/>
    <w:rsid w:val="00A265A3"/>
    <w:rsid w:val="00A27756"/>
    <w:rsid w:val="00A307D0"/>
    <w:rsid w:val="00A31DB2"/>
    <w:rsid w:val="00A32128"/>
    <w:rsid w:val="00A3238E"/>
    <w:rsid w:val="00A3385A"/>
    <w:rsid w:val="00A342B2"/>
    <w:rsid w:val="00A352EF"/>
    <w:rsid w:val="00A35E9C"/>
    <w:rsid w:val="00A37232"/>
    <w:rsid w:val="00A40949"/>
    <w:rsid w:val="00A4219E"/>
    <w:rsid w:val="00A44B77"/>
    <w:rsid w:val="00A44FEE"/>
    <w:rsid w:val="00A45E2D"/>
    <w:rsid w:val="00A462D2"/>
    <w:rsid w:val="00A477BD"/>
    <w:rsid w:val="00A479EA"/>
    <w:rsid w:val="00A50C2F"/>
    <w:rsid w:val="00A51F73"/>
    <w:rsid w:val="00A528CB"/>
    <w:rsid w:val="00A53F5E"/>
    <w:rsid w:val="00A559FC"/>
    <w:rsid w:val="00A55A77"/>
    <w:rsid w:val="00A572A8"/>
    <w:rsid w:val="00A60302"/>
    <w:rsid w:val="00A614C2"/>
    <w:rsid w:val="00A6159A"/>
    <w:rsid w:val="00A62647"/>
    <w:rsid w:val="00A6387C"/>
    <w:rsid w:val="00A64F65"/>
    <w:rsid w:val="00A6673D"/>
    <w:rsid w:val="00A67DD6"/>
    <w:rsid w:val="00A67E16"/>
    <w:rsid w:val="00A70E69"/>
    <w:rsid w:val="00A71767"/>
    <w:rsid w:val="00A71DA3"/>
    <w:rsid w:val="00A72586"/>
    <w:rsid w:val="00A7294B"/>
    <w:rsid w:val="00A73CBE"/>
    <w:rsid w:val="00A73D00"/>
    <w:rsid w:val="00A74BF4"/>
    <w:rsid w:val="00A75A0A"/>
    <w:rsid w:val="00A75ADD"/>
    <w:rsid w:val="00A76137"/>
    <w:rsid w:val="00A776E5"/>
    <w:rsid w:val="00A77964"/>
    <w:rsid w:val="00A77CF1"/>
    <w:rsid w:val="00A81190"/>
    <w:rsid w:val="00A81E22"/>
    <w:rsid w:val="00A83051"/>
    <w:rsid w:val="00A84F23"/>
    <w:rsid w:val="00A84F74"/>
    <w:rsid w:val="00A86339"/>
    <w:rsid w:val="00A86CD2"/>
    <w:rsid w:val="00A8736C"/>
    <w:rsid w:val="00A8750E"/>
    <w:rsid w:val="00A876CB"/>
    <w:rsid w:val="00A90057"/>
    <w:rsid w:val="00A9027B"/>
    <w:rsid w:val="00A90629"/>
    <w:rsid w:val="00A91015"/>
    <w:rsid w:val="00A91055"/>
    <w:rsid w:val="00A92B54"/>
    <w:rsid w:val="00A93B1E"/>
    <w:rsid w:val="00A93FAE"/>
    <w:rsid w:val="00A9412A"/>
    <w:rsid w:val="00A94738"/>
    <w:rsid w:val="00A94D8A"/>
    <w:rsid w:val="00A95230"/>
    <w:rsid w:val="00A964A2"/>
    <w:rsid w:val="00A97249"/>
    <w:rsid w:val="00A9795F"/>
    <w:rsid w:val="00AA15CD"/>
    <w:rsid w:val="00AA193E"/>
    <w:rsid w:val="00AA35B6"/>
    <w:rsid w:val="00AA36ED"/>
    <w:rsid w:val="00AA37EC"/>
    <w:rsid w:val="00AA3876"/>
    <w:rsid w:val="00AA3E20"/>
    <w:rsid w:val="00AA3F78"/>
    <w:rsid w:val="00AA4345"/>
    <w:rsid w:val="00AA458B"/>
    <w:rsid w:val="00AA59D6"/>
    <w:rsid w:val="00AA5FED"/>
    <w:rsid w:val="00AA68D2"/>
    <w:rsid w:val="00AA74CE"/>
    <w:rsid w:val="00AB037C"/>
    <w:rsid w:val="00AB1B4B"/>
    <w:rsid w:val="00AB34D6"/>
    <w:rsid w:val="00AB4F9C"/>
    <w:rsid w:val="00AB7AB3"/>
    <w:rsid w:val="00AC1850"/>
    <w:rsid w:val="00AC5EDE"/>
    <w:rsid w:val="00AC675A"/>
    <w:rsid w:val="00AC6897"/>
    <w:rsid w:val="00AC6B0E"/>
    <w:rsid w:val="00AC7470"/>
    <w:rsid w:val="00AC7476"/>
    <w:rsid w:val="00AC7EC3"/>
    <w:rsid w:val="00AD1A4F"/>
    <w:rsid w:val="00AD306F"/>
    <w:rsid w:val="00AD315D"/>
    <w:rsid w:val="00AD387E"/>
    <w:rsid w:val="00AD6A48"/>
    <w:rsid w:val="00AD6AC5"/>
    <w:rsid w:val="00AD7114"/>
    <w:rsid w:val="00AE043E"/>
    <w:rsid w:val="00AE2EBC"/>
    <w:rsid w:val="00AE3F36"/>
    <w:rsid w:val="00AE7D3A"/>
    <w:rsid w:val="00AF08B0"/>
    <w:rsid w:val="00AF0C41"/>
    <w:rsid w:val="00AF1C47"/>
    <w:rsid w:val="00AF3089"/>
    <w:rsid w:val="00AF389A"/>
    <w:rsid w:val="00AF3DF4"/>
    <w:rsid w:val="00AF4036"/>
    <w:rsid w:val="00AF415C"/>
    <w:rsid w:val="00AF4A05"/>
    <w:rsid w:val="00AF58F6"/>
    <w:rsid w:val="00AF6154"/>
    <w:rsid w:val="00AF65B1"/>
    <w:rsid w:val="00AF7311"/>
    <w:rsid w:val="00AF7D6D"/>
    <w:rsid w:val="00B03658"/>
    <w:rsid w:val="00B0403B"/>
    <w:rsid w:val="00B04963"/>
    <w:rsid w:val="00B054CC"/>
    <w:rsid w:val="00B0627B"/>
    <w:rsid w:val="00B1008B"/>
    <w:rsid w:val="00B1198A"/>
    <w:rsid w:val="00B11C00"/>
    <w:rsid w:val="00B12071"/>
    <w:rsid w:val="00B125F5"/>
    <w:rsid w:val="00B15DF1"/>
    <w:rsid w:val="00B16B2E"/>
    <w:rsid w:val="00B177A7"/>
    <w:rsid w:val="00B17CCB"/>
    <w:rsid w:val="00B20137"/>
    <w:rsid w:val="00B20A93"/>
    <w:rsid w:val="00B222B0"/>
    <w:rsid w:val="00B22584"/>
    <w:rsid w:val="00B23856"/>
    <w:rsid w:val="00B25FC5"/>
    <w:rsid w:val="00B26748"/>
    <w:rsid w:val="00B26C79"/>
    <w:rsid w:val="00B32727"/>
    <w:rsid w:val="00B32D2D"/>
    <w:rsid w:val="00B3565C"/>
    <w:rsid w:val="00B35921"/>
    <w:rsid w:val="00B365C5"/>
    <w:rsid w:val="00B40E38"/>
    <w:rsid w:val="00B40EF2"/>
    <w:rsid w:val="00B41901"/>
    <w:rsid w:val="00B427AE"/>
    <w:rsid w:val="00B43CAF"/>
    <w:rsid w:val="00B43E56"/>
    <w:rsid w:val="00B44262"/>
    <w:rsid w:val="00B4430F"/>
    <w:rsid w:val="00B44423"/>
    <w:rsid w:val="00B44C53"/>
    <w:rsid w:val="00B452C8"/>
    <w:rsid w:val="00B4676A"/>
    <w:rsid w:val="00B468F9"/>
    <w:rsid w:val="00B5125D"/>
    <w:rsid w:val="00B512A6"/>
    <w:rsid w:val="00B51403"/>
    <w:rsid w:val="00B52E70"/>
    <w:rsid w:val="00B53306"/>
    <w:rsid w:val="00B54867"/>
    <w:rsid w:val="00B5499D"/>
    <w:rsid w:val="00B562CC"/>
    <w:rsid w:val="00B60A40"/>
    <w:rsid w:val="00B61675"/>
    <w:rsid w:val="00B6174C"/>
    <w:rsid w:val="00B625F9"/>
    <w:rsid w:val="00B62631"/>
    <w:rsid w:val="00B63160"/>
    <w:rsid w:val="00B648C5"/>
    <w:rsid w:val="00B65C4D"/>
    <w:rsid w:val="00B664A0"/>
    <w:rsid w:val="00B67FF7"/>
    <w:rsid w:val="00B70EF7"/>
    <w:rsid w:val="00B71034"/>
    <w:rsid w:val="00B71C64"/>
    <w:rsid w:val="00B71E6A"/>
    <w:rsid w:val="00B72079"/>
    <w:rsid w:val="00B72881"/>
    <w:rsid w:val="00B74C5E"/>
    <w:rsid w:val="00B81613"/>
    <w:rsid w:val="00B8276D"/>
    <w:rsid w:val="00B83332"/>
    <w:rsid w:val="00B835AE"/>
    <w:rsid w:val="00B83DD0"/>
    <w:rsid w:val="00B85EB1"/>
    <w:rsid w:val="00B86C99"/>
    <w:rsid w:val="00B907DC"/>
    <w:rsid w:val="00B90C9D"/>
    <w:rsid w:val="00B919DA"/>
    <w:rsid w:val="00B91B67"/>
    <w:rsid w:val="00B921D9"/>
    <w:rsid w:val="00B93565"/>
    <w:rsid w:val="00B937D7"/>
    <w:rsid w:val="00B93DED"/>
    <w:rsid w:val="00B93E5E"/>
    <w:rsid w:val="00B9489F"/>
    <w:rsid w:val="00B94993"/>
    <w:rsid w:val="00B95B83"/>
    <w:rsid w:val="00B96101"/>
    <w:rsid w:val="00B96B4C"/>
    <w:rsid w:val="00BA0C20"/>
    <w:rsid w:val="00BA220A"/>
    <w:rsid w:val="00BA2357"/>
    <w:rsid w:val="00BA3B28"/>
    <w:rsid w:val="00BA3CE7"/>
    <w:rsid w:val="00BA5018"/>
    <w:rsid w:val="00BA781F"/>
    <w:rsid w:val="00BB07F8"/>
    <w:rsid w:val="00BB11BB"/>
    <w:rsid w:val="00BB1E46"/>
    <w:rsid w:val="00BB1F4B"/>
    <w:rsid w:val="00BB5CF9"/>
    <w:rsid w:val="00BB795F"/>
    <w:rsid w:val="00BC0868"/>
    <w:rsid w:val="00BC23F0"/>
    <w:rsid w:val="00BC317F"/>
    <w:rsid w:val="00BC3CFF"/>
    <w:rsid w:val="00BC44B7"/>
    <w:rsid w:val="00BC4EA2"/>
    <w:rsid w:val="00BC552D"/>
    <w:rsid w:val="00BC5541"/>
    <w:rsid w:val="00BC6D77"/>
    <w:rsid w:val="00BC74BE"/>
    <w:rsid w:val="00BC7907"/>
    <w:rsid w:val="00BD29FB"/>
    <w:rsid w:val="00BD382F"/>
    <w:rsid w:val="00BD4ADD"/>
    <w:rsid w:val="00BD5323"/>
    <w:rsid w:val="00BD6267"/>
    <w:rsid w:val="00BD7A75"/>
    <w:rsid w:val="00BE0B9C"/>
    <w:rsid w:val="00BE1686"/>
    <w:rsid w:val="00BE1790"/>
    <w:rsid w:val="00BE2DB6"/>
    <w:rsid w:val="00BE3213"/>
    <w:rsid w:val="00BE3969"/>
    <w:rsid w:val="00BE497A"/>
    <w:rsid w:val="00BE4D47"/>
    <w:rsid w:val="00BE51E0"/>
    <w:rsid w:val="00BE5279"/>
    <w:rsid w:val="00BE738D"/>
    <w:rsid w:val="00BE7CA6"/>
    <w:rsid w:val="00BF0439"/>
    <w:rsid w:val="00BF11BC"/>
    <w:rsid w:val="00BF27B2"/>
    <w:rsid w:val="00BF2AAB"/>
    <w:rsid w:val="00BF3A66"/>
    <w:rsid w:val="00BF42C4"/>
    <w:rsid w:val="00BF4B3A"/>
    <w:rsid w:val="00BF5015"/>
    <w:rsid w:val="00BF5A1E"/>
    <w:rsid w:val="00C02A94"/>
    <w:rsid w:val="00C033DF"/>
    <w:rsid w:val="00C1010A"/>
    <w:rsid w:val="00C11209"/>
    <w:rsid w:val="00C11618"/>
    <w:rsid w:val="00C12B8E"/>
    <w:rsid w:val="00C13713"/>
    <w:rsid w:val="00C13CC9"/>
    <w:rsid w:val="00C156CE"/>
    <w:rsid w:val="00C15D01"/>
    <w:rsid w:val="00C16A01"/>
    <w:rsid w:val="00C17DC9"/>
    <w:rsid w:val="00C200C0"/>
    <w:rsid w:val="00C2092C"/>
    <w:rsid w:val="00C210B8"/>
    <w:rsid w:val="00C21228"/>
    <w:rsid w:val="00C213D6"/>
    <w:rsid w:val="00C2287B"/>
    <w:rsid w:val="00C2419A"/>
    <w:rsid w:val="00C243D3"/>
    <w:rsid w:val="00C24B59"/>
    <w:rsid w:val="00C269C1"/>
    <w:rsid w:val="00C27011"/>
    <w:rsid w:val="00C27500"/>
    <w:rsid w:val="00C306A1"/>
    <w:rsid w:val="00C31733"/>
    <w:rsid w:val="00C31861"/>
    <w:rsid w:val="00C31FE9"/>
    <w:rsid w:val="00C32D4F"/>
    <w:rsid w:val="00C3377F"/>
    <w:rsid w:val="00C35287"/>
    <w:rsid w:val="00C35AA2"/>
    <w:rsid w:val="00C35B5F"/>
    <w:rsid w:val="00C36177"/>
    <w:rsid w:val="00C37CAB"/>
    <w:rsid w:val="00C400D5"/>
    <w:rsid w:val="00C40619"/>
    <w:rsid w:val="00C40FD1"/>
    <w:rsid w:val="00C41C4D"/>
    <w:rsid w:val="00C42228"/>
    <w:rsid w:val="00C4329A"/>
    <w:rsid w:val="00C44357"/>
    <w:rsid w:val="00C445EA"/>
    <w:rsid w:val="00C447DD"/>
    <w:rsid w:val="00C453FB"/>
    <w:rsid w:val="00C478C4"/>
    <w:rsid w:val="00C47C02"/>
    <w:rsid w:val="00C50405"/>
    <w:rsid w:val="00C5187C"/>
    <w:rsid w:val="00C51DA5"/>
    <w:rsid w:val="00C529BA"/>
    <w:rsid w:val="00C52BEE"/>
    <w:rsid w:val="00C53771"/>
    <w:rsid w:val="00C54FC1"/>
    <w:rsid w:val="00C5568F"/>
    <w:rsid w:val="00C5680E"/>
    <w:rsid w:val="00C57533"/>
    <w:rsid w:val="00C57FC5"/>
    <w:rsid w:val="00C610A3"/>
    <w:rsid w:val="00C6111D"/>
    <w:rsid w:val="00C62B8C"/>
    <w:rsid w:val="00C63E5A"/>
    <w:rsid w:val="00C6488C"/>
    <w:rsid w:val="00C64FF4"/>
    <w:rsid w:val="00C66EA0"/>
    <w:rsid w:val="00C71023"/>
    <w:rsid w:val="00C722FA"/>
    <w:rsid w:val="00C73609"/>
    <w:rsid w:val="00C74327"/>
    <w:rsid w:val="00C76F67"/>
    <w:rsid w:val="00C7706B"/>
    <w:rsid w:val="00C772BB"/>
    <w:rsid w:val="00C8491B"/>
    <w:rsid w:val="00C8534A"/>
    <w:rsid w:val="00C85CBC"/>
    <w:rsid w:val="00C85F6C"/>
    <w:rsid w:val="00C861CD"/>
    <w:rsid w:val="00C86B4A"/>
    <w:rsid w:val="00C86F6C"/>
    <w:rsid w:val="00C8776E"/>
    <w:rsid w:val="00C9081B"/>
    <w:rsid w:val="00C91164"/>
    <w:rsid w:val="00C912CE"/>
    <w:rsid w:val="00C91962"/>
    <w:rsid w:val="00C941CF"/>
    <w:rsid w:val="00C96720"/>
    <w:rsid w:val="00C96794"/>
    <w:rsid w:val="00C9725C"/>
    <w:rsid w:val="00CA201E"/>
    <w:rsid w:val="00CA2454"/>
    <w:rsid w:val="00CA2F9F"/>
    <w:rsid w:val="00CA5636"/>
    <w:rsid w:val="00CA6316"/>
    <w:rsid w:val="00CA6C23"/>
    <w:rsid w:val="00CA72BD"/>
    <w:rsid w:val="00CA7D41"/>
    <w:rsid w:val="00CB03D4"/>
    <w:rsid w:val="00CB05BA"/>
    <w:rsid w:val="00CB14FE"/>
    <w:rsid w:val="00CB15F4"/>
    <w:rsid w:val="00CB2EF5"/>
    <w:rsid w:val="00CB385D"/>
    <w:rsid w:val="00CB5DBF"/>
    <w:rsid w:val="00CB6562"/>
    <w:rsid w:val="00CB79F6"/>
    <w:rsid w:val="00CC0A32"/>
    <w:rsid w:val="00CC0DFE"/>
    <w:rsid w:val="00CC19FE"/>
    <w:rsid w:val="00CC1A24"/>
    <w:rsid w:val="00CC1ABC"/>
    <w:rsid w:val="00CC1E27"/>
    <w:rsid w:val="00CC3BB6"/>
    <w:rsid w:val="00CC3E2B"/>
    <w:rsid w:val="00CC60F0"/>
    <w:rsid w:val="00CC6BB0"/>
    <w:rsid w:val="00CC6C45"/>
    <w:rsid w:val="00CD01F0"/>
    <w:rsid w:val="00CD0948"/>
    <w:rsid w:val="00CD0BA3"/>
    <w:rsid w:val="00CD179B"/>
    <w:rsid w:val="00CD206F"/>
    <w:rsid w:val="00CD4D5E"/>
    <w:rsid w:val="00CD5D8B"/>
    <w:rsid w:val="00CD5E3A"/>
    <w:rsid w:val="00CD622A"/>
    <w:rsid w:val="00CD78B1"/>
    <w:rsid w:val="00CD7B28"/>
    <w:rsid w:val="00CE2A2E"/>
    <w:rsid w:val="00CE3164"/>
    <w:rsid w:val="00CE31C5"/>
    <w:rsid w:val="00CE3330"/>
    <w:rsid w:val="00CE3353"/>
    <w:rsid w:val="00CE335F"/>
    <w:rsid w:val="00CE3417"/>
    <w:rsid w:val="00CE44E3"/>
    <w:rsid w:val="00CE47DF"/>
    <w:rsid w:val="00CE5435"/>
    <w:rsid w:val="00CE5A6A"/>
    <w:rsid w:val="00CE6E10"/>
    <w:rsid w:val="00CF1548"/>
    <w:rsid w:val="00CF1766"/>
    <w:rsid w:val="00CF1795"/>
    <w:rsid w:val="00CF1971"/>
    <w:rsid w:val="00CF2183"/>
    <w:rsid w:val="00CF33E1"/>
    <w:rsid w:val="00CF3538"/>
    <w:rsid w:val="00CF3ACE"/>
    <w:rsid w:val="00CF3D8F"/>
    <w:rsid w:val="00CF5BB6"/>
    <w:rsid w:val="00CF7D7E"/>
    <w:rsid w:val="00D00328"/>
    <w:rsid w:val="00D00E4E"/>
    <w:rsid w:val="00D01C06"/>
    <w:rsid w:val="00D021DD"/>
    <w:rsid w:val="00D033E1"/>
    <w:rsid w:val="00D03964"/>
    <w:rsid w:val="00D043DE"/>
    <w:rsid w:val="00D04EA8"/>
    <w:rsid w:val="00D06B69"/>
    <w:rsid w:val="00D07B5F"/>
    <w:rsid w:val="00D104FC"/>
    <w:rsid w:val="00D106A2"/>
    <w:rsid w:val="00D112E8"/>
    <w:rsid w:val="00D120D0"/>
    <w:rsid w:val="00D144DB"/>
    <w:rsid w:val="00D1451A"/>
    <w:rsid w:val="00D17E72"/>
    <w:rsid w:val="00D2063E"/>
    <w:rsid w:val="00D207F6"/>
    <w:rsid w:val="00D21537"/>
    <w:rsid w:val="00D22659"/>
    <w:rsid w:val="00D25B01"/>
    <w:rsid w:val="00D25D97"/>
    <w:rsid w:val="00D2609F"/>
    <w:rsid w:val="00D2774A"/>
    <w:rsid w:val="00D3097E"/>
    <w:rsid w:val="00D32342"/>
    <w:rsid w:val="00D32D1F"/>
    <w:rsid w:val="00D34024"/>
    <w:rsid w:val="00D34833"/>
    <w:rsid w:val="00D34E62"/>
    <w:rsid w:val="00D40799"/>
    <w:rsid w:val="00D42847"/>
    <w:rsid w:val="00D42D17"/>
    <w:rsid w:val="00D42E72"/>
    <w:rsid w:val="00D42E9A"/>
    <w:rsid w:val="00D43AC1"/>
    <w:rsid w:val="00D513EC"/>
    <w:rsid w:val="00D5146B"/>
    <w:rsid w:val="00D517D6"/>
    <w:rsid w:val="00D53506"/>
    <w:rsid w:val="00D535E1"/>
    <w:rsid w:val="00D542E0"/>
    <w:rsid w:val="00D54665"/>
    <w:rsid w:val="00D55D5D"/>
    <w:rsid w:val="00D57397"/>
    <w:rsid w:val="00D57593"/>
    <w:rsid w:val="00D57D51"/>
    <w:rsid w:val="00D603B2"/>
    <w:rsid w:val="00D610D8"/>
    <w:rsid w:val="00D625BD"/>
    <w:rsid w:val="00D62F7B"/>
    <w:rsid w:val="00D65630"/>
    <w:rsid w:val="00D65D9A"/>
    <w:rsid w:val="00D65EFA"/>
    <w:rsid w:val="00D66F4A"/>
    <w:rsid w:val="00D67574"/>
    <w:rsid w:val="00D678EF"/>
    <w:rsid w:val="00D67A91"/>
    <w:rsid w:val="00D7252F"/>
    <w:rsid w:val="00D72E1D"/>
    <w:rsid w:val="00D72FEB"/>
    <w:rsid w:val="00D7402C"/>
    <w:rsid w:val="00D7429E"/>
    <w:rsid w:val="00D7457C"/>
    <w:rsid w:val="00D761B6"/>
    <w:rsid w:val="00D76AF7"/>
    <w:rsid w:val="00D76BB6"/>
    <w:rsid w:val="00D77256"/>
    <w:rsid w:val="00D77513"/>
    <w:rsid w:val="00D77C77"/>
    <w:rsid w:val="00D803C0"/>
    <w:rsid w:val="00D8061B"/>
    <w:rsid w:val="00D81B68"/>
    <w:rsid w:val="00D82C48"/>
    <w:rsid w:val="00D8474C"/>
    <w:rsid w:val="00D85DA1"/>
    <w:rsid w:val="00D85FA8"/>
    <w:rsid w:val="00D86CEB"/>
    <w:rsid w:val="00D86DD2"/>
    <w:rsid w:val="00D91416"/>
    <w:rsid w:val="00D9147E"/>
    <w:rsid w:val="00D91718"/>
    <w:rsid w:val="00D91D94"/>
    <w:rsid w:val="00D9217A"/>
    <w:rsid w:val="00D92722"/>
    <w:rsid w:val="00D9345F"/>
    <w:rsid w:val="00D9386C"/>
    <w:rsid w:val="00D93992"/>
    <w:rsid w:val="00D93C68"/>
    <w:rsid w:val="00D94C6D"/>
    <w:rsid w:val="00D953DD"/>
    <w:rsid w:val="00D96A66"/>
    <w:rsid w:val="00D97795"/>
    <w:rsid w:val="00D97BF7"/>
    <w:rsid w:val="00DA1F45"/>
    <w:rsid w:val="00DA481F"/>
    <w:rsid w:val="00DA4F81"/>
    <w:rsid w:val="00DA538B"/>
    <w:rsid w:val="00DA70A0"/>
    <w:rsid w:val="00DB08AE"/>
    <w:rsid w:val="00DB1D1C"/>
    <w:rsid w:val="00DB3CEC"/>
    <w:rsid w:val="00DB5ACF"/>
    <w:rsid w:val="00DB675E"/>
    <w:rsid w:val="00DB751A"/>
    <w:rsid w:val="00DB7777"/>
    <w:rsid w:val="00DC0613"/>
    <w:rsid w:val="00DC0734"/>
    <w:rsid w:val="00DC11E1"/>
    <w:rsid w:val="00DC294D"/>
    <w:rsid w:val="00DC2A25"/>
    <w:rsid w:val="00DC2D7E"/>
    <w:rsid w:val="00DC3029"/>
    <w:rsid w:val="00DC7E52"/>
    <w:rsid w:val="00DD0452"/>
    <w:rsid w:val="00DD0BDE"/>
    <w:rsid w:val="00DD0F73"/>
    <w:rsid w:val="00DD12E8"/>
    <w:rsid w:val="00DD3D52"/>
    <w:rsid w:val="00DD4A20"/>
    <w:rsid w:val="00DD583F"/>
    <w:rsid w:val="00DD6D1F"/>
    <w:rsid w:val="00DD7636"/>
    <w:rsid w:val="00DD7EA0"/>
    <w:rsid w:val="00DE0434"/>
    <w:rsid w:val="00DE149C"/>
    <w:rsid w:val="00DE388A"/>
    <w:rsid w:val="00DE3AA4"/>
    <w:rsid w:val="00DE5F07"/>
    <w:rsid w:val="00DE6E7D"/>
    <w:rsid w:val="00DF1640"/>
    <w:rsid w:val="00DF3A2F"/>
    <w:rsid w:val="00DF3DA3"/>
    <w:rsid w:val="00DF4188"/>
    <w:rsid w:val="00DF41ED"/>
    <w:rsid w:val="00DF423E"/>
    <w:rsid w:val="00DF5EB3"/>
    <w:rsid w:val="00DF68B1"/>
    <w:rsid w:val="00DF697B"/>
    <w:rsid w:val="00E016F7"/>
    <w:rsid w:val="00E01C43"/>
    <w:rsid w:val="00E03146"/>
    <w:rsid w:val="00E03D49"/>
    <w:rsid w:val="00E045D9"/>
    <w:rsid w:val="00E049A0"/>
    <w:rsid w:val="00E05EC9"/>
    <w:rsid w:val="00E07D7E"/>
    <w:rsid w:val="00E1052B"/>
    <w:rsid w:val="00E127BF"/>
    <w:rsid w:val="00E12B8C"/>
    <w:rsid w:val="00E13801"/>
    <w:rsid w:val="00E14BA4"/>
    <w:rsid w:val="00E14C3A"/>
    <w:rsid w:val="00E154B2"/>
    <w:rsid w:val="00E16102"/>
    <w:rsid w:val="00E16227"/>
    <w:rsid w:val="00E16C4C"/>
    <w:rsid w:val="00E174AC"/>
    <w:rsid w:val="00E1794A"/>
    <w:rsid w:val="00E17A53"/>
    <w:rsid w:val="00E2007D"/>
    <w:rsid w:val="00E20428"/>
    <w:rsid w:val="00E20EFA"/>
    <w:rsid w:val="00E22345"/>
    <w:rsid w:val="00E2266E"/>
    <w:rsid w:val="00E23866"/>
    <w:rsid w:val="00E23901"/>
    <w:rsid w:val="00E24034"/>
    <w:rsid w:val="00E25563"/>
    <w:rsid w:val="00E266FD"/>
    <w:rsid w:val="00E26A13"/>
    <w:rsid w:val="00E30D58"/>
    <w:rsid w:val="00E322AB"/>
    <w:rsid w:val="00E32A6D"/>
    <w:rsid w:val="00E35891"/>
    <w:rsid w:val="00E360DE"/>
    <w:rsid w:val="00E36750"/>
    <w:rsid w:val="00E36CD0"/>
    <w:rsid w:val="00E40E60"/>
    <w:rsid w:val="00E41C06"/>
    <w:rsid w:val="00E426BD"/>
    <w:rsid w:val="00E441E3"/>
    <w:rsid w:val="00E44653"/>
    <w:rsid w:val="00E44A14"/>
    <w:rsid w:val="00E45D54"/>
    <w:rsid w:val="00E461EA"/>
    <w:rsid w:val="00E47688"/>
    <w:rsid w:val="00E47F85"/>
    <w:rsid w:val="00E51B5C"/>
    <w:rsid w:val="00E543CB"/>
    <w:rsid w:val="00E551BF"/>
    <w:rsid w:val="00E558B0"/>
    <w:rsid w:val="00E562E0"/>
    <w:rsid w:val="00E5659F"/>
    <w:rsid w:val="00E56A48"/>
    <w:rsid w:val="00E60052"/>
    <w:rsid w:val="00E6047A"/>
    <w:rsid w:val="00E616DB"/>
    <w:rsid w:val="00E617A9"/>
    <w:rsid w:val="00E62C17"/>
    <w:rsid w:val="00E646AC"/>
    <w:rsid w:val="00E650EF"/>
    <w:rsid w:val="00E66C81"/>
    <w:rsid w:val="00E6773D"/>
    <w:rsid w:val="00E70E3C"/>
    <w:rsid w:val="00E71ADD"/>
    <w:rsid w:val="00E72E6B"/>
    <w:rsid w:val="00E73B4F"/>
    <w:rsid w:val="00E74D0B"/>
    <w:rsid w:val="00E74F8C"/>
    <w:rsid w:val="00E75DBB"/>
    <w:rsid w:val="00E761CB"/>
    <w:rsid w:val="00E77CE8"/>
    <w:rsid w:val="00E81362"/>
    <w:rsid w:val="00E82373"/>
    <w:rsid w:val="00E82A2B"/>
    <w:rsid w:val="00E82B7E"/>
    <w:rsid w:val="00E8416B"/>
    <w:rsid w:val="00E86702"/>
    <w:rsid w:val="00E87FC8"/>
    <w:rsid w:val="00E90AAC"/>
    <w:rsid w:val="00E911F1"/>
    <w:rsid w:val="00E91F23"/>
    <w:rsid w:val="00E9208E"/>
    <w:rsid w:val="00E94DEC"/>
    <w:rsid w:val="00E94F7E"/>
    <w:rsid w:val="00E9658A"/>
    <w:rsid w:val="00E968BE"/>
    <w:rsid w:val="00EA03CB"/>
    <w:rsid w:val="00EA172B"/>
    <w:rsid w:val="00EA3DC5"/>
    <w:rsid w:val="00EA4C9D"/>
    <w:rsid w:val="00EA5098"/>
    <w:rsid w:val="00EA5303"/>
    <w:rsid w:val="00EA53C4"/>
    <w:rsid w:val="00EA698D"/>
    <w:rsid w:val="00EA6B59"/>
    <w:rsid w:val="00EB106F"/>
    <w:rsid w:val="00EB117B"/>
    <w:rsid w:val="00EB1BA0"/>
    <w:rsid w:val="00EB2840"/>
    <w:rsid w:val="00EB306C"/>
    <w:rsid w:val="00EB4539"/>
    <w:rsid w:val="00EB6161"/>
    <w:rsid w:val="00EB6950"/>
    <w:rsid w:val="00EB7678"/>
    <w:rsid w:val="00EC0113"/>
    <w:rsid w:val="00EC0288"/>
    <w:rsid w:val="00EC18C3"/>
    <w:rsid w:val="00EC2248"/>
    <w:rsid w:val="00EC2BE4"/>
    <w:rsid w:val="00EC307C"/>
    <w:rsid w:val="00EC6E92"/>
    <w:rsid w:val="00EC6F00"/>
    <w:rsid w:val="00EC7598"/>
    <w:rsid w:val="00EC7E96"/>
    <w:rsid w:val="00ED15D4"/>
    <w:rsid w:val="00ED2077"/>
    <w:rsid w:val="00ED239E"/>
    <w:rsid w:val="00ED36FA"/>
    <w:rsid w:val="00ED3962"/>
    <w:rsid w:val="00ED3E12"/>
    <w:rsid w:val="00ED4671"/>
    <w:rsid w:val="00ED5202"/>
    <w:rsid w:val="00ED5330"/>
    <w:rsid w:val="00ED5CCA"/>
    <w:rsid w:val="00ED75D8"/>
    <w:rsid w:val="00EE071E"/>
    <w:rsid w:val="00EE0D17"/>
    <w:rsid w:val="00EE2240"/>
    <w:rsid w:val="00EE24F8"/>
    <w:rsid w:val="00EE309C"/>
    <w:rsid w:val="00EE4131"/>
    <w:rsid w:val="00EE41EA"/>
    <w:rsid w:val="00EE4E39"/>
    <w:rsid w:val="00EE7BDD"/>
    <w:rsid w:val="00EF08BC"/>
    <w:rsid w:val="00EF09A7"/>
    <w:rsid w:val="00EF1116"/>
    <w:rsid w:val="00EF1877"/>
    <w:rsid w:val="00EF23A8"/>
    <w:rsid w:val="00EF472A"/>
    <w:rsid w:val="00EF4838"/>
    <w:rsid w:val="00EF4C55"/>
    <w:rsid w:val="00EF6193"/>
    <w:rsid w:val="00EF689C"/>
    <w:rsid w:val="00EF7119"/>
    <w:rsid w:val="00EF7186"/>
    <w:rsid w:val="00F004E9"/>
    <w:rsid w:val="00F00E67"/>
    <w:rsid w:val="00F0155F"/>
    <w:rsid w:val="00F017AF"/>
    <w:rsid w:val="00F01BEE"/>
    <w:rsid w:val="00F031EA"/>
    <w:rsid w:val="00F03E58"/>
    <w:rsid w:val="00F043E8"/>
    <w:rsid w:val="00F0498F"/>
    <w:rsid w:val="00F05BED"/>
    <w:rsid w:val="00F061D5"/>
    <w:rsid w:val="00F078C4"/>
    <w:rsid w:val="00F10337"/>
    <w:rsid w:val="00F1062A"/>
    <w:rsid w:val="00F10885"/>
    <w:rsid w:val="00F12160"/>
    <w:rsid w:val="00F1339F"/>
    <w:rsid w:val="00F13ADF"/>
    <w:rsid w:val="00F13F4D"/>
    <w:rsid w:val="00F1488E"/>
    <w:rsid w:val="00F158D1"/>
    <w:rsid w:val="00F17358"/>
    <w:rsid w:val="00F17417"/>
    <w:rsid w:val="00F176F1"/>
    <w:rsid w:val="00F20193"/>
    <w:rsid w:val="00F2077A"/>
    <w:rsid w:val="00F22B85"/>
    <w:rsid w:val="00F23A38"/>
    <w:rsid w:val="00F23CAE"/>
    <w:rsid w:val="00F23E40"/>
    <w:rsid w:val="00F243F7"/>
    <w:rsid w:val="00F24F1B"/>
    <w:rsid w:val="00F25D93"/>
    <w:rsid w:val="00F25E09"/>
    <w:rsid w:val="00F26448"/>
    <w:rsid w:val="00F26D42"/>
    <w:rsid w:val="00F26D61"/>
    <w:rsid w:val="00F30F77"/>
    <w:rsid w:val="00F314D4"/>
    <w:rsid w:val="00F32F4C"/>
    <w:rsid w:val="00F349E7"/>
    <w:rsid w:val="00F34BCC"/>
    <w:rsid w:val="00F353C0"/>
    <w:rsid w:val="00F357B5"/>
    <w:rsid w:val="00F375DC"/>
    <w:rsid w:val="00F41349"/>
    <w:rsid w:val="00F43B2F"/>
    <w:rsid w:val="00F44E76"/>
    <w:rsid w:val="00F47531"/>
    <w:rsid w:val="00F47558"/>
    <w:rsid w:val="00F47FFD"/>
    <w:rsid w:val="00F51D0C"/>
    <w:rsid w:val="00F531A3"/>
    <w:rsid w:val="00F53687"/>
    <w:rsid w:val="00F54CD1"/>
    <w:rsid w:val="00F551D1"/>
    <w:rsid w:val="00F55512"/>
    <w:rsid w:val="00F566A9"/>
    <w:rsid w:val="00F56A81"/>
    <w:rsid w:val="00F617F3"/>
    <w:rsid w:val="00F63751"/>
    <w:rsid w:val="00F63820"/>
    <w:rsid w:val="00F639EF"/>
    <w:rsid w:val="00F647A1"/>
    <w:rsid w:val="00F65815"/>
    <w:rsid w:val="00F6734C"/>
    <w:rsid w:val="00F7084C"/>
    <w:rsid w:val="00F722C9"/>
    <w:rsid w:val="00F76883"/>
    <w:rsid w:val="00F77A06"/>
    <w:rsid w:val="00F80471"/>
    <w:rsid w:val="00F81AA9"/>
    <w:rsid w:val="00F81BD9"/>
    <w:rsid w:val="00F83424"/>
    <w:rsid w:val="00F8365D"/>
    <w:rsid w:val="00F839D8"/>
    <w:rsid w:val="00F83FCB"/>
    <w:rsid w:val="00F86E1D"/>
    <w:rsid w:val="00F871E1"/>
    <w:rsid w:val="00F917ED"/>
    <w:rsid w:val="00F93E3E"/>
    <w:rsid w:val="00F95A40"/>
    <w:rsid w:val="00F96BB3"/>
    <w:rsid w:val="00F973AC"/>
    <w:rsid w:val="00FA01DB"/>
    <w:rsid w:val="00FA2298"/>
    <w:rsid w:val="00FA2A8E"/>
    <w:rsid w:val="00FA2B44"/>
    <w:rsid w:val="00FA2F9D"/>
    <w:rsid w:val="00FA3001"/>
    <w:rsid w:val="00FA3031"/>
    <w:rsid w:val="00FA37FF"/>
    <w:rsid w:val="00FA3843"/>
    <w:rsid w:val="00FA4CD7"/>
    <w:rsid w:val="00FA5606"/>
    <w:rsid w:val="00FA5824"/>
    <w:rsid w:val="00FB01C3"/>
    <w:rsid w:val="00FB16DD"/>
    <w:rsid w:val="00FB26E5"/>
    <w:rsid w:val="00FB3EF9"/>
    <w:rsid w:val="00FB6B1C"/>
    <w:rsid w:val="00FB6C59"/>
    <w:rsid w:val="00FB7D04"/>
    <w:rsid w:val="00FC1D30"/>
    <w:rsid w:val="00FC2C21"/>
    <w:rsid w:val="00FC327F"/>
    <w:rsid w:val="00FC3A4B"/>
    <w:rsid w:val="00FC428D"/>
    <w:rsid w:val="00FC58FA"/>
    <w:rsid w:val="00FC5B00"/>
    <w:rsid w:val="00FC5B1D"/>
    <w:rsid w:val="00FC665C"/>
    <w:rsid w:val="00FD036E"/>
    <w:rsid w:val="00FD0C36"/>
    <w:rsid w:val="00FD1963"/>
    <w:rsid w:val="00FD21F3"/>
    <w:rsid w:val="00FD4D00"/>
    <w:rsid w:val="00FD51A2"/>
    <w:rsid w:val="00FD56FE"/>
    <w:rsid w:val="00FD7733"/>
    <w:rsid w:val="00FE000D"/>
    <w:rsid w:val="00FE0572"/>
    <w:rsid w:val="00FE0CD2"/>
    <w:rsid w:val="00FE3022"/>
    <w:rsid w:val="00FE37D3"/>
    <w:rsid w:val="00FE5CE8"/>
    <w:rsid w:val="00FE6367"/>
    <w:rsid w:val="00FE7A3E"/>
    <w:rsid w:val="00FE7D20"/>
    <w:rsid w:val="00FF00C9"/>
    <w:rsid w:val="00FF097F"/>
    <w:rsid w:val="00FF09C7"/>
    <w:rsid w:val="00FF0E77"/>
    <w:rsid w:val="00FF19C9"/>
    <w:rsid w:val="00FF4253"/>
    <w:rsid w:val="00FF42CD"/>
    <w:rsid w:val="00FF5238"/>
    <w:rsid w:val="00FF7225"/>
    <w:rsid w:val="00FF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2BE4D"/>
  <w15:docId w15:val="{C2FA1E2D-F03C-49A9-9C43-A4AECC015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A6C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0"/>
      <w:ind w:left="6"/>
    </w:pPr>
    <w:rPr>
      <w:rFonts w:ascii="Georgia" w:eastAsia="Georgia" w:hAnsi="Georgia"/>
      <w:sz w:val="36"/>
      <w:szCs w:val="3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665715"/>
    <w:pPr>
      <w:widowControl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A1A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1A04"/>
  </w:style>
  <w:style w:type="paragraph" w:styleId="Footer">
    <w:name w:val="footer"/>
    <w:basedOn w:val="Normal"/>
    <w:link w:val="FooterChar"/>
    <w:uiPriority w:val="99"/>
    <w:unhideWhenUsed/>
    <w:rsid w:val="004A1A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1A04"/>
  </w:style>
  <w:style w:type="table" w:customStyle="1" w:styleId="TableGrid1">
    <w:name w:val="Table Grid1"/>
    <w:basedOn w:val="TableNormal"/>
    <w:next w:val="TableGrid"/>
    <w:uiPriority w:val="59"/>
    <w:unhideWhenUsed/>
    <w:rsid w:val="008A4CDA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sz w:val="20"/>
      <w:szCs w:val="20"/>
      <w:bdr w:val="nil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4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D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B73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73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73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7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730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634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34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3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SHCSecretary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ABF91-EECC-43DC-AD17-40046C4BE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2</Words>
  <Characters>823</Characters>
  <Application>Microsoft Office Word</Application>
  <DocSecurity>0</DocSecurity>
  <Lines>7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tfordshire County Council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CreativeShop.com</dc:creator>
  <cp:keywords/>
  <dc:description/>
  <cp:lastModifiedBy>Amy Duffy </cp:lastModifiedBy>
  <cp:revision>4</cp:revision>
  <cp:lastPrinted>2020-02-27T17:48:00Z</cp:lastPrinted>
  <dcterms:created xsi:type="dcterms:W3CDTF">2021-06-10T17:03:00Z</dcterms:created>
  <dcterms:modified xsi:type="dcterms:W3CDTF">2021-06-1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9T00:00:00Z</vt:filetime>
  </property>
  <property fmtid="{D5CDD505-2E9C-101B-9397-08002B2CF9AE}" pid="3" name="LastSaved">
    <vt:filetime>2018-11-29T00:00:00Z</vt:filetime>
  </property>
</Properties>
</file>